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E5D2E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</w:pPr>
    </w:p>
    <w:p w14:paraId="74BE5D2F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0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1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2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3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4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5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6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7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8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9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A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B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C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D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E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3F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40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41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42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43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</w:p>
    <w:p w14:paraId="74BE5D44" w14:textId="77777777" w:rsidR="005C4C29" w:rsidRPr="00362B54" w:rsidRDefault="005C4C29" w:rsidP="00A9095D">
      <w:pPr>
        <w:pStyle w:val="Nadpis1"/>
        <w:kinsoku w:val="0"/>
        <w:overflowPunct w:val="0"/>
        <w:ind w:left="0" w:right="65" w:firstLine="0"/>
        <w:jc w:val="center"/>
        <w:rPr>
          <w:rFonts w:eastAsia="Times New Roman"/>
        </w:rPr>
      </w:pPr>
    </w:p>
    <w:p w14:paraId="74BE5D45" w14:textId="77777777" w:rsidR="005C4C29" w:rsidRPr="00362B54" w:rsidRDefault="00F84A55" w:rsidP="00A9095D">
      <w:pPr>
        <w:pStyle w:val="Nadpis1"/>
        <w:kinsoku w:val="0"/>
        <w:overflowPunct w:val="0"/>
        <w:ind w:left="0" w:right="65" w:firstLine="0"/>
        <w:jc w:val="center"/>
        <w:rPr>
          <w:rFonts w:eastAsia="Times New Roman"/>
        </w:rPr>
      </w:pPr>
      <w:r w:rsidRPr="00362B54">
        <w:rPr>
          <w:rFonts w:eastAsia="Times New Roman"/>
        </w:rPr>
        <w:t>PŘÍLOHA I</w:t>
      </w:r>
    </w:p>
    <w:p w14:paraId="74BE5D46" w14:textId="77777777" w:rsidR="005C4C29" w:rsidRPr="00362B54" w:rsidRDefault="005C4C29" w:rsidP="00A9095D">
      <w:pPr>
        <w:jc w:val="center"/>
      </w:pPr>
    </w:p>
    <w:p w14:paraId="74BE5D47" w14:textId="77777777" w:rsidR="005C4C29" w:rsidRPr="00362B54" w:rsidRDefault="00F84A55" w:rsidP="00A9095D">
      <w:pPr>
        <w:pStyle w:val="Zkladntext"/>
        <w:kinsoku w:val="0"/>
        <w:overflowPunct w:val="0"/>
        <w:ind w:left="0" w:right="65"/>
        <w:jc w:val="center"/>
        <w:rPr>
          <w:rFonts w:eastAsia="Times New Roman"/>
          <w:b/>
          <w:bCs/>
        </w:rPr>
      </w:pPr>
      <w:r w:rsidRPr="00362B54">
        <w:rPr>
          <w:rFonts w:eastAsia="Times New Roman"/>
          <w:b/>
          <w:bCs/>
        </w:rPr>
        <w:t>SOUHRN ÚDAJŮ O PŘÍPRAVKU</w:t>
      </w:r>
      <w:r w:rsidRPr="00362B54">
        <w:rPr>
          <w:rFonts w:eastAsia="Times New Roman"/>
          <w:b/>
          <w:bCs/>
        </w:rPr>
        <w:br w:type="page"/>
      </w:r>
    </w:p>
    <w:p w14:paraId="74BE5D48" w14:textId="77777777" w:rsidR="005C4C29" w:rsidRPr="00362B54" w:rsidRDefault="005C4C29" w:rsidP="00A9095D">
      <w:pPr>
        <w:pStyle w:val="Zkladntext"/>
        <w:kinsoku w:val="0"/>
        <w:overflowPunct w:val="0"/>
        <w:ind w:left="0" w:right="65"/>
        <w:rPr>
          <w:b/>
          <w:bCs/>
        </w:rPr>
      </w:pPr>
    </w:p>
    <w:p w14:paraId="74BE5D49" w14:textId="77777777" w:rsidR="005C4C29" w:rsidRPr="00362B54" w:rsidRDefault="00F84A55" w:rsidP="00A9095D">
      <w:pPr>
        <w:pStyle w:val="Odstavecseseznamem"/>
        <w:numPr>
          <w:ilvl w:val="0"/>
          <w:numId w:val="2"/>
        </w:numPr>
        <w:tabs>
          <w:tab w:val="left" w:pos="540"/>
        </w:tabs>
        <w:kinsoku w:val="0"/>
        <w:overflowPunct w:val="0"/>
        <w:ind w:left="0" w:right="65" w:firstLine="0"/>
        <w:rPr>
          <w:b/>
          <w:bCs/>
          <w:sz w:val="22"/>
          <w:szCs w:val="22"/>
        </w:rPr>
      </w:pPr>
      <w:r w:rsidRPr="00362B54">
        <w:rPr>
          <w:rFonts w:eastAsia="Times New Roman"/>
          <w:b/>
          <w:bCs/>
          <w:sz w:val="22"/>
          <w:szCs w:val="22"/>
        </w:rPr>
        <w:t>NÁZEV VETERINÁRNÍHO LÉČIVÉHO PŘÍPRAVKU</w:t>
      </w:r>
    </w:p>
    <w:p w14:paraId="74BE5D4C" w14:textId="7F6C3AAB" w:rsidR="005C4C29" w:rsidRPr="00362B54" w:rsidRDefault="005C4C29" w:rsidP="00A9095D"/>
    <w:p w14:paraId="74BE5D4D" w14:textId="3CFC8086" w:rsidR="005C4C29" w:rsidRPr="00362B54" w:rsidRDefault="00B02F04" w:rsidP="00A9095D">
      <w:r w:rsidRPr="00362B54">
        <w:rPr>
          <w:rFonts w:eastAsia="Times New Roman"/>
          <w:bCs/>
        </w:rPr>
        <w:t>IZOMITOR</w:t>
      </w:r>
      <w:r w:rsidR="00F84A55" w:rsidRPr="00362B54">
        <w:rPr>
          <w:rFonts w:eastAsia="Times New Roman"/>
          <w:bCs/>
        </w:rPr>
        <w:t xml:space="preserve"> 1000 mg/g tekutina k inhalac</w:t>
      </w:r>
      <w:r w:rsidR="008A6DF0" w:rsidRPr="00362B54">
        <w:rPr>
          <w:rFonts w:eastAsia="Times New Roman"/>
          <w:bCs/>
        </w:rPr>
        <w:t>i</w:t>
      </w:r>
      <w:r w:rsidR="00F84A55" w:rsidRPr="00362B54">
        <w:rPr>
          <w:rFonts w:eastAsia="Times New Roman"/>
          <w:bCs/>
        </w:rPr>
        <w:t xml:space="preserve"> parou </w:t>
      </w:r>
    </w:p>
    <w:p w14:paraId="74BE5D4E" w14:textId="77777777" w:rsidR="005C4C29" w:rsidRPr="00362B54" w:rsidRDefault="005C4C29" w:rsidP="00A9095D">
      <w:pPr>
        <w:rPr>
          <w:b/>
          <w:bCs/>
        </w:rPr>
      </w:pPr>
    </w:p>
    <w:p w14:paraId="74BE5D4F" w14:textId="77777777" w:rsidR="005C4C29" w:rsidRPr="00362B54" w:rsidRDefault="005C4C29" w:rsidP="00A9095D">
      <w:pPr>
        <w:rPr>
          <w:b/>
          <w:bCs/>
        </w:rPr>
      </w:pPr>
    </w:p>
    <w:p w14:paraId="74BE5D50" w14:textId="77777777" w:rsidR="005C4C29" w:rsidRPr="00362B54" w:rsidRDefault="00F84A55" w:rsidP="00A9095D">
      <w:pPr>
        <w:pStyle w:val="Nadpis1"/>
        <w:numPr>
          <w:ilvl w:val="0"/>
          <w:numId w:val="2"/>
        </w:numPr>
        <w:tabs>
          <w:tab w:val="left" w:pos="0"/>
        </w:tabs>
        <w:kinsoku w:val="0"/>
        <w:overflowPunct w:val="0"/>
        <w:ind w:left="567" w:right="65" w:hanging="567"/>
        <w:rPr>
          <w:rFonts w:eastAsia="Times New Roman"/>
        </w:rPr>
      </w:pPr>
      <w:r w:rsidRPr="00362B54">
        <w:rPr>
          <w:rFonts w:eastAsia="Times New Roman"/>
        </w:rPr>
        <w:t>KVALITATIVNÍ A KVANTITATIVNÍ SLOŽENÍ</w:t>
      </w:r>
    </w:p>
    <w:p w14:paraId="74BE5D51" w14:textId="77777777" w:rsidR="005C4C29" w:rsidRPr="00362B54" w:rsidRDefault="005C4C29" w:rsidP="00A9095D"/>
    <w:p w14:paraId="74BE5D52" w14:textId="143A1577" w:rsidR="005C4C29" w:rsidRPr="00362B54" w:rsidRDefault="00F84A55" w:rsidP="00A9095D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Jeden g obsahuje:</w:t>
      </w:r>
    </w:p>
    <w:p w14:paraId="13564402" w14:textId="77777777" w:rsidR="00E827DD" w:rsidRPr="00362B54" w:rsidRDefault="00E827DD" w:rsidP="00A9095D">
      <w:pPr>
        <w:pStyle w:val="Zkladntext"/>
        <w:kinsoku w:val="0"/>
        <w:overflowPunct w:val="0"/>
        <w:ind w:left="0" w:right="65"/>
      </w:pPr>
    </w:p>
    <w:p w14:paraId="74BE5D53" w14:textId="1FEA3485" w:rsidR="005C4C29" w:rsidRPr="00362B54" w:rsidRDefault="00F84A55" w:rsidP="00A9095D">
      <w:pPr>
        <w:pStyle w:val="Zkladntext"/>
        <w:kinsoku w:val="0"/>
        <w:overflowPunct w:val="0"/>
        <w:ind w:left="0" w:right="65"/>
        <w:rPr>
          <w:rFonts w:eastAsia="Times New Roman"/>
          <w:b/>
        </w:rPr>
      </w:pPr>
      <w:r w:rsidRPr="00362B54">
        <w:rPr>
          <w:rFonts w:eastAsia="Times New Roman"/>
          <w:b/>
        </w:rPr>
        <w:t>Léčivá látka:</w:t>
      </w:r>
    </w:p>
    <w:p w14:paraId="227A3A8A" w14:textId="77777777" w:rsidR="0091444D" w:rsidRPr="00362B54" w:rsidRDefault="0091444D" w:rsidP="00A9095D">
      <w:pPr>
        <w:pStyle w:val="Zkladntext"/>
        <w:kinsoku w:val="0"/>
        <w:overflowPunct w:val="0"/>
        <w:ind w:left="0" w:right="65"/>
        <w:rPr>
          <w:b/>
        </w:rPr>
      </w:pPr>
    </w:p>
    <w:p w14:paraId="74BE5D54" w14:textId="18952401" w:rsidR="005C4C29" w:rsidRPr="00362B54" w:rsidRDefault="00F84A55" w:rsidP="00A9095D">
      <w:pPr>
        <w:pStyle w:val="Zkladntext"/>
        <w:kinsoku w:val="0"/>
        <w:overflowPunct w:val="0"/>
        <w:ind w:left="0" w:right="65"/>
        <w:rPr>
          <w:rFonts w:eastAsia="Times New Roman"/>
        </w:rPr>
      </w:pPr>
      <w:proofErr w:type="spellStart"/>
      <w:r w:rsidRPr="00362B54">
        <w:rPr>
          <w:rFonts w:eastAsia="Times New Roman"/>
        </w:rPr>
        <w:t>Isofluranum</w:t>
      </w:r>
      <w:proofErr w:type="spellEnd"/>
      <w:r w:rsidRPr="00362B54">
        <w:rPr>
          <w:rFonts w:eastAsia="Times New Roman"/>
        </w:rPr>
        <w:t xml:space="preserve"> 1000 mg/g</w:t>
      </w:r>
    </w:p>
    <w:p w14:paraId="2C92FD33" w14:textId="77777777" w:rsidR="00462C78" w:rsidRPr="00362B54" w:rsidRDefault="00462C78" w:rsidP="00A9095D">
      <w:pPr>
        <w:pStyle w:val="Zkladntext"/>
        <w:kinsoku w:val="0"/>
        <w:overflowPunct w:val="0"/>
        <w:ind w:left="0" w:right="65"/>
      </w:pPr>
    </w:p>
    <w:p w14:paraId="74BE5D55" w14:textId="77777777" w:rsidR="005C4C29" w:rsidRPr="00362B54" w:rsidRDefault="00F84A55" w:rsidP="00A9095D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>Tento veterinární léčivý přípravek neobsahuje žádné pomocné látky.</w:t>
      </w:r>
    </w:p>
    <w:p w14:paraId="6B49BCCC" w14:textId="0AC27C71" w:rsidR="004C10A9" w:rsidRPr="00362B54" w:rsidRDefault="004C10A9" w:rsidP="00A9095D">
      <w:r w:rsidRPr="00362B54">
        <w:t xml:space="preserve">Čirá, bezbarvá, dobře tekoucí, těžká </w:t>
      </w:r>
      <w:r w:rsidR="00E827DD" w:rsidRPr="00362B54">
        <w:t>tekutina k inhalaci parou</w:t>
      </w:r>
      <w:r w:rsidRPr="00362B54">
        <w:t>.</w:t>
      </w:r>
    </w:p>
    <w:p w14:paraId="74BE5D56" w14:textId="77777777" w:rsidR="005C4C29" w:rsidRPr="00362B54" w:rsidRDefault="005C4C29" w:rsidP="00A9095D">
      <w:pPr>
        <w:pStyle w:val="Zkladntext"/>
        <w:kinsoku w:val="0"/>
        <w:overflowPunct w:val="0"/>
        <w:ind w:left="0" w:right="65"/>
      </w:pPr>
    </w:p>
    <w:p w14:paraId="74BE5D5D" w14:textId="77777777" w:rsidR="005C4C29" w:rsidRPr="00362B54" w:rsidRDefault="005C4C29" w:rsidP="00414619">
      <w:pPr>
        <w:rPr>
          <w:b/>
          <w:bCs/>
        </w:rPr>
      </w:pPr>
    </w:p>
    <w:p w14:paraId="74BE5D5E" w14:textId="77777777" w:rsidR="005C4C29" w:rsidRPr="00362B54" w:rsidRDefault="00F84A55" w:rsidP="00414619">
      <w:pPr>
        <w:pStyle w:val="Nadpis1"/>
        <w:numPr>
          <w:ilvl w:val="0"/>
          <w:numId w:val="2"/>
        </w:numPr>
        <w:tabs>
          <w:tab w:val="left" w:pos="540"/>
        </w:tabs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KLINICKÉ INFORMACE</w:t>
      </w:r>
    </w:p>
    <w:p w14:paraId="0644745D" w14:textId="77777777" w:rsidR="00350851" w:rsidRPr="00362B54" w:rsidRDefault="00350851" w:rsidP="00414619">
      <w:pPr>
        <w:pStyle w:val="Odstavecseseznamem"/>
        <w:tabs>
          <w:tab w:val="left" w:pos="540"/>
        </w:tabs>
        <w:kinsoku w:val="0"/>
        <w:overflowPunct w:val="0"/>
        <w:ind w:left="0" w:right="65" w:firstLine="0"/>
        <w:rPr>
          <w:rFonts w:eastAsia="Times New Roman"/>
          <w:b/>
          <w:bCs/>
          <w:sz w:val="22"/>
          <w:szCs w:val="22"/>
        </w:rPr>
      </w:pPr>
    </w:p>
    <w:p w14:paraId="74BE5D60" w14:textId="7BD3A944" w:rsidR="005C4C29" w:rsidRPr="00362B54" w:rsidRDefault="00D14DBB" w:rsidP="00414619">
      <w:pPr>
        <w:pStyle w:val="Odstavecseseznamem"/>
        <w:tabs>
          <w:tab w:val="left" w:pos="540"/>
        </w:tabs>
        <w:kinsoku w:val="0"/>
        <w:overflowPunct w:val="0"/>
        <w:ind w:left="0" w:right="65" w:firstLine="0"/>
        <w:rPr>
          <w:b/>
          <w:bCs/>
          <w:sz w:val="22"/>
          <w:szCs w:val="22"/>
        </w:rPr>
      </w:pPr>
      <w:r w:rsidRPr="00362B54">
        <w:rPr>
          <w:rFonts w:eastAsia="Times New Roman"/>
          <w:b/>
          <w:bCs/>
          <w:sz w:val="22"/>
          <w:szCs w:val="22"/>
        </w:rPr>
        <w:t xml:space="preserve">3.1 </w:t>
      </w:r>
      <w:r w:rsidR="00350851" w:rsidRPr="00362B54">
        <w:rPr>
          <w:rFonts w:eastAsia="Times New Roman"/>
          <w:b/>
          <w:bCs/>
          <w:sz w:val="22"/>
          <w:szCs w:val="22"/>
        </w:rPr>
        <w:t xml:space="preserve">     </w:t>
      </w:r>
      <w:r w:rsidR="00F84A55" w:rsidRPr="00362B54">
        <w:rPr>
          <w:rFonts w:eastAsia="Times New Roman"/>
          <w:b/>
          <w:bCs/>
          <w:sz w:val="22"/>
          <w:szCs w:val="22"/>
        </w:rPr>
        <w:t>Cílové druhy zvířat</w:t>
      </w:r>
    </w:p>
    <w:p w14:paraId="74BE5D61" w14:textId="77777777" w:rsidR="005C4C29" w:rsidRPr="00362B54" w:rsidRDefault="005C4C29" w:rsidP="00414619">
      <w:pPr>
        <w:pStyle w:val="Odstavecseseznamem"/>
        <w:tabs>
          <w:tab w:val="left" w:pos="540"/>
        </w:tabs>
        <w:kinsoku w:val="0"/>
        <w:overflowPunct w:val="0"/>
        <w:ind w:left="0" w:right="65" w:firstLine="0"/>
        <w:rPr>
          <w:b/>
          <w:bCs/>
          <w:sz w:val="22"/>
          <w:szCs w:val="22"/>
        </w:rPr>
      </w:pPr>
    </w:p>
    <w:p w14:paraId="16B512F2" w14:textId="4CD9CA4D" w:rsidR="00350851" w:rsidRDefault="00EA7F7C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EA7F7C">
        <w:rPr>
          <w:rFonts w:eastAsia="Times New Roman"/>
        </w:rPr>
        <w:t xml:space="preserve">Koně, psi, kočky, okrasné ptactvo, plazi, potkani, myši, křečci, činčily, </w:t>
      </w:r>
      <w:proofErr w:type="spellStart"/>
      <w:r w:rsidRPr="00EA7F7C">
        <w:rPr>
          <w:rFonts w:eastAsia="Times New Roman"/>
        </w:rPr>
        <w:t>pískomilové</w:t>
      </w:r>
      <w:proofErr w:type="spellEnd"/>
      <w:r w:rsidRPr="00EA7F7C">
        <w:rPr>
          <w:rFonts w:eastAsia="Times New Roman"/>
        </w:rPr>
        <w:t>, morčata a fretky.</w:t>
      </w:r>
    </w:p>
    <w:p w14:paraId="5A32DB9D" w14:textId="77777777" w:rsidR="00675571" w:rsidRPr="00362B54" w:rsidRDefault="00675571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458D9033" w14:textId="797402A5" w:rsidR="00D14DBB" w:rsidRPr="00362B54" w:rsidRDefault="00D14DBB" w:rsidP="00A9095D">
      <w:pPr>
        <w:pStyle w:val="Nadpis1"/>
        <w:tabs>
          <w:tab w:val="left" w:pos="540"/>
        </w:tabs>
        <w:kinsoku w:val="0"/>
        <w:overflowPunct w:val="0"/>
        <w:spacing w:after="200"/>
        <w:ind w:left="0" w:right="65" w:firstLine="0"/>
      </w:pPr>
      <w:r w:rsidRPr="00362B54">
        <w:rPr>
          <w:rFonts w:eastAsia="Times New Roman"/>
        </w:rPr>
        <w:t>3.2 Indikace pro použití pro každý cílový druh zvířat</w:t>
      </w:r>
    </w:p>
    <w:p w14:paraId="74BE5D66" w14:textId="531E5072" w:rsidR="005C4C29" w:rsidRPr="00362B54" w:rsidRDefault="00D7371E" w:rsidP="00D5072C">
      <w:pPr>
        <w:pStyle w:val="Zkladntext"/>
        <w:kinsoku w:val="0"/>
        <w:overflowPunct w:val="0"/>
        <w:ind w:left="0" w:right="65"/>
        <w:jc w:val="both"/>
        <w:rPr>
          <w:rFonts w:eastAsia="Times New Roman"/>
        </w:rPr>
      </w:pPr>
      <w:r w:rsidRPr="00362B54">
        <w:rPr>
          <w:rFonts w:eastAsia="Times New Roman"/>
        </w:rPr>
        <w:t>N</w:t>
      </w:r>
      <w:r w:rsidR="00F84A55" w:rsidRPr="00362B54">
        <w:rPr>
          <w:rFonts w:eastAsia="Times New Roman"/>
        </w:rPr>
        <w:t>avození a udržování celkové anest</w:t>
      </w:r>
      <w:r w:rsidR="00D42C43" w:rsidRPr="00362B54">
        <w:rPr>
          <w:rFonts w:eastAsia="Times New Roman"/>
        </w:rPr>
        <w:t>é</w:t>
      </w:r>
      <w:r w:rsidR="00F84A55" w:rsidRPr="00362B54">
        <w:rPr>
          <w:rFonts w:eastAsia="Times New Roman"/>
        </w:rPr>
        <w:t>zie.</w:t>
      </w:r>
    </w:p>
    <w:p w14:paraId="74BE5D67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jc w:val="both"/>
      </w:pPr>
    </w:p>
    <w:p w14:paraId="74BE5D68" w14:textId="14108C39" w:rsidR="005C4C29" w:rsidRPr="00362B54" w:rsidRDefault="00D14DBB" w:rsidP="00D5072C">
      <w:pPr>
        <w:pStyle w:val="Nadpis1"/>
        <w:tabs>
          <w:tab w:val="left" w:pos="540"/>
        </w:tabs>
        <w:kinsoku w:val="0"/>
        <w:overflowPunct w:val="0"/>
        <w:ind w:left="0" w:right="65" w:firstLine="0"/>
        <w:jc w:val="both"/>
        <w:rPr>
          <w:rFonts w:eastAsia="Times New Roman"/>
        </w:rPr>
      </w:pPr>
      <w:r w:rsidRPr="00362B54">
        <w:rPr>
          <w:rFonts w:eastAsia="Times New Roman"/>
        </w:rPr>
        <w:t>3</w:t>
      </w:r>
      <w:r w:rsidR="00350851" w:rsidRPr="00362B54">
        <w:rPr>
          <w:rFonts w:eastAsia="Times New Roman"/>
        </w:rPr>
        <w:t xml:space="preserve">.3      </w:t>
      </w:r>
      <w:r w:rsidR="00F84A55" w:rsidRPr="00362B54">
        <w:rPr>
          <w:rFonts w:eastAsia="Times New Roman"/>
        </w:rPr>
        <w:t>Kontraindikace</w:t>
      </w:r>
    </w:p>
    <w:p w14:paraId="74BE5D69" w14:textId="77777777" w:rsidR="005C4C29" w:rsidRPr="00362B54" w:rsidRDefault="005C4C29" w:rsidP="00A9095D"/>
    <w:p w14:paraId="74BE5D6A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jc w:val="both"/>
      </w:pPr>
      <w:r w:rsidRPr="00362B54">
        <w:rPr>
          <w:rFonts w:eastAsia="Times New Roman"/>
        </w:rPr>
        <w:t>Nepoužívat v případech známé náchylnosti k maligní hypertermii.</w:t>
      </w:r>
    </w:p>
    <w:p w14:paraId="74BE5D6B" w14:textId="4DB560CE" w:rsidR="005C4C29" w:rsidRPr="00362B54" w:rsidRDefault="00F84A55" w:rsidP="00D5072C">
      <w:pPr>
        <w:pStyle w:val="Zkladntext"/>
        <w:kinsoku w:val="0"/>
        <w:overflowPunct w:val="0"/>
        <w:ind w:left="0" w:right="65"/>
        <w:jc w:val="both"/>
        <w:rPr>
          <w:rFonts w:eastAsia="Times New Roman"/>
        </w:rPr>
      </w:pPr>
      <w:r w:rsidRPr="00362B54">
        <w:rPr>
          <w:rFonts w:eastAsia="Times New Roman"/>
        </w:rPr>
        <w:t>Nepoužívat v </w:t>
      </w:r>
      <w:r w:rsidR="004C10A9" w:rsidRPr="00362B54">
        <w:rPr>
          <w:rFonts w:eastAsia="Times New Roman"/>
        </w:rPr>
        <w:t>případech</w:t>
      </w:r>
      <w:r w:rsidRPr="00362B54">
        <w:rPr>
          <w:rFonts w:eastAsia="Times New Roman"/>
        </w:rPr>
        <w:t xml:space="preserve"> známé přecitlivělosti na </w:t>
      </w:r>
      <w:r w:rsidR="004C10A9" w:rsidRPr="00362B54">
        <w:rPr>
          <w:rFonts w:eastAsia="Times New Roman"/>
        </w:rPr>
        <w:t>léčivou látku</w:t>
      </w:r>
      <w:r w:rsidRPr="00362B54">
        <w:rPr>
          <w:rFonts w:eastAsia="Times New Roman"/>
        </w:rPr>
        <w:t>.</w:t>
      </w:r>
    </w:p>
    <w:p w14:paraId="74BE5D6C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jc w:val="both"/>
      </w:pPr>
    </w:p>
    <w:p w14:paraId="74BE5D6D" w14:textId="03D82014" w:rsidR="005C4C29" w:rsidRPr="00362B54" w:rsidRDefault="00D14DBB" w:rsidP="00D5072C">
      <w:pPr>
        <w:pStyle w:val="Nadpis1"/>
        <w:tabs>
          <w:tab w:val="left" w:pos="540"/>
        </w:tabs>
        <w:kinsoku w:val="0"/>
        <w:overflowPunct w:val="0"/>
        <w:ind w:left="0" w:right="65" w:firstLine="0"/>
        <w:jc w:val="both"/>
        <w:rPr>
          <w:rFonts w:eastAsia="Times New Roman"/>
        </w:rPr>
      </w:pPr>
      <w:r w:rsidRPr="00362B54">
        <w:rPr>
          <w:rFonts w:eastAsia="Times New Roman"/>
        </w:rPr>
        <w:t>3</w:t>
      </w:r>
      <w:r w:rsidR="00350851" w:rsidRPr="00362B54">
        <w:rPr>
          <w:rFonts w:eastAsia="Times New Roman"/>
        </w:rPr>
        <w:t xml:space="preserve">.4      </w:t>
      </w:r>
      <w:r w:rsidR="00F84A55" w:rsidRPr="00362B54">
        <w:rPr>
          <w:rFonts w:eastAsia="Times New Roman"/>
        </w:rPr>
        <w:t xml:space="preserve">Zvláštní upozornění </w:t>
      </w:r>
    </w:p>
    <w:p w14:paraId="74BE5D6E" w14:textId="77777777" w:rsidR="005C4C29" w:rsidRPr="00362B54" w:rsidRDefault="005C4C29" w:rsidP="00A9095D"/>
    <w:p w14:paraId="74BE5D6F" w14:textId="29A6D502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Snadnost a rychlost změny hloubky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e 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 a jeho </w:t>
      </w:r>
      <w:r w:rsidR="00F87379" w:rsidRPr="00362B54">
        <w:rPr>
          <w:rFonts w:eastAsia="Times New Roman"/>
        </w:rPr>
        <w:t xml:space="preserve">pomalý </w:t>
      </w:r>
      <w:r w:rsidRPr="00362B54">
        <w:rPr>
          <w:rFonts w:eastAsia="Times New Roman"/>
        </w:rPr>
        <w:t>metabolismus je možné považovat za výhodné pro použití u </w:t>
      </w:r>
      <w:r w:rsidR="00BD3ADD" w:rsidRPr="00362B54">
        <w:rPr>
          <w:rFonts w:eastAsia="Times New Roman"/>
        </w:rPr>
        <w:t xml:space="preserve">zvláštních </w:t>
      </w:r>
      <w:r w:rsidRPr="00362B54">
        <w:rPr>
          <w:rFonts w:eastAsia="Times New Roman"/>
        </w:rPr>
        <w:t>skupin zvířat, jako jsou mladá či stará zvířata a zvířata s</w:t>
      </w:r>
      <w:r w:rsidR="007A5A33" w:rsidRPr="00362B54">
        <w:rPr>
          <w:rFonts w:eastAsia="Times New Roman"/>
        </w:rPr>
        <w:t xml:space="preserve"> narušenou </w:t>
      </w:r>
      <w:r w:rsidRPr="00362B54">
        <w:rPr>
          <w:rFonts w:eastAsia="Times New Roman"/>
        </w:rPr>
        <w:t>funkc</w:t>
      </w:r>
      <w:r w:rsidR="007A5A33" w:rsidRPr="00362B54">
        <w:rPr>
          <w:rFonts w:eastAsia="Times New Roman"/>
        </w:rPr>
        <w:t>í</w:t>
      </w:r>
      <w:r w:rsidRPr="00362B54">
        <w:rPr>
          <w:rFonts w:eastAsia="Times New Roman"/>
        </w:rPr>
        <w:t xml:space="preserve"> jater, ledvin nebo srdce.</w:t>
      </w:r>
    </w:p>
    <w:p w14:paraId="74BE5D70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D71" w14:textId="1553616E" w:rsidR="005C4C29" w:rsidRPr="00362B54" w:rsidRDefault="00D14DBB" w:rsidP="00414619">
      <w:pPr>
        <w:pStyle w:val="Nadpis1"/>
        <w:tabs>
          <w:tab w:val="left" w:pos="540"/>
        </w:tabs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3</w:t>
      </w:r>
      <w:r w:rsidR="00350851" w:rsidRPr="00362B54">
        <w:rPr>
          <w:rFonts w:eastAsia="Times New Roman"/>
        </w:rPr>
        <w:t xml:space="preserve">.5      </w:t>
      </w:r>
      <w:r w:rsidR="00F84A55" w:rsidRPr="00362B54">
        <w:rPr>
          <w:rFonts w:eastAsia="Times New Roman"/>
        </w:rPr>
        <w:t>Zvláštní opatření pro použití</w:t>
      </w:r>
    </w:p>
    <w:p w14:paraId="74BE5D72" w14:textId="77777777" w:rsidR="005C4C29" w:rsidRPr="00362B54" w:rsidRDefault="005C4C29" w:rsidP="00A9095D"/>
    <w:p w14:paraId="74BE5D74" w14:textId="35B250A4" w:rsidR="005C4C29" w:rsidRPr="00362B54" w:rsidRDefault="00D14DBB" w:rsidP="00414619">
      <w:pPr>
        <w:pStyle w:val="Zkladntext"/>
        <w:kinsoku w:val="0"/>
        <w:overflowPunct w:val="0"/>
        <w:ind w:left="0" w:right="65"/>
        <w:rPr>
          <w:spacing w:val="-56"/>
        </w:rPr>
      </w:pPr>
      <w:r w:rsidRPr="00362B54">
        <w:rPr>
          <w:rFonts w:eastAsia="Times New Roman"/>
          <w:u w:val="single"/>
        </w:rPr>
        <w:t>Zvláštní opatření pro bezpečné použití u cílových druhů zvířat:</w:t>
      </w:r>
    </w:p>
    <w:p w14:paraId="74BE5D75" w14:textId="6600CCA0" w:rsidR="005C4C29" w:rsidRPr="00362B54" w:rsidRDefault="00F84A55" w:rsidP="00414619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 xml:space="preserve">Isofluran má malé </w:t>
      </w:r>
      <w:r w:rsidR="00104690" w:rsidRPr="00362B54">
        <w:rPr>
          <w:rFonts w:eastAsia="Times New Roman"/>
        </w:rPr>
        <w:t xml:space="preserve">až </w:t>
      </w:r>
      <w:r w:rsidRPr="00362B54">
        <w:rPr>
          <w:rFonts w:eastAsia="Times New Roman"/>
        </w:rPr>
        <w:t>žádné analgetické vlastnosti. Před chirurgickým zákrokem musí být vždy podána adekvátní analgezie. Před ukončením celkové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e je třeba zvážit</w:t>
      </w:r>
      <w:r w:rsidR="00104690" w:rsidRPr="00362B54">
        <w:rPr>
          <w:rFonts w:eastAsia="Times New Roman"/>
        </w:rPr>
        <w:t xml:space="preserve"> potřebu analgezie</w:t>
      </w:r>
      <w:r w:rsidRPr="00362B54">
        <w:rPr>
          <w:rFonts w:eastAsia="Times New Roman"/>
        </w:rPr>
        <w:t xml:space="preserve"> pro dané zvíře.</w:t>
      </w:r>
    </w:p>
    <w:p w14:paraId="74BE5D76" w14:textId="3EE4F284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Použití přípravku u zvířat se srdečním onemocněním pouze po </w:t>
      </w:r>
      <w:r w:rsidR="00104690" w:rsidRPr="00362B54">
        <w:rPr>
          <w:rFonts w:eastAsia="Times New Roman"/>
        </w:rPr>
        <w:t xml:space="preserve">zvážení </w:t>
      </w:r>
      <w:r w:rsidRPr="00362B54">
        <w:rPr>
          <w:rFonts w:eastAsia="Times New Roman"/>
        </w:rPr>
        <w:t xml:space="preserve">poměru </w:t>
      </w:r>
      <w:r w:rsidR="00104690" w:rsidRPr="00362B54">
        <w:rPr>
          <w:rFonts w:eastAsia="Times New Roman"/>
        </w:rPr>
        <w:t xml:space="preserve">terapeutické prospěchu </w:t>
      </w:r>
      <w:r w:rsidRPr="00362B54">
        <w:rPr>
          <w:rFonts w:eastAsia="Times New Roman"/>
        </w:rPr>
        <w:t>a rizik</w:t>
      </w:r>
      <w:r w:rsidR="00104690" w:rsidRPr="00362B54">
        <w:rPr>
          <w:rFonts w:eastAsia="Times New Roman"/>
        </w:rPr>
        <w:t>a</w:t>
      </w:r>
      <w:r w:rsidRPr="00362B54">
        <w:rPr>
          <w:rFonts w:eastAsia="Times New Roman"/>
        </w:rPr>
        <w:t xml:space="preserve"> veterinárním lékařem.</w:t>
      </w:r>
    </w:p>
    <w:p w14:paraId="74BE5D77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D78" w14:textId="195C7AFD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Je důležité </w:t>
      </w:r>
      <w:r w:rsidR="006956BE" w:rsidRPr="00362B54">
        <w:rPr>
          <w:rFonts w:eastAsia="Times New Roman"/>
        </w:rPr>
        <w:t xml:space="preserve">sledovat </w:t>
      </w:r>
      <w:r w:rsidRPr="00362B54">
        <w:rPr>
          <w:rFonts w:eastAsia="Times New Roman"/>
        </w:rPr>
        <w:t xml:space="preserve">frekvenci a charakteristiky dýchání a pulsu. </w:t>
      </w:r>
      <w:r w:rsidR="006956BE" w:rsidRPr="00362B54">
        <w:rPr>
          <w:rFonts w:eastAsia="Times New Roman"/>
        </w:rPr>
        <w:t>Zástava dechu</w:t>
      </w:r>
      <w:r w:rsidRPr="00362B54">
        <w:rPr>
          <w:rFonts w:eastAsia="Times New Roman"/>
        </w:rPr>
        <w:t xml:space="preserve"> má být </w:t>
      </w:r>
      <w:r w:rsidR="00EB728A" w:rsidRPr="00362B54">
        <w:rPr>
          <w:rFonts w:eastAsia="Times New Roman"/>
        </w:rPr>
        <w:t xml:space="preserve">řešena </w:t>
      </w:r>
      <w:r w:rsidRPr="00362B54">
        <w:rPr>
          <w:rFonts w:eastAsia="Times New Roman"/>
        </w:rPr>
        <w:t xml:space="preserve">asistovanou ventilací. </w:t>
      </w:r>
      <w:r w:rsidR="006956BE" w:rsidRPr="00362B54">
        <w:rPr>
          <w:rFonts w:eastAsia="Times New Roman"/>
        </w:rPr>
        <w:t>Během</w:t>
      </w:r>
      <w:r w:rsidRPr="00362B54">
        <w:rPr>
          <w:rFonts w:eastAsia="Times New Roman"/>
        </w:rPr>
        <w:t xml:space="preserve"> udržování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e je důležité udržovat dýchací cesty průchodné a</w:t>
      </w:r>
      <w:r w:rsidR="00EB728A" w:rsidRPr="00362B54">
        <w:rPr>
          <w:rFonts w:eastAsia="Times New Roman"/>
        </w:rPr>
        <w:t xml:space="preserve"> zabezpečit</w:t>
      </w:r>
      <w:r w:rsidRPr="00362B54">
        <w:rPr>
          <w:rFonts w:eastAsia="Times New Roman"/>
        </w:rPr>
        <w:t> řádn</w:t>
      </w:r>
      <w:r w:rsidR="00EB728A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 </w:t>
      </w:r>
      <w:r w:rsidR="00EB728A" w:rsidRPr="00362B54">
        <w:rPr>
          <w:rFonts w:eastAsia="Times New Roman"/>
        </w:rPr>
        <w:t xml:space="preserve">okysličení </w:t>
      </w:r>
      <w:r w:rsidRPr="00362B54">
        <w:rPr>
          <w:rFonts w:eastAsia="Times New Roman"/>
        </w:rPr>
        <w:t>tkán</w:t>
      </w:r>
      <w:r w:rsidR="00EB728A" w:rsidRPr="00362B54">
        <w:rPr>
          <w:rFonts w:eastAsia="Times New Roman"/>
        </w:rPr>
        <w:t>í</w:t>
      </w:r>
      <w:r w:rsidRPr="00362B54">
        <w:rPr>
          <w:rFonts w:eastAsia="Times New Roman"/>
        </w:rPr>
        <w:t>. V případě srdeční zástavy proveďte kompletní kardiopulmonální resuscitaci.</w:t>
      </w:r>
    </w:p>
    <w:p w14:paraId="74BE5D79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D7A" w14:textId="0558973A" w:rsidR="005C4C29" w:rsidRPr="00362B54" w:rsidRDefault="00F84A55" w:rsidP="00414619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 xml:space="preserve">Metabolismus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u ptáků a malých savců může být ovlivněn </w:t>
      </w:r>
      <w:r w:rsidR="001F6555" w:rsidRPr="00362B54">
        <w:rPr>
          <w:rFonts w:eastAsia="Times New Roman"/>
        </w:rPr>
        <w:t>poklesem</w:t>
      </w:r>
      <w:r w:rsidRPr="00362B54">
        <w:rPr>
          <w:rFonts w:eastAsia="Times New Roman"/>
        </w:rPr>
        <w:t xml:space="preserve"> tělesné teploty, ke kterému může dojít </w:t>
      </w:r>
      <w:r w:rsidR="001F6555" w:rsidRPr="00362B54">
        <w:rPr>
          <w:rFonts w:eastAsia="Times New Roman"/>
        </w:rPr>
        <w:t>z důvodu</w:t>
      </w:r>
      <w:r w:rsidRPr="00362B54">
        <w:rPr>
          <w:rFonts w:eastAsia="Times New Roman"/>
        </w:rPr>
        <w:t xml:space="preserve"> vysokého poměru povrchové plochy k </w:t>
      </w:r>
      <w:r w:rsidR="00EB728A" w:rsidRPr="00362B54">
        <w:rPr>
          <w:rFonts w:eastAsia="Times New Roman"/>
        </w:rPr>
        <w:t xml:space="preserve">živé </w:t>
      </w:r>
      <w:r w:rsidRPr="00362B54">
        <w:rPr>
          <w:rFonts w:eastAsia="Times New Roman"/>
        </w:rPr>
        <w:t xml:space="preserve">hmotnosti. Proto musí být během </w:t>
      </w:r>
      <w:r w:rsidR="003F64EE" w:rsidRPr="00362B54">
        <w:rPr>
          <w:rFonts w:eastAsia="Times New Roman"/>
        </w:rPr>
        <w:t xml:space="preserve">ošetření </w:t>
      </w:r>
      <w:r w:rsidRPr="00362B54">
        <w:rPr>
          <w:rFonts w:eastAsia="Times New Roman"/>
        </w:rPr>
        <w:t>tělesná teplota sledována a udržována stabilní. Metabolismus léčiv</w:t>
      </w:r>
      <w:r w:rsidR="003F64EE" w:rsidRPr="00362B54">
        <w:rPr>
          <w:rFonts w:eastAsia="Times New Roman"/>
        </w:rPr>
        <w:t>é látky</w:t>
      </w:r>
      <w:r w:rsidRPr="00362B54">
        <w:rPr>
          <w:rFonts w:eastAsia="Times New Roman"/>
        </w:rPr>
        <w:t xml:space="preserve"> u plazů je pomalý a vysoce závislý na teplotě prostředí. </w:t>
      </w:r>
      <w:r w:rsidR="003F64EE" w:rsidRPr="00362B54">
        <w:rPr>
          <w:rFonts w:eastAsia="Times New Roman"/>
        </w:rPr>
        <w:t>Kvůli zadržení dechu u</w:t>
      </w:r>
      <w:r w:rsidRPr="00362B54">
        <w:rPr>
          <w:rFonts w:eastAsia="Times New Roman"/>
        </w:rPr>
        <w:t xml:space="preserve"> plazů může být vyvolání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e inhalačními přípravky obtížné. </w:t>
      </w:r>
    </w:p>
    <w:p w14:paraId="74BE5D7B" w14:textId="4A5FE05F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Podobně jako u jiných inhalačních anestetik tohoto typu</w:t>
      </w:r>
      <w:r w:rsidR="00BA64DA" w:rsidRPr="00362B54">
        <w:rPr>
          <w:rFonts w:eastAsia="Times New Roman"/>
        </w:rPr>
        <w:t>,</w:t>
      </w:r>
      <w:r w:rsidRPr="00362B54">
        <w:rPr>
          <w:rFonts w:eastAsia="Times New Roman"/>
        </w:rPr>
        <w:t xml:space="preserve"> isofluran potlačuje funkci dýchacího </w:t>
      </w:r>
      <w:r w:rsidRPr="00362B54">
        <w:rPr>
          <w:rFonts w:eastAsia="Times New Roman"/>
        </w:rPr>
        <w:lastRenderedPageBreak/>
        <w:t>a kardiovaskulárního systému.</w:t>
      </w:r>
    </w:p>
    <w:p w14:paraId="74BE5D7C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D7D" w14:textId="7B7C81A4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Při použití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k 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i zvířete s poraněním hlavy je třeba zvážit použití umělé ventilace k udržení normální hladiny CO</w:t>
      </w:r>
      <w:r w:rsidRPr="00362B54">
        <w:rPr>
          <w:rFonts w:eastAsia="Times New Roman"/>
          <w:vertAlign w:val="subscript"/>
        </w:rPr>
        <w:t>2</w:t>
      </w:r>
      <w:r w:rsidRPr="00362B54">
        <w:rPr>
          <w:rFonts w:eastAsia="Times New Roman"/>
        </w:rPr>
        <w:t>, aby nedošlo ke zvýšenému průtoku krve mozkem.</w:t>
      </w:r>
    </w:p>
    <w:p w14:paraId="74BE5D7E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D7F" w14:textId="72865A39" w:rsidR="005C4C29" w:rsidRPr="00362B54" w:rsidRDefault="00F84A55" w:rsidP="00A9095D">
      <w:pPr>
        <w:keepNext/>
        <w:keepLines/>
        <w:rPr>
          <w:u w:val="single"/>
        </w:rPr>
      </w:pPr>
      <w:r w:rsidRPr="00362B54">
        <w:rPr>
          <w:rFonts w:eastAsia="Times New Roman"/>
          <w:u w:val="single"/>
        </w:rPr>
        <w:t>Zvláštní opatření pro osobu, která podává veterinární léčivý přípravek zvířatům</w:t>
      </w:r>
      <w:r w:rsidRPr="00362B54">
        <w:rPr>
          <w:rFonts w:eastAsia="Times New Roman"/>
        </w:rPr>
        <w:t>:</w:t>
      </w:r>
    </w:p>
    <w:p w14:paraId="74BE5D80" w14:textId="77777777" w:rsidR="005C4C29" w:rsidRPr="00362B54" w:rsidRDefault="005C4C29" w:rsidP="00A9095D">
      <w:pPr>
        <w:keepNext/>
        <w:keepLines/>
        <w:rPr>
          <w:u w:val="single"/>
        </w:rPr>
      </w:pPr>
    </w:p>
    <w:p w14:paraId="74BE5D81" w14:textId="77777777" w:rsidR="005C4C29" w:rsidRPr="00362B54" w:rsidRDefault="00F84A55" w:rsidP="00414619">
      <w:pPr>
        <w:pStyle w:val="Zkladntext"/>
        <w:kinsoku w:val="0"/>
        <w:overflowPunct w:val="0"/>
        <w:ind w:left="567" w:right="65" w:hanging="567"/>
      </w:pPr>
      <w:r w:rsidRPr="00362B54">
        <w:rPr>
          <w:rFonts w:eastAsia="Times New Roman"/>
        </w:rPr>
        <w:t xml:space="preserve">- </w:t>
      </w:r>
      <w:r w:rsidRPr="00362B54">
        <w:rPr>
          <w:rFonts w:eastAsia="Times New Roman"/>
        </w:rPr>
        <w:tab/>
        <w:t xml:space="preserve">Nevdechujte výpary. Uživatelé musí s národním úřadem konzultovat přípustné limity pro expozice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na pracovišti.</w:t>
      </w:r>
    </w:p>
    <w:p w14:paraId="74BE5D82" w14:textId="77777777" w:rsidR="005C4C29" w:rsidRPr="00362B54" w:rsidRDefault="00F84A55" w:rsidP="00414619">
      <w:pPr>
        <w:pStyle w:val="Zkladntext"/>
        <w:numPr>
          <w:ilvl w:val="0"/>
          <w:numId w:val="3"/>
        </w:numPr>
        <w:kinsoku w:val="0"/>
        <w:overflowPunct w:val="0"/>
        <w:ind w:left="567" w:right="65" w:hanging="567"/>
      </w:pPr>
      <w:r w:rsidRPr="00362B54">
        <w:rPr>
          <w:rFonts w:eastAsia="Times New Roman"/>
        </w:rPr>
        <w:t>Operační a pooperační prostory mají být vybaveny přiměřeným ventilačním či jiným odsávacím systémem, který zabrání akumulaci výparů anestetika.</w:t>
      </w:r>
    </w:p>
    <w:p w14:paraId="74BE5D83" w14:textId="77777777" w:rsidR="005C4C29" w:rsidRPr="00362B54" w:rsidRDefault="00F84A55" w:rsidP="00414619">
      <w:pPr>
        <w:pStyle w:val="Zkladntext"/>
        <w:numPr>
          <w:ilvl w:val="0"/>
          <w:numId w:val="3"/>
        </w:numPr>
        <w:kinsoku w:val="0"/>
        <w:overflowPunct w:val="0"/>
        <w:ind w:left="567" w:right="65" w:hanging="567"/>
      </w:pPr>
      <w:r w:rsidRPr="00362B54">
        <w:rPr>
          <w:rFonts w:eastAsia="Times New Roman"/>
        </w:rPr>
        <w:t>Všechny odsávací a extrakční systémy je nutno řádně udržovat.</w:t>
      </w:r>
    </w:p>
    <w:p w14:paraId="74BE5D84" w14:textId="27404168" w:rsidR="005C4C29" w:rsidRPr="00362B54" w:rsidRDefault="00F84A55" w:rsidP="00414619">
      <w:pPr>
        <w:pStyle w:val="Zkladntext"/>
        <w:numPr>
          <w:ilvl w:val="0"/>
          <w:numId w:val="3"/>
        </w:numPr>
        <w:kinsoku w:val="0"/>
        <w:overflowPunct w:val="0"/>
        <w:ind w:left="567" w:right="65" w:hanging="567"/>
      </w:pPr>
      <w:r w:rsidRPr="00362B54">
        <w:rPr>
          <w:rFonts w:eastAsia="Times New Roman"/>
        </w:rPr>
        <w:t>Těhotné a/nebo kojící ženy nesmějí přijít do kontaktu s </w:t>
      </w:r>
      <w:r w:rsidR="006C099B" w:rsidRPr="00362B54">
        <w:rPr>
          <w:rFonts w:eastAsia="Times New Roman"/>
        </w:rPr>
        <w:t>přípravkem</w:t>
      </w:r>
      <w:r w:rsidRPr="00362B54">
        <w:rPr>
          <w:rFonts w:eastAsia="Times New Roman"/>
        </w:rPr>
        <w:t xml:space="preserve"> a nesmí vstupovat na operační sál a do prostor, kde se zvířata zotavují po zákroku.</w:t>
      </w:r>
    </w:p>
    <w:p w14:paraId="74BE5D85" w14:textId="671A00A1" w:rsidR="005C4C29" w:rsidRPr="00362B54" w:rsidRDefault="00F84A55" w:rsidP="00414619">
      <w:pPr>
        <w:pStyle w:val="Zkladntext"/>
        <w:numPr>
          <w:ilvl w:val="0"/>
          <w:numId w:val="3"/>
        </w:numPr>
        <w:kinsoku w:val="0"/>
        <w:overflowPunct w:val="0"/>
        <w:ind w:left="567" w:right="65" w:hanging="567"/>
      </w:pPr>
      <w:r w:rsidRPr="00362B54">
        <w:rPr>
          <w:rFonts w:eastAsia="Times New Roman"/>
        </w:rPr>
        <w:t>Nepoužívejte masku při prodlouženém nástupu a udržování celkové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e.</w:t>
      </w:r>
    </w:p>
    <w:p w14:paraId="74BE5D86" w14:textId="6B971620" w:rsidR="005C4C29" w:rsidRPr="00362B54" w:rsidRDefault="00F84A55" w:rsidP="00414619">
      <w:pPr>
        <w:pStyle w:val="Zkladntext"/>
        <w:numPr>
          <w:ilvl w:val="0"/>
          <w:numId w:val="3"/>
        </w:numPr>
        <w:kinsoku w:val="0"/>
        <w:overflowPunct w:val="0"/>
        <w:ind w:left="567" w:right="65" w:hanging="567"/>
      </w:pPr>
      <w:r w:rsidRPr="00362B54">
        <w:rPr>
          <w:rFonts w:eastAsia="Times New Roman"/>
        </w:rPr>
        <w:t>Tam, kde je to možné, používejte k podávání tohoto přípravku během celkové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e endotracheální intubaci s manžetou.</w:t>
      </w:r>
    </w:p>
    <w:p w14:paraId="74BE5D87" w14:textId="77777777" w:rsidR="005C4C29" w:rsidRPr="00362B54" w:rsidRDefault="00F84A55" w:rsidP="00414619">
      <w:pPr>
        <w:pStyle w:val="Zkladntext"/>
        <w:numPr>
          <w:ilvl w:val="0"/>
          <w:numId w:val="3"/>
        </w:numPr>
        <w:kinsoku w:val="0"/>
        <w:overflowPunct w:val="0"/>
        <w:ind w:left="567" w:right="65" w:hanging="567"/>
      </w:pPr>
      <w:r w:rsidRPr="00362B54">
        <w:rPr>
          <w:rFonts w:eastAsia="Times New Roman"/>
        </w:rPr>
        <w:t>Při manipulaci s 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 postupujte opatrně a rozlitý přípravek ihned odstraňte za použití inertního a savého materiálu, např. pilin.</w:t>
      </w:r>
    </w:p>
    <w:p w14:paraId="74BE5D88" w14:textId="77777777" w:rsidR="005C4C29" w:rsidRPr="00362B54" w:rsidRDefault="00F84A55" w:rsidP="00414619">
      <w:pPr>
        <w:pStyle w:val="Zkladntext"/>
        <w:numPr>
          <w:ilvl w:val="0"/>
          <w:numId w:val="3"/>
        </w:numPr>
        <w:kinsoku w:val="0"/>
        <w:overflowPunct w:val="0"/>
        <w:ind w:left="567" w:right="65" w:hanging="567"/>
      </w:pPr>
      <w:r w:rsidRPr="00362B54">
        <w:rPr>
          <w:rFonts w:eastAsia="Times New Roman"/>
        </w:rPr>
        <w:t>V případě jakéhokoliv potřísnění kůže nebo očí opláchněte zasažené místo vodou, a zabraňte kontaktu s ústy.</w:t>
      </w:r>
    </w:p>
    <w:p w14:paraId="74BE5D89" w14:textId="77777777" w:rsidR="005C4C29" w:rsidRPr="00362B54" w:rsidRDefault="00F84A55" w:rsidP="00414619">
      <w:pPr>
        <w:pStyle w:val="Zkladntext"/>
        <w:numPr>
          <w:ilvl w:val="0"/>
          <w:numId w:val="3"/>
        </w:numPr>
        <w:kinsoku w:val="0"/>
        <w:overflowPunct w:val="0"/>
        <w:ind w:left="567" w:right="65" w:hanging="567"/>
      </w:pPr>
      <w:r w:rsidRPr="00362B54">
        <w:rPr>
          <w:rFonts w:eastAsia="Times New Roman"/>
        </w:rPr>
        <w:t>Dojde-li k závažné náhodné expozici, odveďte pracovníka od zdroje expozice, vyhledejte rychlou lékařskou pomoc a ukažte zdravotníkům tuto příbalovou informaci.</w:t>
      </w:r>
    </w:p>
    <w:p w14:paraId="74BE5D8A" w14:textId="77777777" w:rsidR="005C4C29" w:rsidRPr="00362B54" w:rsidRDefault="00F84A55" w:rsidP="00414619">
      <w:pPr>
        <w:pStyle w:val="Zkladntext"/>
        <w:numPr>
          <w:ilvl w:val="0"/>
          <w:numId w:val="3"/>
        </w:numPr>
        <w:kinsoku w:val="0"/>
        <w:overflowPunct w:val="0"/>
        <w:ind w:left="567" w:right="65" w:hanging="567"/>
      </w:pPr>
      <w:r w:rsidRPr="00362B54">
        <w:rPr>
          <w:rFonts w:eastAsia="Times New Roman"/>
        </w:rPr>
        <w:t xml:space="preserve">Halogenovaná anestetika mohou způsobit poškození jater. V případě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se jedná o idiosynkratickou reakci, která byla po opakované expozici pozorována velmi vzácně.</w:t>
      </w:r>
    </w:p>
    <w:p w14:paraId="74BE5D8B" w14:textId="77777777" w:rsidR="005C4C29" w:rsidRPr="00362B54" w:rsidRDefault="00F84A55" w:rsidP="00414619">
      <w:pPr>
        <w:pStyle w:val="Zkladntext"/>
        <w:kinsoku w:val="0"/>
        <w:overflowPunct w:val="0"/>
        <w:ind w:left="567" w:right="65" w:hanging="567"/>
        <w:rPr>
          <w:rFonts w:eastAsia="Times New Roman"/>
        </w:rPr>
      </w:pPr>
      <w:r w:rsidRPr="00362B54">
        <w:rPr>
          <w:rFonts w:eastAsia="Times New Roman"/>
        </w:rPr>
        <w:t>-</w:t>
      </w:r>
      <w:r w:rsidRPr="00362B54">
        <w:rPr>
          <w:rFonts w:eastAsia="Times New Roman"/>
        </w:rPr>
        <w:tab/>
      </w:r>
      <w:r w:rsidRPr="00362B54">
        <w:rPr>
          <w:rFonts w:eastAsia="Times New Roman"/>
          <w:i/>
          <w:iCs/>
          <w:color w:val="000000"/>
        </w:rPr>
        <w:t xml:space="preserve">Pokyny pro lékaře: </w:t>
      </w:r>
      <w:r w:rsidRPr="00362B54">
        <w:rPr>
          <w:rFonts w:eastAsia="Times New Roman"/>
        </w:rPr>
        <w:t>Zajistěte průchodnost dýchacích cest a poskytněte symptomatickou a podpůrnou léčbu. Poznámka: adrenalin a katecholaminy mohou vyvolat srdeční arytmie.</w:t>
      </w:r>
    </w:p>
    <w:p w14:paraId="74BE5D8C" w14:textId="77777777" w:rsidR="005C4C29" w:rsidRPr="00362B54" w:rsidRDefault="005C4C29" w:rsidP="00414619">
      <w:pPr>
        <w:pStyle w:val="Zkladntext"/>
        <w:kinsoku w:val="0"/>
        <w:overflowPunct w:val="0"/>
        <w:ind w:left="360" w:right="65" w:hanging="360"/>
      </w:pPr>
    </w:p>
    <w:p w14:paraId="74BE5D8D" w14:textId="32AE3F3F" w:rsidR="005C4C29" w:rsidRPr="00362B54" w:rsidRDefault="004C10A9" w:rsidP="00414619">
      <w:pPr>
        <w:pStyle w:val="Zkladntext"/>
        <w:keepNext/>
        <w:widowControl/>
        <w:kinsoku w:val="0"/>
        <w:overflowPunct w:val="0"/>
        <w:ind w:left="0" w:right="62"/>
        <w:rPr>
          <w:rFonts w:eastAsia="Times New Roman"/>
          <w:u w:val="single"/>
        </w:rPr>
      </w:pPr>
      <w:r w:rsidRPr="00362B54">
        <w:rPr>
          <w:rFonts w:eastAsia="Times New Roman"/>
          <w:u w:val="single"/>
        </w:rPr>
        <w:t>Zvláštní opatření pro ochranu životního prostředí</w:t>
      </w:r>
      <w:r w:rsidR="00F84A55" w:rsidRPr="00362B54">
        <w:rPr>
          <w:rFonts w:eastAsia="Times New Roman"/>
          <w:u w:val="single"/>
        </w:rPr>
        <w:t>:</w:t>
      </w:r>
    </w:p>
    <w:p w14:paraId="74BE5D8E" w14:textId="77777777" w:rsidR="005C4C29" w:rsidRPr="00362B54" w:rsidRDefault="005C4C29" w:rsidP="00414619">
      <w:pPr>
        <w:pStyle w:val="Zkladntext"/>
        <w:keepNext/>
        <w:widowControl/>
        <w:kinsoku w:val="0"/>
        <w:overflowPunct w:val="0"/>
        <w:ind w:left="0" w:right="62"/>
        <w:rPr>
          <w:u w:val="single"/>
        </w:rPr>
      </w:pPr>
    </w:p>
    <w:p w14:paraId="74BE5D8F" w14:textId="3C4FEAFE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bookmarkStart w:id="0" w:name="_Hlk97900036"/>
      <w:r w:rsidRPr="00362B54">
        <w:rPr>
          <w:rFonts w:eastAsia="Times New Roman"/>
        </w:rPr>
        <w:t xml:space="preserve">Přestože mají anestetika nízký potenciál poškození atmosféry, </w:t>
      </w:r>
      <w:r w:rsidR="00AF6682" w:rsidRPr="00362B54">
        <w:rPr>
          <w:bCs/>
        </w:rPr>
        <w:t xml:space="preserve">z důvodu ochrany životního prostředí je vhodné používat odsávací zařízení s uhlíkovými filtry, </w:t>
      </w:r>
      <w:r w:rsidRPr="00362B54">
        <w:rPr>
          <w:rFonts w:eastAsia="Times New Roman"/>
        </w:rPr>
        <w:t xml:space="preserve">nikoli je vypouštět do </w:t>
      </w:r>
      <w:r w:rsidR="00AF6682" w:rsidRPr="00362B54">
        <w:rPr>
          <w:rFonts w:eastAsia="Times New Roman"/>
        </w:rPr>
        <w:t>ovzduší</w:t>
      </w:r>
      <w:r w:rsidRPr="00362B54">
        <w:rPr>
          <w:rFonts w:eastAsia="Times New Roman"/>
        </w:rPr>
        <w:t>.</w:t>
      </w:r>
    </w:p>
    <w:bookmarkEnd w:id="0"/>
    <w:p w14:paraId="74BE5D90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D91" w14:textId="23DDA1A2" w:rsidR="005C4C29" w:rsidRPr="00362B54" w:rsidRDefault="00D14DBB" w:rsidP="00414619">
      <w:pPr>
        <w:pStyle w:val="Nadpis1"/>
        <w:tabs>
          <w:tab w:val="left" w:pos="540"/>
        </w:tabs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3</w:t>
      </w:r>
      <w:r w:rsidR="00350851" w:rsidRPr="00362B54">
        <w:rPr>
          <w:rFonts w:eastAsia="Times New Roman"/>
        </w:rPr>
        <w:t xml:space="preserve">.6      </w:t>
      </w:r>
      <w:r w:rsidR="00F84A55" w:rsidRPr="00362B54">
        <w:rPr>
          <w:rFonts w:eastAsia="Times New Roman"/>
        </w:rPr>
        <w:t xml:space="preserve">Nežádoucí účinky </w:t>
      </w:r>
    </w:p>
    <w:p w14:paraId="088E8EB5" w14:textId="23E33E59" w:rsidR="00B11BF4" w:rsidRPr="00362B54" w:rsidRDefault="00B11BF4" w:rsidP="00A9095D"/>
    <w:p w14:paraId="74BE5D92" w14:textId="59242684" w:rsidR="005C4C29" w:rsidRPr="00362B54" w:rsidRDefault="004B30B9" w:rsidP="00A9095D">
      <w:r w:rsidRPr="004B30B9">
        <w:rPr>
          <w:rFonts w:eastAsia="Times New Roman"/>
        </w:rPr>
        <w:t xml:space="preserve">Koně, psi, kočky, okrasné ptactvo, plazi, potkani, myši, křečci, činčily, </w:t>
      </w:r>
      <w:proofErr w:type="spellStart"/>
      <w:r w:rsidRPr="004B30B9">
        <w:rPr>
          <w:rFonts w:eastAsia="Times New Roman"/>
        </w:rPr>
        <w:t>pískomilové</w:t>
      </w:r>
      <w:proofErr w:type="spellEnd"/>
      <w:r w:rsidRPr="004B30B9">
        <w:rPr>
          <w:rFonts w:eastAsia="Times New Roman"/>
        </w:rPr>
        <w:t>, morčata a fretky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5"/>
        <w:gridCol w:w="5840"/>
      </w:tblGrid>
      <w:tr w:rsidR="00D14DBB" w:rsidRPr="00362B54" w14:paraId="571A749F" w14:textId="77777777" w:rsidTr="00B35524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28550" w14:textId="77777777" w:rsidR="00D14DBB" w:rsidRPr="00362B54" w:rsidRDefault="00D14DBB" w:rsidP="00A9095D">
            <w:pPr>
              <w:spacing w:before="60" w:after="60"/>
            </w:pPr>
            <w:r w:rsidRPr="00362B54">
              <w:rPr>
                <w:rFonts w:eastAsia="Times New Roman"/>
              </w:rPr>
              <w:t>Vzácné</w:t>
            </w:r>
          </w:p>
          <w:p w14:paraId="42612581" w14:textId="77777777" w:rsidR="00D14DBB" w:rsidRPr="00362B54" w:rsidRDefault="00D14DBB" w:rsidP="00A9095D">
            <w:pPr>
              <w:spacing w:before="60" w:after="60"/>
            </w:pPr>
            <w:r w:rsidRPr="00362B54">
              <w:rPr>
                <w:rFonts w:eastAsia="Times New Roman"/>
              </w:rPr>
              <w:t>(1 až 10 zvířat / 10 000 ošetřených zvířat):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89EBB" w14:textId="77777777" w:rsidR="00D14DBB" w:rsidRPr="00362B54" w:rsidRDefault="00D14DBB" w:rsidP="00A9095D">
            <w:pPr>
              <w:spacing w:before="60" w:after="60"/>
            </w:pPr>
            <w:r w:rsidRPr="00362B54">
              <w:rPr>
                <w:rFonts w:eastAsia="Times New Roman"/>
              </w:rPr>
              <w:t xml:space="preserve">Srdeční arytmie </w:t>
            </w:r>
          </w:p>
          <w:p w14:paraId="2E1E2FBF" w14:textId="77777777" w:rsidR="00D14DBB" w:rsidRPr="00362B54" w:rsidRDefault="00D14DBB" w:rsidP="00A9095D">
            <w:pPr>
              <w:spacing w:before="60" w:after="60"/>
              <w:rPr>
                <w:iCs/>
              </w:rPr>
            </w:pPr>
            <w:r w:rsidRPr="00362B54">
              <w:rPr>
                <w:rFonts w:eastAsia="Times New Roman"/>
              </w:rPr>
              <w:t xml:space="preserve">Přechodná bradykardie </w:t>
            </w:r>
          </w:p>
        </w:tc>
      </w:tr>
      <w:tr w:rsidR="00D14DBB" w:rsidRPr="00362B54" w14:paraId="5EF36941" w14:textId="77777777" w:rsidTr="00B35524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8E77B" w14:textId="77777777" w:rsidR="00D14DBB" w:rsidRPr="00362B54" w:rsidRDefault="00D14DBB" w:rsidP="00A9095D">
            <w:pPr>
              <w:spacing w:before="60" w:after="60"/>
            </w:pPr>
            <w:r w:rsidRPr="00362B54">
              <w:rPr>
                <w:rFonts w:eastAsia="Times New Roman"/>
              </w:rPr>
              <w:t>Velmi vzácné</w:t>
            </w:r>
          </w:p>
          <w:p w14:paraId="63D52CDA" w14:textId="77777777" w:rsidR="00D14DBB" w:rsidRPr="00362B54" w:rsidRDefault="00D14DBB" w:rsidP="00A9095D">
            <w:pPr>
              <w:spacing w:before="60" w:after="60"/>
            </w:pPr>
            <w:proofErr w:type="gramStart"/>
            <w:r w:rsidRPr="00362B54">
              <w:rPr>
                <w:rFonts w:eastAsia="Times New Roman"/>
              </w:rPr>
              <w:t>(&lt; 1</w:t>
            </w:r>
            <w:proofErr w:type="gramEnd"/>
            <w:r w:rsidRPr="00362B54">
              <w:rPr>
                <w:rFonts w:eastAsia="Times New Roman"/>
              </w:rPr>
              <w:t> zvíře / 10 000 ošetřených zvířat, včetně ojedinělých hlášení)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698DE" w14:textId="77777777" w:rsidR="00D14DBB" w:rsidRPr="00362B54" w:rsidRDefault="00D14DBB" w:rsidP="00A9095D">
            <w:pPr>
              <w:spacing w:before="60" w:after="60"/>
            </w:pPr>
            <w:r w:rsidRPr="00362B54">
              <w:rPr>
                <w:rFonts w:eastAsia="Times New Roman"/>
              </w:rPr>
              <w:t xml:space="preserve">Maligní hypertermie </w:t>
            </w:r>
          </w:p>
          <w:p w14:paraId="73820B2B" w14:textId="195128CE" w:rsidR="00D14DBB" w:rsidRPr="00362B54" w:rsidRDefault="00D14DBB" w:rsidP="00A9095D">
            <w:pPr>
              <w:spacing w:before="60" w:after="60"/>
              <w:rPr>
                <w:iCs/>
              </w:rPr>
            </w:pPr>
          </w:p>
        </w:tc>
      </w:tr>
      <w:tr w:rsidR="00D14DBB" w:rsidRPr="00362B54" w14:paraId="4C7BF819" w14:textId="77777777" w:rsidTr="00B35524">
        <w:tc>
          <w:tcPr>
            <w:tcW w:w="1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CD89" w14:textId="6F8AF05A" w:rsidR="00D14DBB" w:rsidRPr="00362B54" w:rsidRDefault="004C10A9" w:rsidP="00A9095D">
            <w:pPr>
              <w:spacing w:before="60" w:after="60"/>
            </w:pPr>
            <w:r w:rsidRPr="00362B54">
              <w:rPr>
                <w:rFonts w:eastAsia="Times New Roman"/>
              </w:rPr>
              <w:t>Neurčená frekvence</w:t>
            </w:r>
            <w:r w:rsidR="00A9095D" w:rsidRPr="00362B54">
              <w:rPr>
                <w:rFonts w:eastAsia="Times New Roman"/>
              </w:rPr>
              <w:t xml:space="preserve"> (nelze odhadnout z dostupných údajů)</w:t>
            </w:r>
          </w:p>
        </w:tc>
        <w:tc>
          <w:tcPr>
            <w:tcW w:w="3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E253" w14:textId="5AE68DFD" w:rsidR="00D14DBB" w:rsidRPr="00362B54" w:rsidRDefault="00D14DBB" w:rsidP="00A9095D">
            <w:pPr>
              <w:spacing w:before="60" w:after="60"/>
            </w:pPr>
            <w:r w:rsidRPr="00362B54">
              <w:rPr>
                <w:rFonts w:eastAsia="Times New Roman"/>
              </w:rPr>
              <w:t>Hypotenz</w:t>
            </w:r>
            <w:r w:rsidR="00CB0742">
              <w:rPr>
                <w:rFonts w:eastAsia="Times New Roman"/>
              </w:rPr>
              <w:t>e</w:t>
            </w:r>
            <w:r w:rsidRPr="00362B54">
              <w:rPr>
                <w:rFonts w:eastAsia="Times New Roman"/>
              </w:rPr>
              <w:t>*</w:t>
            </w:r>
          </w:p>
          <w:p w14:paraId="526D7706" w14:textId="59E1FC4C" w:rsidR="00D14DBB" w:rsidRPr="00362B54" w:rsidRDefault="00D14DBB" w:rsidP="00A9095D">
            <w:pPr>
              <w:spacing w:before="60" w:after="60"/>
            </w:pPr>
            <w:r w:rsidRPr="00362B54">
              <w:rPr>
                <w:rFonts w:eastAsia="Times New Roman"/>
              </w:rPr>
              <w:t>Respirační depres</w:t>
            </w:r>
            <w:r w:rsidR="00CB0742">
              <w:rPr>
                <w:rFonts w:eastAsia="Times New Roman"/>
              </w:rPr>
              <w:t>e</w:t>
            </w:r>
            <w:r w:rsidRPr="00362B54">
              <w:rPr>
                <w:rFonts w:eastAsia="Times New Roman"/>
              </w:rPr>
              <w:t>*</w:t>
            </w:r>
          </w:p>
        </w:tc>
      </w:tr>
    </w:tbl>
    <w:p w14:paraId="690A58CA" w14:textId="77777777" w:rsidR="00462C78" w:rsidRPr="00362B54" w:rsidRDefault="00D14DBB" w:rsidP="00414619">
      <w:pPr>
        <w:pStyle w:val="Odstavecseseznamem"/>
        <w:tabs>
          <w:tab w:val="left" w:pos="344"/>
        </w:tabs>
        <w:kinsoku w:val="0"/>
        <w:overflowPunct w:val="0"/>
        <w:ind w:left="0" w:right="65" w:firstLine="0"/>
        <w:rPr>
          <w:sz w:val="22"/>
          <w:szCs w:val="22"/>
        </w:rPr>
      </w:pPr>
      <w:r w:rsidRPr="00362B54">
        <w:rPr>
          <w:sz w:val="22"/>
          <w:szCs w:val="22"/>
        </w:rPr>
        <w:t xml:space="preserve">* </w:t>
      </w:r>
      <w:r w:rsidR="004C10A9" w:rsidRPr="00362B54">
        <w:rPr>
          <w:sz w:val="22"/>
          <w:szCs w:val="22"/>
        </w:rPr>
        <w:t xml:space="preserve">Související s dávkou. </w:t>
      </w:r>
    </w:p>
    <w:p w14:paraId="57B59F07" w14:textId="50C541E3" w:rsidR="00D14DBB" w:rsidRPr="00362B54" w:rsidRDefault="00D14DBB" w:rsidP="00414619">
      <w:pPr>
        <w:pStyle w:val="Odstavecseseznamem"/>
        <w:tabs>
          <w:tab w:val="left" w:pos="344"/>
        </w:tabs>
        <w:kinsoku w:val="0"/>
        <w:overflowPunct w:val="0"/>
        <w:ind w:left="0" w:right="65" w:firstLine="0"/>
        <w:rPr>
          <w:sz w:val="22"/>
          <w:szCs w:val="22"/>
        </w:rPr>
      </w:pPr>
    </w:p>
    <w:p w14:paraId="20FC2795" w14:textId="3834BA6B" w:rsidR="004C10A9" w:rsidRPr="00362B54" w:rsidRDefault="004C10A9" w:rsidP="00A9095D">
      <w:bookmarkStart w:id="1" w:name="_Hlk66891708"/>
      <w:r w:rsidRPr="00362B54">
        <w:t>Hlášení nežádoucích účinků je důležité. Umožňuje nepřetržité sledování bezpečnosti veterinárního léčivého přípravku. Hlášení je třeba zaslat, pokud možno, prostře</w:t>
      </w:r>
      <w:r w:rsidR="00A42C7D" w:rsidRPr="00362B54">
        <w:t>dnictvím veterinárního lékaře</w:t>
      </w:r>
      <w:r w:rsidR="0091444D" w:rsidRPr="00362B54">
        <w:t>,</w:t>
      </w:r>
      <w:r w:rsidR="00A42C7D" w:rsidRPr="00362B54">
        <w:t xml:space="preserve"> nebo</w:t>
      </w:r>
      <w:r w:rsidRPr="00362B54">
        <w:t xml:space="preserve"> dr</w:t>
      </w:r>
      <w:r w:rsidR="00A42C7D" w:rsidRPr="00362B54">
        <w:t xml:space="preserve">žiteli rozhodnutí o registraci. </w:t>
      </w:r>
      <w:r w:rsidR="00E37051" w:rsidRPr="00362B54">
        <w:t xml:space="preserve">Viz </w:t>
      </w:r>
      <w:r w:rsidR="00CB0742">
        <w:t>bod</w:t>
      </w:r>
      <w:r w:rsidR="00E37051" w:rsidRPr="00362B54">
        <w:t xml:space="preserve"> „</w:t>
      </w:r>
      <w:r w:rsidR="00190EFD">
        <w:t>K</w:t>
      </w:r>
      <w:r w:rsidR="00E37051" w:rsidRPr="00362B54">
        <w:t xml:space="preserve">ontaktní údaje“ </w:t>
      </w:r>
      <w:r w:rsidR="00CB0742">
        <w:t xml:space="preserve">v </w:t>
      </w:r>
      <w:r w:rsidR="00E37051" w:rsidRPr="00362B54">
        <w:t>příbalové informac</w:t>
      </w:r>
      <w:r w:rsidR="00CB0742">
        <w:t>i</w:t>
      </w:r>
      <w:r w:rsidRPr="00362B54">
        <w:t>.</w:t>
      </w:r>
      <w:bookmarkEnd w:id="1"/>
    </w:p>
    <w:p w14:paraId="36AA13E0" w14:textId="77777777" w:rsidR="008D7E49" w:rsidRPr="00362B54" w:rsidRDefault="008D7E49" w:rsidP="00A9095D">
      <w:pPr>
        <w:pStyle w:val="Odstavecseseznamem"/>
        <w:tabs>
          <w:tab w:val="left" w:pos="344"/>
        </w:tabs>
        <w:kinsoku w:val="0"/>
        <w:overflowPunct w:val="0"/>
        <w:ind w:left="0" w:right="65" w:firstLine="0"/>
        <w:rPr>
          <w:sz w:val="22"/>
          <w:szCs w:val="22"/>
        </w:rPr>
      </w:pPr>
    </w:p>
    <w:p w14:paraId="74BE5D9E" w14:textId="7A4B38F7" w:rsidR="005C4C29" w:rsidRPr="00362B54" w:rsidRDefault="00D14DBB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3</w:t>
      </w:r>
      <w:r w:rsidR="00350851" w:rsidRPr="00362B54">
        <w:rPr>
          <w:rFonts w:eastAsia="Times New Roman"/>
        </w:rPr>
        <w:t xml:space="preserve">.7     </w:t>
      </w:r>
      <w:r w:rsidR="00F84A55" w:rsidRPr="00362B54">
        <w:rPr>
          <w:rFonts w:eastAsia="Times New Roman"/>
        </w:rPr>
        <w:t>Použití v průběhu březosti, laktace nebo snášky</w:t>
      </w:r>
    </w:p>
    <w:p w14:paraId="74BE5D9F" w14:textId="25DD791B" w:rsidR="005C4C29" w:rsidRPr="00362B54" w:rsidRDefault="00350851" w:rsidP="00A9095D">
      <w:r w:rsidRPr="00362B54">
        <w:t xml:space="preserve"> </w:t>
      </w:r>
    </w:p>
    <w:p w14:paraId="74BE5DA0" w14:textId="77777777" w:rsidR="005C4C29" w:rsidRPr="00362B54" w:rsidRDefault="00F84A55" w:rsidP="00A9095D">
      <w:pPr>
        <w:pStyle w:val="Zkladntext"/>
        <w:kinsoku w:val="0"/>
        <w:overflowPunct w:val="0"/>
        <w:ind w:left="0" w:right="65"/>
        <w:rPr>
          <w:u w:val="single"/>
        </w:rPr>
      </w:pPr>
      <w:r w:rsidRPr="00362B54">
        <w:rPr>
          <w:rFonts w:eastAsia="Times New Roman"/>
          <w:u w:val="single"/>
        </w:rPr>
        <w:t>Březost:</w:t>
      </w:r>
    </w:p>
    <w:p w14:paraId="74BE5DA1" w14:textId="594E485C" w:rsidR="005C4C29" w:rsidRPr="00362B54" w:rsidRDefault="00F84A55" w:rsidP="00A9095D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Použít pouze po zvážení</w:t>
      </w:r>
      <w:r w:rsidR="005654B5" w:rsidRPr="00362B54">
        <w:rPr>
          <w:rFonts w:eastAsia="Times New Roman"/>
        </w:rPr>
        <w:t xml:space="preserve"> poměru</w:t>
      </w:r>
      <w:r w:rsidRPr="00362B54">
        <w:rPr>
          <w:rFonts w:eastAsia="Times New Roman"/>
        </w:rPr>
        <w:t xml:space="preserve"> terapeutického prospěchu a rizika příslušným veterinárním lékařem. </w:t>
      </w:r>
      <w:r w:rsidRPr="00362B54">
        <w:rPr>
          <w:rFonts w:eastAsia="Times New Roman"/>
        </w:rPr>
        <w:lastRenderedPageBreak/>
        <w:t>Isofluran byl bezpečně používán k 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i během císařského řezu u psů a koček.</w:t>
      </w:r>
    </w:p>
    <w:p w14:paraId="74BE5DA2" w14:textId="77777777" w:rsidR="005C4C29" w:rsidRPr="00362B54" w:rsidRDefault="005C4C29" w:rsidP="00A9095D">
      <w:pPr>
        <w:pStyle w:val="Zkladntext"/>
        <w:kinsoku w:val="0"/>
        <w:overflowPunct w:val="0"/>
        <w:ind w:left="0" w:right="65"/>
      </w:pPr>
    </w:p>
    <w:p w14:paraId="74BE5DA3" w14:textId="77777777" w:rsidR="005C4C29" w:rsidRPr="00362B54" w:rsidRDefault="00F84A55" w:rsidP="00A9095D">
      <w:pPr>
        <w:pStyle w:val="Zkladntext"/>
        <w:keepNext/>
        <w:widowControl/>
        <w:autoSpaceDE/>
        <w:autoSpaceDN/>
        <w:adjustRightInd/>
        <w:ind w:left="0" w:right="65"/>
        <w:rPr>
          <w:u w:val="single"/>
        </w:rPr>
      </w:pPr>
      <w:r w:rsidRPr="00362B54">
        <w:rPr>
          <w:rFonts w:eastAsia="Times New Roman"/>
          <w:u w:val="single"/>
        </w:rPr>
        <w:t>Laktace:</w:t>
      </w:r>
    </w:p>
    <w:p w14:paraId="74BE5DA4" w14:textId="67F9AEB3" w:rsidR="005C4C29" w:rsidRPr="00362B54" w:rsidRDefault="00F84A55" w:rsidP="00A9095D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Použít pouze po zvážení</w:t>
      </w:r>
      <w:r w:rsidR="005654B5" w:rsidRPr="00362B54">
        <w:rPr>
          <w:rFonts w:eastAsia="Times New Roman"/>
        </w:rPr>
        <w:t xml:space="preserve"> poměru</w:t>
      </w:r>
      <w:r w:rsidRPr="00362B54">
        <w:rPr>
          <w:rFonts w:eastAsia="Times New Roman"/>
        </w:rPr>
        <w:t xml:space="preserve"> terapeutického prospěchu a rizika příslušným veterinárním lékařem.</w:t>
      </w:r>
    </w:p>
    <w:p w14:paraId="74BE5DA5" w14:textId="77777777" w:rsidR="005C4C29" w:rsidRPr="00362B54" w:rsidRDefault="005C4C29" w:rsidP="00A9095D">
      <w:pPr>
        <w:pStyle w:val="Zkladntext"/>
        <w:kinsoku w:val="0"/>
        <w:overflowPunct w:val="0"/>
        <w:ind w:left="0" w:right="65"/>
      </w:pPr>
    </w:p>
    <w:p w14:paraId="4F6BF940" w14:textId="1697BBD6" w:rsidR="00F84A55" w:rsidRPr="00362B54" w:rsidRDefault="00D14DBB" w:rsidP="00A9095D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3</w:t>
      </w:r>
      <w:r w:rsidR="00350851" w:rsidRPr="00362B54">
        <w:rPr>
          <w:rFonts w:eastAsia="Times New Roman"/>
        </w:rPr>
        <w:t xml:space="preserve">.8      </w:t>
      </w:r>
      <w:r w:rsidR="00F84A55" w:rsidRPr="00362B54">
        <w:rPr>
          <w:rFonts w:eastAsia="Times New Roman"/>
        </w:rPr>
        <w:t xml:space="preserve">Interakce s </w:t>
      </w:r>
      <w:r w:rsidRPr="00362B54">
        <w:rPr>
          <w:rFonts w:eastAsia="Times New Roman"/>
        </w:rPr>
        <w:t>jinými</w:t>
      </w:r>
      <w:r w:rsidRPr="00362B54" w:rsidDel="00D14DBB">
        <w:rPr>
          <w:rFonts w:eastAsia="Times New Roman"/>
        </w:rPr>
        <w:t xml:space="preserve"> </w:t>
      </w:r>
      <w:r w:rsidR="00F84A55" w:rsidRPr="00362B54">
        <w:rPr>
          <w:rFonts w:eastAsia="Times New Roman"/>
        </w:rPr>
        <w:t xml:space="preserve">léčivými přípravky a další formy interakce </w:t>
      </w:r>
    </w:p>
    <w:p w14:paraId="323313F1" w14:textId="77777777" w:rsidR="00664887" w:rsidRPr="00362B54" w:rsidRDefault="00664887" w:rsidP="00A9095D"/>
    <w:p w14:paraId="74BE5DA8" w14:textId="0BB102B4" w:rsidR="005C4C29" w:rsidRPr="00362B54" w:rsidRDefault="00F84A55" w:rsidP="00414619">
      <w:pPr>
        <w:pStyle w:val="Nadpis1"/>
        <w:kinsoku w:val="0"/>
        <w:overflowPunct w:val="0"/>
        <w:ind w:left="0" w:right="65" w:firstLine="0"/>
        <w:rPr>
          <w:rFonts w:eastAsia="Times New Roman"/>
          <w:b w:val="0"/>
        </w:rPr>
      </w:pPr>
      <w:proofErr w:type="spellStart"/>
      <w:r w:rsidRPr="00362B54">
        <w:rPr>
          <w:rFonts w:eastAsia="Times New Roman"/>
          <w:b w:val="0"/>
        </w:rPr>
        <w:t>Isofluran</w:t>
      </w:r>
      <w:proofErr w:type="spellEnd"/>
      <w:r w:rsidRPr="00362B54">
        <w:rPr>
          <w:rFonts w:eastAsia="Times New Roman"/>
          <w:b w:val="0"/>
        </w:rPr>
        <w:t xml:space="preserve"> posiluje účinek </w:t>
      </w:r>
      <w:proofErr w:type="spellStart"/>
      <w:r w:rsidRPr="00362B54">
        <w:rPr>
          <w:rFonts w:eastAsia="Times New Roman"/>
          <w:b w:val="0"/>
        </w:rPr>
        <w:t>myorelaxancií</w:t>
      </w:r>
      <w:proofErr w:type="spellEnd"/>
      <w:r w:rsidRPr="00362B54">
        <w:rPr>
          <w:rFonts w:eastAsia="Times New Roman"/>
          <w:b w:val="0"/>
        </w:rPr>
        <w:t xml:space="preserve"> u člověka, zejména účinek </w:t>
      </w:r>
      <w:proofErr w:type="spellStart"/>
      <w:r w:rsidRPr="00362B54">
        <w:rPr>
          <w:rFonts w:eastAsia="Times New Roman"/>
          <w:b w:val="0"/>
        </w:rPr>
        <w:t>nedepolarizujících</w:t>
      </w:r>
      <w:proofErr w:type="spellEnd"/>
      <w:r w:rsidRPr="00362B54">
        <w:rPr>
          <w:rFonts w:eastAsia="Times New Roman"/>
          <w:b w:val="0"/>
        </w:rPr>
        <w:t xml:space="preserve"> (kompetitivních) typů, jako je </w:t>
      </w:r>
      <w:proofErr w:type="spellStart"/>
      <w:r w:rsidRPr="00362B54">
        <w:rPr>
          <w:rFonts w:eastAsia="Times New Roman"/>
          <w:b w:val="0"/>
        </w:rPr>
        <w:t>atra</w:t>
      </w:r>
      <w:r w:rsidR="00080985" w:rsidRPr="00362B54">
        <w:rPr>
          <w:rFonts w:eastAsia="Times New Roman"/>
          <w:b w:val="0"/>
        </w:rPr>
        <w:t>k</w:t>
      </w:r>
      <w:r w:rsidRPr="00362B54">
        <w:rPr>
          <w:rFonts w:eastAsia="Times New Roman"/>
          <w:b w:val="0"/>
        </w:rPr>
        <w:t>urium</w:t>
      </w:r>
      <w:proofErr w:type="spellEnd"/>
      <w:r w:rsidRPr="00362B54">
        <w:rPr>
          <w:rFonts w:eastAsia="Times New Roman"/>
          <w:b w:val="0"/>
        </w:rPr>
        <w:t xml:space="preserve">, </w:t>
      </w:r>
      <w:proofErr w:type="spellStart"/>
      <w:r w:rsidRPr="00362B54">
        <w:rPr>
          <w:rFonts w:eastAsia="Times New Roman"/>
          <w:b w:val="0"/>
        </w:rPr>
        <w:t>pankuronium</w:t>
      </w:r>
      <w:proofErr w:type="spellEnd"/>
      <w:r w:rsidRPr="00362B54">
        <w:rPr>
          <w:rFonts w:eastAsia="Times New Roman"/>
          <w:b w:val="0"/>
        </w:rPr>
        <w:t xml:space="preserve"> nebo </w:t>
      </w:r>
      <w:proofErr w:type="spellStart"/>
      <w:r w:rsidRPr="00362B54">
        <w:rPr>
          <w:rFonts w:eastAsia="Times New Roman"/>
          <w:b w:val="0"/>
        </w:rPr>
        <w:t>vekuronium</w:t>
      </w:r>
      <w:proofErr w:type="spellEnd"/>
      <w:r w:rsidRPr="00362B54">
        <w:rPr>
          <w:rFonts w:eastAsia="Times New Roman"/>
          <w:b w:val="0"/>
        </w:rPr>
        <w:t xml:space="preserve">. Podobnou </w:t>
      </w:r>
      <w:proofErr w:type="spellStart"/>
      <w:r w:rsidRPr="00362B54">
        <w:rPr>
          <w:rFonts w:eastAsia="Times New Roman"/>
          <w:b w:val="0"/>
        </w:rPr>
        <w:t>potenciaci</w:t>
      </w:r>
      <w:proofErr w:type="spellEnd"/>
      <w:r w:rsidRPr="00362B54">
        <w:rPr>
          <w:rFonts w:eastAsia="Times New Roman"/>
          <w:b w:val="0"/>
        </w:rPr>
        <w:t xml:space="preserve"> lze očekávat u cílových druhů zvířat, i když o tomto účinku existuje jen málo přímých důkazů. </w:t>
      </w:r>
      <w:r w:rsidR="00080985" w:rsidRPr="00362B54">
        <w:rPr>
          <w:rFonts w:eastAsia="Times New Roman"/>
          <w:b w:val="0"/>
        </w:rPr>
        <w:t>Současná inhalace</w:t>
      </w:r>
      <w:r w:rsidRPr="00362B54">
        <w:rPr>
          <w:rFonts w:eastAsia="Times New Roman"/>
          <w:b w:val="0"/>
        </w:rPr>
        <w:t xml:space="preserve"> oxidu dusného zvyšuje účinek </w:t>
      </w:r>
      <w:proofErr w:type="spellStart"/>
      <w:r w:rsidRPr="00362B54">
        <w:rPr>
          <w:rFonts w:eastAsia="Times New Roman"/>
          <w:b w:val="0"/>
        </w:rPr>
        <w:t>isofluranu</w:t>
      </w:r>
      <w:proofErr w:type="spellEnd"/>
      <w:r w:rsidRPr="00362B54">
        <w:rPr>
          <w:rFonts w:eastAsia="Times New Roman"/>
          <w:b w:val="0"/>
        </w:rPr>
        <w:t xml:space="preserve"> u člověka, a podobné </w:t>
      </w:r>
      <w:proofErr w:type="spellStart"/>
      <w:r w:rsidRPr="00362B54">
        <w:rPr>
          <w:rFonts w:eastAsia="Times New Roman"/>
          <w:b w:val="0"/>
        </w:rPr>
        <w:t>potenciace</w:t>
      </w:r>
      <w:proofErr w:type="spellEnd"/>
      <w:r w:rsidRPr="00362B54">
        <w:rPr>
          <w:rFonts w:eastAsia="Times New Roman"/>
          <w:b w:val="0"/>
        </w:rPr>
        <w:t xml:space="preserve"> lze očekávat i u zvířat.</w:t>
      </w:r>
    </w:p>
    <w:p w14:paraId="74BE5DA9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DAA" w14:textId="65B27871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Souběžné </w:t>
      </w:r>
      <w:r w:rsidR="00080985" w:rsidRPr="00362B54">
        <w:rPr>
          <w:rFonts w:eastAsia="Times New Roman"/>
        </w:rPr>
        <w:t xml:space="preserve">podání </w:t>
      </w:r>
      <w:r w:rsidRPr="00362B54">
        <w:rPr>
          <w:rFonts w:eastAsia="Times New Roman"/>
        </w:rPr>
        <w:t xml:space="preserve">sedativ nebo analgetik pravděpodobně sníží hladinu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potřebnou k vyvolání a udržování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e. Bylo </w:t>
      </w:r>
      <w:r w:rsidR="00080985" w:rsidRPr="00362B54">
        <w:rPr>
          <w:rFonts w:eastAsia="Times New Roman"/>
        </w:rPr>
        <w:t xml:space="preserve">zjištěno </w:t>
      </w:r>
      <w:r w:rsidRPr="00362B54">
        <w:rPr>
          <w:rFonts w:eastAsia="Times New Roman"/>
        </w:rPr>
        <w:t xml:space="preserve">snížení hodnot MAC </w:t>
      </w:r>
      <w:r w:rsidR="00080985" w:rsidRPr="00362B54">
        <w:rPr>
          <w:rFonts w:eastAsia="Times New Roman"/>
        </w:rPr>
        <w:t xml:space="preserve">například </w:t>
      </w:r>
      <w:r w:rsidRPr="00362B54">
        <w:rPr>
          <w:rFonts w:eastAsia="Times New Roman"/>
        </w:rPr>
        <w:t xml:space="preserve">při použití opiátů, alfa-2 agonistů, </w:t>
      </w:r>
      <w:proofErr w:type="spellStart"/>
      <w:r w:rsidRPr="00362B54">
        <w:rPr>
          <w:rFonts w:eastAsia="Times New Roman"/>
        </w:rPr>
        <w:t>acepromazinu</w:t>
      </w:r>
      <w:proofErr w:type="spellEnd"/>
      <w:r w:rsidRPr="00362B54">
        <w:rPr>
          <w:rFonts w:eastAsia="Times New Roman"/>
        </w:rPr>
        <w:t xml:space="preserve"> a benzodiazepinů.</w:t>
      </w:r>
    </w:p>
    <w:p w14:paraId="74BE5DAB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DAC" w14:textId="560DB63D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Některé příklady jsou uvedeny v bodu </w:t>
      </w:r>
      <w:r w:rsidR="00D32E60">
        <w:rPr>
          <w:rFonts w:eastAsia="Times New Roman"/>
        </w:rPr>
        <w:t>3</w:t>
      </w:r>
      <w:r w:rsidRPr="00362B54">
        <w:rPr>
          <w:rFonts w:eastAsia="Times New Roman"/>
        </w:rPr>
        <w:t xml:space="preserve">.9. </w:t>
      </w:r>
    </w:p>
    <w:p w14:paraId="74BE5DAD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DAF" w14:textId="067F8473" w:rsidR="005C4C29" w:rsidRPr="00362B54" w:rsidRDefault="001F6555" w:rsidP="00414619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>Isofluran</w:t>
      </w:r>
      <w:r w:rsidR="008614A9" w:rsidRPr="00362B54">
        <w:rPr>
          <w:rFonts w:eastAsia="Times New Roman"/>
        </w:rPr>
        <w:t>,</w:t>
      </w:r>
      <w:r w:rsidRPr="00362B54">
        <w:rPr>
          <w:rFonts w:eastAsia="Times New Roman"/>
        </w:rPr>
        <w:t xml:space="preserve"> ve srovnání s</w:t>
      </w:r>
      <w:r w:rsidR="008614A9" w:rsidRPr="00362B54">
        <w:rPr>
          <w:rFonts w:eastAsia="Times New Roman"/>
        </w:rPr>
        <w:t> </w:t>
      </w:r>
      <w:proofErr w:type="spellStart"/>
      <w:r w:rsidRPr="00362B54">
        <w:rPr>
          <w:rFonts w:eastAsia="Times New Roman"/>
        </w:rPr>
        <w:t>halotanem</w:t>
      </w:r>
      <w:proofErr w:type="spellEnd"/>
      <w:r w:rsidR="008614A9" w:rsidRPr="00362B54">
        <w:rPr>
          <w:rFonts w:eastAsia="Times New Roman"/>
        </w:rPr>
        <w:t>,</w:t>
      </w:r>
      <w:r w:rsidRPr="00362B54">
        <w:rPr>
          <w:rFonts w:eastAsia="Times New Roman"/>
        </w:rPr>
        <w:t xml:space="preserve"> slaběji sensibilizuje myokard k účinkům </w:t>
      </w:r>
      <w:r w:rsidR="008614A9" w:rsidRPr="00362B54">
        <w:rPr>
          <w:rFonts w:eastAsia="Times New Roman"/>
        </w:rPr>
        <w:t>cirkulačních</w:t>
      </w:r>
      <w:r w:rsidRPr="00362B54">
        <w:rPr>
          <w:rFonts w:eastAsia="Times New Roman"/>
        </w:rPr>
        <w:t xml:space="preserve"> </w:t>
      </w:r>
      <w:proofErr w:type="spellStart"/>
      <w:r w:rsidR="008614A9" w:rsidRPr="00362B54">
        <w:rPr>
          <w:rFonts w:eastAsia="Times New Roman"/>
        </w:rPr>
        <w:t>a</w:t>
      </w:r>
      <w:r w:rsidRPr="00362B54">
        <w:rPr>
          <w:rFonts w:eastAsia="Times New Roman"/>
        </w:rPr>
        <w:t>rytmogenních</w:t>
      </w:r>
      <w:proofErr w:type="spellEnd"/>
      <w:r w:rsidRPr="00362B54">
        <w:rPr>
          <w:rFonts w:eastAsia="Times New Roman"/>
        </w:rPr>
        <w:t xml:space="preserve"> katecholaminů.</w:t>
      </w:r>
    </w:p>
    <w:p w14:paraId="74BE5DB1" w14:textId="59E064F9" w:rsidR="005C4C29" w:rsidRPr="00362B54" w:rsidRDefault="008614A9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Isofluran může reagovat s absorbenty vysušeného oxidu uhličitého za vzniku oxidu uhelnatého.</w:t>
      </w:r>
      <w:r w:rsidRPr="00362B54" w:rsidDel="008614A9">
        <w:rPr>
          <w:rFonts w:eastAsia="Times New Roman"/>
        </w:rPr>
        <w:t xml:space="preserve"> </w:t>
      </w:r>
    </w:p>
    <w:p w14:paraId="599CD368" w14:textId="77777777" w:rsidR="00182436" w:rsidRPr="00362B54" w:rsidRDefault="00182436" w:rsidP="00414619">
      <w:pPr>
        <w:pStyle w:val="Zkladntext"/>
        <w:kinsoku w:val="0"/>
        <w:overflowPunct w:val="0"/>
        <w:ind w:left="0" w:right="65"/>
      </w:pPr>
    </w:p>
    <w:p w14:paraId="74BE5DB2" w14:textId="5F682102" w:rsidR="005C4C29" w:rsidRPr="00362B54" w:rsidRDefault="00D14DBB" w:rsidP="00414619">
      <w:pPr>
        <w:pStyle w:val="Nadpis1"/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3</w:t>
      </w:r>
      <w:r w:rsidR="00F84A55" w:rsidRPr="00362B54">
        <w:rPr>
          <w:rFonts w:eastAsia="Times New Roman"/>
        </w:rPr>
        <w:t xml:space="preserve">.9       </w:t>
      </w:r>
      <w:r w:rsidRPr="00362B54">
        <w:rPr>
          <w:rFonts w:eastAsia="Times New Roman"/>
        </w:rPr>
        <w:t>Cesty podání a dávkování</w:t>
      </w:r>
    </w:p>
    <w:p w14:paraId="74BE5DB3" w14:textId="77777777" w:rsidR="005C4C29" w:rsidRPr="00362B54" w:rsidRDefault="005C4C29" w:rsidP="00A9095D">
      <w:pPr>
        <w:ind w:left="567" w:hanging="567"/>
      </w:pPr>
    </w:p>
    <w:p w14:paraId="74BE5DB4" w14:textId="7CDE0E7F" w:rsidR="005C4C29" w:rsidRPr="00362B54" w:rsidRDefault="005A08CF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bookmarkStart w:id="2" w:name="_Hlk99361649"/>
      <w:r w:rsidRPr="00362B54">
        <w:t xml:space="preserve">Protože isofluran může rychle a snadno měnit hladiny anestézie, je třeba používat pouze přesně kalibrované odpařovače </w:t>
      </w:r>
      <w:r w:rsidRPr="00362B54">
        <w:rPr>
          <w:rFonts w:eastAsia="Times New Roman"/>
        </w:rPr>
        <w:t>ve vhodném anestetickém systému.</w:t>
      </w:r>
      <w:r w:rsidRPr="00362B54">
        <w:t xml:space="preserve"> </w:t>
      </w:r>
      <w:bookmarkEnd w:id="2"/>
    </w:p>
    <w:p w14:paraId="74BE5DB5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B6" w14:textId="2226122B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Isofluran lze podávat ve směsi</w:t>
      </w:r>
      <w:r w:rsidR="004426BE" w:rsidRPr="00362B54">
        <w:rPr>
          <w:rFonts w:eastAsia="Times New Roman"/>
        </w:rPr>
        <w:t xml:space="preserve"> s</w:t>
      </w:r>
      <w:r w:rsidRPr="00362B54">
        <w:rPr>
          <w:rFonts w:eastAsia="Times New Roman"/>
        </w:rPr>
        <w:t xml:space="preserve"> kyslík</w:t>
      </w:r>
      <w:r w:rsidR="004426BE" w:rsidRPr="00362B54">
        <w:rPr>
          <w:rFonts w:eastAsia="Times New Roman"/>
        </w:rPr>
        <w:t>em</w:t>
      </w:r>
      <w:r w:rsidRPr="00362B54">
        <w:rPr>
          <w:rFonts w:eastAsia="Times New Roman"/>
        </w:rPr>
        <w:t xml:space="preserve"> nebo ve směsi </w:t>
      </w:r>
      <w:r w:rsidR="004426BE" w:rsidRPr="00362B54">
        <w:rPr>
          <w:rFonts w:eastAsia="Times New Roman"/>
        </w:rPr>
        <w:t>s </w:t>
      </w:r>
      <w:r w:rsidRPr="00362B54">
        <w:rPr>
          <w:rFonts w:eastAsia="Times New Roman"/>
        </w:rPr>
        <w:t>kyslík</w:t>
      </w:r>
      <w:r w:rsidR="004426BE" w:rsidRPr="00362B54">
        <w:rPr>
          <w:rFonts w:eastAsia="Times New Roman"/>
        </w:rPr>
        <w:t>em a</w:t>
      </w:r>
      <w:r w:rsidRPr="00362B54">
        <w:rPr>
          <w:rFonts w:eastAsia="Times New Roman"/>
        </w:rPr>
        <w:t> oxidem dusným.</w:t>
      </w:r>
    </w:p>
    <w:p w14:paraId="74BE5DB7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B8" w14:textId="227A5AB4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Hodnoty MAC (minimální alveolární koncentrace </w:t>
      </w:r>
      <w:r w:rsidR="008E77EE" w:rsidRPr="00362B54">
        <w:rPr>
          <w:rFonts w:eastAsia="Times New Roman"/>
        </w:rPr>
        <w:t xml:space="preserve">v </w:t>
      </w:r>
      <w:r w:rsidRPr="00362B54">
        <w:rPr>
          <w:rFonts w:eastAsia="Times New Roman"/>
        </w:rPr>
        <w:t>kyslíku) nebo účinné dávky ED</w:t>
      </w:r>
      <w:r w:rsidRPr="00362B54">
        <w:rPr>
          <w:rFonts w:eastAsia="Times New Roman"/>
          <w:vertAlign w:val="subscript"/>
        </w:rPr>
        <w:t>50</w:t>
      </w:r>
      <w:r w:rsidRPr="00362B54">
        <w:rPr>
          <w:rFonts w:eastAsia="Times New Roman"/>
        </w:rPr>
        <w:t xml:space="preserve"> a doporučené koncentrace uvedené níže pro cílové druhy zvířat by měly být použity pouze jako vodítko nebo jako výchozí </w:t>
      </w:r>
      <w:r w:rsidR="00F52A10" w:rsidRPr="00362B54">
        <w:rPr>
          <w:rFonts w:eastAsia="Times New Roman"/>
        </w:rPr>
        <w:t>hodnoty</w:t>
      </w:r>
      <w:r w:rsidRPr="00362B54">
        <w:rPr>
          <w:rFonts w:eastAsia="Times New Roman"/>
        </w:rPr>
        <w:t>.  Skutečné koncentrace, které budou v praxi zapotřebí, budou záviset na mnoha proměnných, včetně souběžného použití dalších léčiv v průběhu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e a klinického stavu zvířete.</w:t>
      </w:r>
    </w:p>
    <w:p w14:paraId="74BE5DB9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BA" w14:textId="6B541D48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Isofluran může být používán společně s dalšími léčivy běžně používanými ve veterinární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i k premedikaci, navození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e a analgezii. Některé konkrétní příklady jsou uvedeny v informacích u jednotlivých druhů zvířat. Použití analgezie pro bolestivé zákroky je v souladu se správnou veterinární praxí.</w:t>
      </w:r>
    </w:p>
    <w:p w14:paraId="74BE5DBB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BC" w14:textId="452FDC5F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Zotavení z 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e 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 má obvykle hladký </w:t>
      </w:r>
      <w:r w:rsidR="00F52A10" w:rsidRPr="00362B54">
        <w:rPr>
          <w:rFonts w:eastAsia="Times New Roman"/>
        </w:rPr>
        <w:t xml:space="preserve">a rychlý </w:t>
      </w:r>
      <w:r w:rsidRPr="00362B54">
        <w:rPr>
          <w:rFonts w:eastAsia="Times New Roman"/>
        </w:rPr>
        <w:t>průběh. Před ukončením celkové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>zie je třeba zvážit analgetické požadavky pro dané zvíře.</w:t>
      </w:r>
    </w:p>
    <w:p w14:paraId="74BE5DBD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BE" w14:textId="11304C6D" w:rsidR="005C4C29" w:rsidRPr="00362B54" w:rsidRDefault="003117B8" w:rsidP="00D5072C">
      <w:pPr>
        <w:pStyle w:val="Zkladntext"/>
        <w:kinsoku w:val="0"/>
        <w:overflowPunct w:val="0"/>
        <w:ind w:left="0" w:right="65"/>
        <w:rPr>
          <w:b/>
        </w:rPr>
      </w:pPr>
      <w:r w:rsidRPr="00362B54">
        <w:rPr>
          <w:rFonts w:eastAsia="Times New Roman"/>
          <w:b/>
          <w:bCs/>
          <w:u w:val="single"/>
        </w:rPr>
        <w:t>Koně</w:t>
      </w:r>
    </w:p>
    <w:p w14:paraId="74BE5DBF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Hodnota MAC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u koní je přibližně 1,31 %.</w:t>
      </w:r>
    </w:p>
    <w:p w14:paraId="74BE5DC0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C1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iCs/>
        </w:rPr>
      </w:pPr>
      <w:r w:rsidRPr="00362B54">
        <w:rPr>
          <w:rFonts w:eastAsia="Times New Roman"/>
          <w:iCs/>
          <w:u w:val="single"/>
        </w:rPr>
        <w:t>Premedikace</w:t>
      </w:r>
    </w:p>
    <w:p w14:paraId="74BE5DC2" w14:textId="643AE31D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Isofluran může být použit s dalšími léčivy běžně použív</w:t>
      </w:r>
      <w:r w:rsidR="00D32740" w:rsidRPr="00362B54">
        <w:rPr>
          <w:rFonts w:eastAsia="Times New Roman"/>
        </w:rPr>
        <w:t>anými</w:t>
      </w:r>
      <w:r w:rsidRPr="00362B54">
        <w:rPr>
          <w:rFonts w:eastAsia="Times New Roman"/>
        </w:rPr>
        <w:t xml:space="preserve"> v</w:t>
      </w:r>
      <w:r w:rsidR="0060235F" w:rsidRPr="00362B54">
        <w:rPr>
          <w:rFonts w:eastAsia="Times New Roman"/>
        </w:rPr>
        <w:t>e</w:t>
      </w:r>
      <w:r w:rsidRPr="00362B54">
        <w:rPr>
          <w:rFonts w:eastAsia="Times New Roman"/>
        </w:rPr>
        <w:t> veterinární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>zi</w:t>
      </w:r>
      <w:r w:rsidR="0060235F" w:rsidRPr="00362B54">
        <w:rPr>
          <w:rFonts w:eastAsia="Times New Roman"/>
        </w:rPr>
        <w:t>i</w:t>
      </w:r>
      <w:r w:rsidRPr="00362B54">
        <w:rPr>
          <w:rFonts w:eastAsia="Times New Roman"/>
        </w:rPr>
        <w:t xml:space="preserve">. Bylo zjištěno, že následující </w:t>
      </w:r>
      <w:r w:rsidR="00632608" w:rsidRPr="00362B54">
        <w:rPr>
          <w:rFonts w:eastAsia="Times New Roman"/>
        </w:rPr>
        <w:t>léčivé látky</w:t>
      </w:r>
      <w:r w:rsidR="00D331F0" w:rsidRPr="00362B54">
        <w:rPr>
          <w:rFonts w:eastAsia="Times New Roman"/>
        </w:rPr>
        <w:t xml:space="preserve"> </w:t>
      </w:r>
      <w:r w:rsidRPr="00362B54">
        <w:rPr>
          <w:rFonts w:eastAsia="Times New Roman"/>
        </w:rPr>
        <w:t>jsou kompatibilní s 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: </w:t>
      </w:r>
      <w:proofErr w:type="spellStart"/>
      <w:r w:rsidRPr="00362B54">
        <w:rPr>
          <w:rFonts w:eastAsia="Times New Roman"/>
        </w:rPr>
        <w:t>acepromazin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alfentanil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atrakurium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butorfanol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detomidin</w:t>
      </w:r>
      <w:proofErr w:type="spellEnd"/>
      <w:r w:rsidRPr="00362B54">
        <w:rPr>
          <w:rFonts w:eastAsia="Times New Roman"/>
        </w:rPr>
        <w:t xml:space="preserve">, diazepam, </w:t>
      </w:r>
      <w:proofErr w:type="spellStart"/>
      <w:r w:rsidRPr="00362B54">
        <w:rPr>
          <w:rFonts w:eastAsia="Times New Roman"/>
        </w:rPr>
        <w:t>dobutamin</w:t>
      </w:r>
      <w:proofErr w:type="spellEnd"/>
      <w:r w:rsidRPr="00362B54">
        <w:rPr>
          <w:rFonts w:eastAsia="Times New Roman"/>
        </w:rPr>
        <w:t xml:space="preserve">, dopamin, </w:t>
      </w:r>
      <w:proofErr w:type="spellStart"/>
      <w:r w:rsidRPr="00362B54">
        <w:rPr>
          <w:rFonts w:eastAsia="Times New Roman"/>
        </w:rPr>
        <w:t>guaifenesin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ketamin</w:t>
      </w:r>
      <w:proofErr w:type="spellEnd"/>
      <w:r w:rsidRPr="00362B54">
        <w:rPr>
          <w:rFonts w:eastAsia="Times New Roman"/>
        </w:rPr>
        <w:t xml:space="preserve">, morfin, pentazocin, </w:t>
      </w:r>
      <w:proofErr w:type="spellStart"/>
      <w:r w:rsidRPr="00362B54">
        <w:rPr>
          <w:rFonts w:eastAsia="Times New Roman"/>
        </w:rPr>
        <w:t>pethidin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thiamylal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thiopental</w:t>
      </w:r>
      <w:proofErr w:type="spellEnd"/>
      <w:r w:rsidRPr="00362B54">
        <w:rPr>
          <w:rFonts w:eastAsia="Times New Roman"/>
        </w:rPr>
        <w:t xml:space="preserve"> a </w:t>
      </w:r>
      <w:proofErr w:type="spellStart"/>
      <w:r w:rsidRPr="00362B54">
        <w:rPr>
          <w:rFonts w:eastAsia="Times New Roman"/>
        </w:rPr>
        <w:t>xylazin</w:t>
      </w:r>
      <w:proofErr w:type="spellEnd"/>
      <w:r w:rsidRPr="00362B54">
        <w:rPr>
          <w:rFonts w:eastAsia="Times New Roman"/>
        </w:rPr>
        <w:t>. Léčiva použitá k premedikaci je nutno zvolit pro každé zvíře individuálně. Je však zapotřebí věnovat pozornost možným interakcím uvedeným níže.</w:t>
      </w:r>
    </w:p>
    <w:p w14:paraId="74BE5DC3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C4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iCs/>
        </w:rPr>
      </w:pPr>
      <w:r w:rsidRPr="00362B54">
        <w:rPr>
          <w:rFonts w:eastAsia="Times New Roman"/>
          <w:iCs/>
          <w:u w:val="single"/>
        </w:rPr>
        <w:t>Interakce</w:t>
      </w:r>
    </w:p>
    <w:p w14:paraId="74BE5DC5" w14:textId="094CDD72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Bylo </w:t>
      </w:r>
      <w:r w:rsidR="00D331F0" w:rsidRPr="00362B54">
        <w:rPr>
          <w:rFonts w:eastAsia="Times New Roman"/>
        </w:rPr>
        <w:t>zaznamenáno</w:t>
      </w:r>
      <w:r w:rsidRPr="00362B54">
        <w:rPr>
          <w:rFonts w:eastAsia="Times New Roman"/>
        </w:rPr>
        <w:t xml:space="preserve">, že </w:t>
      </w:r>
      <w:proofErr w:type="spellStart"/>
      <w:r w:rsidRPr="00362B54">
        <w:rPr>
          <w:rFonts w:eastAsia="Times New Roman"/>
        </w:rPr>
        <w:t>detomidin</w:t>
      </w:r>
      <w:proofErr w:type="spellEnd"/>
      <w:r w:rsidRPr="00362B54">
        <w:rPr>
          <w:rFonts w:eastAsia="Times New Roman"/>
        </w:rPr>
        <w:t xml:space="preserve"> a </w:t>
      </w:r>
      <w:proofErr w:type="spellStart"/>
      <w:r w:rsidRPr="00362B54">
        <w:rPr>
          <w:rFonts w:eastAsia="Times New Roman"/>
        </w:rPr>
        <w:t>xylazin</w:t>
      </w:r>
      <w:proofErr w:type="spellEnd"/>
      <w:r w:rsidRPr="00362B54">
        <w:rPr>
          <w:rFonts w:eastAsia="Times New Roman"/>
        </w:rPr>
        <w:t xml:space="preserve"> snižují MAC </w:t>
      </w:r>
      <w:r w:rsidR="00D331F0" w:rsidRPr="00362B54">
        <w:rPr>
          <w:rFonts w:eastAsia="Times New Roman"/>
        </w:rPr>
        <w:t xml:space="preserve">pro </w:t>
      </w:r>
      <w:r w:rsidRPr="00362B54">
        <w:rPr>
          <w:rFonts w:eastAsia="Times New Roman"/>
        </w:rPr>
        <w:t>isofluran u koní.</w:t>
      </w:r>
    </w:p>
    <w:p w14:paraId="74BE5DC6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C7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iCs/>
        </w:rPr>
      </w:pPr>
      <w:r w:rsidRPr="00362B54">
        <w:rPr>
          <w:rFonts w:eastAsia="Times New Roman"/>
          <w:iCs/>
          <w:u w:val="single"/>
        </w:rPr>
        <w:t>Navození</w:t>
      </w:r>
    </w:p>
    <w:p w14:paraId="74BE5DC8" w14:textId="63B80810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bookmarkStart w:id="3" w:name="_Hlk99362582"/>
      <w:r w:rsidRPr="00362B54">
        <w:rPr>
          <w:rFonts w:eastAsia="Times New Roman"/>
        </w:rPr>
        <w:t>Vzhledem k tomu, že navození anest</w:t>
      </w:r>
      <w:r w:rsidR="004141D7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e 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 u dospěl</w:t>
      </w:r>
      <w:r w:rsidR="00F74B00" w:rsidRPr="00362B54">
        <w:rPr>
          <w:rFonts w:eastAsia="Times New Roman"/>
        </w:rPr>
        <w:t>ých</w:t>
      </w:r>
      <w:r w:rsidRPr="00362B54">
        <w:rPr>
          <w:rFonts w:eastAsia="Times New Roman"/>
        </w:rPr>
        <w:t xml:space="preserve"> kon</w:t>
      </w:r>
      <w:r w:rsidR="00F74B00" w:rsidRPr="00362B54">
        <w:rPr>
          <w:rFonts w:eastAsia="Times New Roman"/>
        </w:rPr>
        <w:t>í</w:t>
      </w:r>
      <w:r w:rsidRPr="00362B54">
        <w:rPr>
          <w:rFonts w:eastAsia="Times New Roman"/>
        </w:rPr>
        <w:t xml:space="preserve"> není za normálních okolností </w:t>
      </w:r>
      <w:r w:rsidRPr="00362B54">
        <w:rPr>
          <w:rFonts w:eastAsia="Times New Roman"/>
        </w:rPr>
        <w:lastRenderedPageBreak/>
        <w:t xml:space="preserve">prakticky možné, </w:t>
      </w:r>
      <w:r w:rsidR="004141D7" w:rsidRPr="00362B54">
        <w:rPr>
          <w:rFonts w:eastAsia="Times New Roman"/>
        </w:rPr>
        <w:t xml:space="preserve">k navození anestézie </w:t>
      </w:r>
      <w:r w:rsidRPr="00362B54">
        <w:rPr>
          <w:rFonts w:eastAsia="Times New Roman"/>
        </w:rPr>
        <w:t xml:space="preserve">by </w:t>
      </w:r>
      <w:r w:rsidR="004141D7" w:rsidRPr="00362B54">
        <w:rPr>
          <w:rFonts w:eastAsia="Times New Roman"/>
        </w:rPr>
        <w:t xml:space="preserve">měly </w:t>
      </w:r>
      <w:r w:rsidRPr="00362B54">
        <w:rPr>
          <w:rFonts w:eastAsia="Times New Roman"/>
        </w:rPr>
        <w:t>být použit</w:t>
      </w:r>
      <w:r w:rsidR="004141D7" w:rsidRPr="00362B54">
        <w:rPr>
          <w:rFonts w:eastAsia="Times New Roman"/>
        </w:rPr>
        <w:t>y</w:t>
      </w:r>
      <w:r w:rsidRPr="00362B54">
        <w:rPr>
          <w:rFonts w:eastAsia="Times New Roman"/>
        </w:rPr>
        <w:t xml:space="preserve"> krátkodobě působící barbiturát</w:t>
      </w:r>
      <w:r w:rsidR="004141D7" w:rsidRPr="00362B54">
        <w:rPr>
          <w:rFonts w:eastAsia="Times New Roman"/>
        </w:rPr>
        <w:t>y</w:t>
      </w:r>
      <w:r w:rsidRPr="00362B54">
        <w:rPr>
          <w:rFonts w:eastAsia="Times New Roman"/>
        </w:rPr>
        <w:t xml:space="preserve"> jako například </w:t>
      </w:r>
      <w:proofErr w:type="spellStart"/>
      <w:r w:rsidRPr="00362B54">
        <w:rPr>
          <w:rFonts w:eastAsia="Times New Roman"/>
        </w:rPr>
        <w:t>thiopental</w:t>
      </w:r>
      <w:proofErr w:type="spellEnd"/>
      <w:r w:rsidRPr="00362B54">
        <w:rPr>
          <w:rFonts w:eastAsia="Times New Roman"/>
        </w:rPr>
        <w:t xml:space="preserve"> sodný, </w:t>
      </w:r>
      <w:proofErr w:type="spellStart"/>
      <w:r w:rsidRPr="00362B54">
        <w:rPr>
          <w:rFonts w:eastAsia="Times New Roman"/>
        </w:rPr>
        <w:t>ketamin</w:t>
      </w:r>
      <w:proofErr w:type="spellEnd"/>
      <w:r w:rsidRPr="00362B54">
        <w:rPr>
          <w:rFonts w:eastAsia="Times New Roman"/>
        </w:rPr>
        <w:t xml:space="preserve"> nebo </w:t>
      </w:r>
      <w:proofErr w:type="spellStart"/>
      <w:r w:rsidRPr="00362B54">
        <w:rPr>
          <w:rFonts w:eastAsia="Times New Roman"/>
        </w:rPr>
        <w:t>guaifenesin</w:t>
      </w:r>
      <w:proofErr w:type="spellEnd"/>
      <w:r w:rsidRPr="00362B54">
        <w:rPr>
          <w:rFonts w:eastAsia="Times New Roman"/>
        </w:rPr>
        <w:t>. K dosažení požadované hloubky anest</w:t>
      </w:r>
      <w:r w:rsidR="004141D7" w:rsidRPr="00362B54">
        <w:rPr>
          <w:rFonts w:eastAsia="Times New Roman"/>
        </w:rPr>
        <w:t>é</w:t>
      </w:r>
      <w:r w:rsidRPr="00362B54">
        <w:rPr>
          <w:rFonts w:eastAsia="Times New Roman"/>
        </w:rPr>
        <w:t>zie lze pak za 5 až 10 minut použít isofluran v koncentraci 3 až 5 %.</w:t>
      </w:r>
    </w:p>
    <w:bookmarkEnd w:id="3"/>
    <w:p w14:paraId="74BE5DC9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CA" w14:textId="4C847B23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K navození anest</w:t>
      </w:r>
      <w:r w:rsidR="004141D7" w:rsidRPr="00362B54">
        <w:rPr>
          <w:rFonts w:eastAsia="Times New Roman"/>
        </w:rPr>
        <w:t>é</w:t>
      </w:r>
      <w:r w:rsidRPr="00362B54">
        <w:rPr>
          <w:rFonts w:eastAsia="Times New Roman"/>
        </w:rPr>
        <w:t>zie u hříbat lze použít isofluran v koncentraci 3 až 5 % ve vysokém průtoku kyslíku.</w:t>
      </w:r>
    </w:p>
    <w:p w14:paraId="74BE5DCB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CC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Udržování</w:t>
      </w:r>
    </w:p>
    <w:p w14:paraId="74BE5DCD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CE" w14:textId="3D560E12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Anest</w:t>
      </w:r>
      <w:r w:rsidR="004141D7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i lze udržovat s použitím </w:t>
      </w:r>
      <w:proofErr w:type="gramStart"/>
      <w:r w:rsidRPr="00362B54">
        <w:rPr>
          <w:rFonts w:eastAsia="Times New Roman"/>
        </w:rPr>
        <w:t>1,5%</w:t>
      </w:r>
      <w:proofErr w:type="gramEnd"/>
      <w:r w:rsidRPr="00362B54">
        <w:rPr>
          <w:rFonts w:eastAsia="Times New Roman"/>
        </w:rPr>
        <w:t xml:space="preserve"> až 2,5%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>.</w:t>
      </w:r>
    </w:p>
    <w:p w14:paraId="74BE5DCF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D0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Zotavení</w:t>
      </w:r>
    </w:p>
    <w:p w14:paraId="74BE5DD1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D2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Zotavení je obvykle hladké a rychlé. </w:t>
      </w:r>
    </w:p>
    <w:p w14:paraId="74BE5DD3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D4" w14:textId="35F5C200" w:rsidR="005C4C29" w:rsidRPr="00362B54" w:rsidRDefault="003117B8" w:rsidP="00D5072C">
      <w:pPr>
        <w:pStyle w:val="Zkladntext"/>
        <w:kinsoku w:val="0"/>
        <w:overflowPunct w:val="0"/>
        <w:ind w:left="0" w:right="65"/>
        <w:rPr>
          <w:rFonts w:eastAsia="Times New Roman"/>
          <w:b/>
          <w:bCs/>
          <w:u w:val="single"/>
        </w:rPr>
      </w:pPr>
      <w:r w:rsidRPr="00362B54">
        <w:rPr>
          <w:rFonts w:eastAsia="Times New Roman"/>
          <w:b/>
          <w:bCs/>
          <w:u w:val="single"/>
        </w:rPr>
        <w:t>Psi</w:t>
      </w:r>
    </w:p>
    <w:p w14:paraId="74BE5DD5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b/>
        </w:rPr>
      </w:pPr>
    </w:p>
    <w:p w14:paraId="74BE5DD6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MAC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u psů je přibližně 1,28 %.</w:t>
      </w:r>
    </w:p>
    <w:p w14:paraId="74BE5DD7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D8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Premedikace</w:t>
      </w:r>
    </w:p>
    <w:p w14:paraId="74BE5DD9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DA" w14:textId="4227C1E1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Isofluran může být použit s dalšími léčivy běžně použív</w:t>
      </w:r>
      <w:r w:rsidR="00632608" w:rsidRPr="00362B54">
        <w:rPr>
          <w:rFonts w:eastAsia="Times New Roman"/>
        </w:rPr>
        <w:t>anými</w:t>
      </w:r>
      <w:r w:rsidRPr="00362B54">
        <w:rPr>
          <w:rFonts w:eastAsia="Times New Roman"/>
        </w:rPr>
        <w:t xml:space="preserve"> v</w:t>
      </w:r>
      <w:r w:rsidR="00632608" w:rsidRPr="00362B54">
        <w:rPr>
          <w:rFonts w:eastAsia="Times New Roman"/>
        </w:rPr>
        <w:t>e</w:t>
      </w:r>
      <w:r w:rsidRPr="00362B54">
        <w:rPr>
          <w:rFonts w:eastAsia="Times New Roman"/>
        </w:rPr>
        <w:t> veterinární anest</w:t>
      </w:r>
      <w:r w:rsidR="002638F7" w:rsidRPr="00362B54">
        <w:rPr>
          <w:rFonts w:eastAsia="Times New Roman"/>
        </w:rPr>
        <w:t>é</w:t>
      </w:r>
      <w:r w:rsidRPr="00362B54">
        <w:rPr>
          <w:rFonts w:eastAsia="Times New Roman"/>
        </w:rPr>
        <w:t>zi</w:t>
      </w:r>
      <w:r w:rsidR="00632608" w:rsidRPr="00362B54">
        <w:rPr>
          <w:rFonts w:eastAsia="Times New Roman"/>
        </w:rPr>
        <w:t>i</w:t>
      </w:r>
      <w:r w:rsidRPr="00362B54">
        <w:rPr>
          <w:rFonts w:eastAsia="Times New Roman"/>
        </w:rPr>
        <w:t>. Bylo zjištěno, že následující</w:t>
      </w:r>
      <w:r w:rsidR="00632608" w:rsidRPr="00362B54">
        <w:rPr>
          <w:rFonts w:eastAsia="Times New Roman"/>
        </w:rPr>
        <w:t xml:space="preserve"> léčivé</w:t>
      </w:r>
      <w:r w:rsidRPr="00362B54">
        <w:rPr>
          <w:rFonts w:eastAsia="Times New Roman"/>
        </w:rPr>
        <w:t xml:space="preserve"> látky jsou kompatibilní s 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: </w:t>
      </w:r>
      <w:proofErr w:type="spellStart"/>
      <w:r w:rsidRPr="00362B54">
        <w:rPr>
          <w:rFonts w:eastAsia="Times New Roman"/>
        </w:rPr>
        <w:t>acepromazin</w:t>
      </w:r>
      <w:proofErr w:type="spellEnd"/>
      <w:r w:rsidRPr="00362B54">
        <w:rPr>
          <w:rFonts w:eastAsia="Times New Roman"/>
        </w:rPr>
        <w:t xml:space="preserve">, atropin, </w:t>
      </w:r>
      <w:proofErr w:type="spellStart"/>
      <w:r w:rsidRPr="00362B54">
        <w:rPr>
          <w:rFonts w:eastAsia="Times New Roman"/>
        </w:rPr>
        <w:t>butorfanol</w:t>
      </w:r>
      <w:proofErr w:type="spellEnd"/>
      <w:r w:rsidRPr="00362B54">
        <w:rPr>
          <w:rFonts w:eastAsia="Times New Roman"/>
        </w:rPr>
        <w:t xml:space="preserve">, buprenorfin, </w:t>
      </w:r>
      <w:proofErr w:type="spellStart"/>
      <w:r w:rsidRPr="00362B54">
        <w:rPr>
          <w:rFonts w:eastAsia="Times New Roman"/>
        </w:rPr>
        <w:t>bupivakain</w:t>
      </w:r>
      <w:proofErr w:type="spellEnd"/>
      <w:r w:rsidRPr="00362B54">
        <w:rPr>
          <w:rFonts w:eastAsia="Times New Roman"/>
        </w:rPr>
        <w:t xml:space="preserve">, diazepam, </w:t>
      </w:r>
      <w:proofErr w:type="spellStart"/>
      <w:r w:rsidRPr="00362B54">
        <w:rPr>
          <w:rFonts w:eastAsia="Times New Roman"/>
        </w:rPr>
        <w:t>dobutamin</w:t>
      </w:r>
      <w:proofErr w:type="spellEnd"/>
      <w:r w:rsidRPr="00362B54">
        <w:rPr>
          <w:rFonts w:eastAsia="Times New Roman"/>
        </w:rPr>
        <w:t xml:space="preserve">, efedrin, epinefrin, </w:t>
      </w:r>
      <w:proofErr w:type="spellStart"/>
      <w:r w:rsidRPr="00362B54">
        <w:rPr>
          <w:rFonts w:eastAsia="Times New Roman"/>
        </w:rPr>
        <w:t>etomidát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glykopyrolát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ketamin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medetomidin</w:t>
      </w:r>
      <w:proofErr w:type="spellEnd"/>
      <w:r w:rsidRPr="00362B54">
        <w:rPr>
          <w:rFonts w:eastAsia="Times New Roman"/>
        </w:rPr>
        <w:t xml:space="preserve">, midazolam, </w:t>
      </w:r>
      <w:proofErr w:type="spellStart"/>
      <w:r w:rsidRPr="00362B54">
        <w:rPr>
          <w:rFonts w:eastAsia="Times New Roman"/>
        </w:rPr>
        <w:t>metoxamin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oxymorfon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propofol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thiamylal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thiopental</w:t>
      </w:r>
      <w:proofErr w:type="spellEnd"/>
      <w:r w:rsidRPr="00362B54">
        <w:rPr>
          <w:rFonts w:eastAsia="Times New Roman"/>
        </w:rPr>
        <w:t xml:space="preserve"> a </w:t>
      </w:r>
      <w:proofErr w:type="spellStart"/>
      <w:r w:rsidRPr="00362B54">
        <w:rPr>
          <w:rFonts w:eastAsia="Times New Roman"/>
        </w:rPr>
        <w:t>xylazin</w:t>
      </w:r>
      <w:proofErr w:type="spellEnd"/>
      <w:r w:rsidRPr="00362B54">
        <w:rPr>
          <w:rFonts w:eastAsia="Times New Roman"/>
        </w:rPr>
        <w:t>. Léčiva použitá k premedikaci je nutno zvolit pro každé zvíře individuálně. Je však zapotřebí věnovat pozornost možným interakcím uvedeným níže.</w:t>
      </w:r>
    </w:p>
    <w:p w14:paraId="74BE5DDB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DC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Interakce</w:t>
      </w:r>
    </w:p>
    <w:p w14:paraId="74BE5DDD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DE" w14:textId="49678BBA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Bylo </w:t>
      </w:r>
      <w:r w:rsidR="00947640" w:rsidRPr="00362B54">
        <w:rPr>
          <w:rFonts w:eastAsia="Times New Roman"/>
        </w:rPr>
        <w:t>zaznamenáno</w:t>
      </w:r>
      <w:r w:rsidRPr="00362B54">
        <w:rPr>
          <w:rFonts w:eastAsia="Times New Roman"/>
        </w:rPr>
        <w:t xml:space="preserve">, že morfin, </w:t>
      </w:r>
      <w:proofErr w:type="spellStart"/>
      <w:r w:rsidRPr="00362B54">
        <w:rPr>
          <w:rFonts w:eastAsia="Times New Roman"/>
        </w:rPr>
        <w:t>oxymorfon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acepromazin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medetomidin</w:t>
      </w:r>
      <w:proofErr w:type="spellEnd"/>
      <w:r w:rsidRPr="00362B54">
        <w:rPr>
          <w:rFonts w:eastAsia="Times New Roman"/>
        </w:rPr>
        <w:t xml:space="preserve"> a </w:t>
      </w:r>
      <w:proofErr w:type="spellStart"/>
      <w:r w:rsidRPr="00362B54">
        <w:rPr>
          <w:rFonts w:eastAsia="Times New Roman"/>
        </w:rPr>
        <w:t>medetomidin</w:t>
      </w:r>
      <w:proofErr w:type="spellEnd"/>
      <w:r w:rsidRPr="00362B54">
        <w:rPr>
          <w:rFonts w:eastAsia="Times New Roman"/>
        </w:rPr>
        <w:t xml:space="preserve"> s midazolamem snižují MAC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u psů.</w:t>
      </w:r>
    </w:p>
    <w:p w14:paraId="74BE5DDF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E0" w14:textId="24683CD5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Souběžné podávání midazolamu/</w:t>
      </w:r>
      <w:proofErr w:type="spellStart"/>
      <w:r w:rsidRPr="00362B54">
        <w:rPr>
          <w:rFonts w:eastAsia="Times New Roman"/>
        </w:rPr>
        <w:t>ketaminu</w:t>
      </w:r>
      <w:proofErr w:type="spellEnd"/>
      <w:r w:rsidRPr="00362B54">
        <w:rPr>
          <w:rFonts w:eastAsia="Times New Roman"/>
        </w:rPr>
        <w:t xml:space="preserve"> během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e 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 může mít za následek výrazné kardiovaskulární účinky, zejména arteriální hypotenzi.</w:t>
      </w:r>
    </w:p>
    <w:p w14:paraId="74BE5DE1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E2" w14:textId="6ADFC3DD" w:rsidR="005C4C29" w:rsidRPr="00362B54" w:rsidRDefault="00947640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Tlumivé </w:t>
      </w:r>
      <w:r w:rsidR="00F84A55" w:rsidRPr="00362B54">
        <w:rPr>
          <w:rFonts w:eastAsia="Times New Roman"/>
        </w:rPr>
        <w:t xml:space="preserve">účinky </w:t>
      </w:r>
      <w:proofErr w:type="spellStart"/>
      <w:r w:rsidR="00F84A55" w:rsidRPr="00362B54">
        <w:rPr>
          <w:rFonts w:eastAsia="Times New Roman"/>
        </w:rPr>
        <w:t>propranololu</w:t>
      </w:r>
      <w:proofErr w:type="spellEnd"/>
      <w:r w:rsidR="00F84A55" w:rsidRPr="00362B54">
        <w:rPr>
          <w:rFonts w:eastAsia="Times New Roman"/>
        </w:rPr>
        <w:t xml:space="preserve"> na kontraktilitu myokardu jsou během anest</w:t>
      </w:r>
      <w:r w:rsidR="002E2ECA" w:rsidRPr="00362B54">
        <w:rPr>
          <w:rFonts w:eastAsia="Times New Roman"/>
        </w:rPr>
        <w:t>é</w:t>
      </w:r>
      <w:r w:rsidR="00F84A55" w:rsidRPr="00362B54">
        <w:rPr>
          <w:rFonts w:eastAsia="Times New Roman"/>
        </w:rPr>
        <w:t xml:space="preserve">zie </w:t>
      </w:r>
      <w:proofErr w:type="spellStart"/>
      <w:r w:rsidR="00F84A55" w:rsidRPr="00362B54">
        <w:rPr>
          <w:rFonts w:eastAsia="Times New Roman"/>
        </w:rPr>
        <w:t>isofluranem</w:t>
      </w:r>
      <w:proofErr w:type="spellEnd"/>
      <w:r w:rsidR="00F84A55" w:rsidRPr="00362B54">
        <w:rPr>
          <w:rFonts w:eastAsia="Times New Roman"/>
        </w:rPr>
        <w:t xml:space="preserve"> sníženy, což naznačuje střední stupeň aktivity beta-receptorů.</w:t>
      </w:r>
    </w:p>
    <w:p w14:paraId="74BE5DE3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E4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Navození</w:t>
      </w:r>
    </w:p>
    <w:p w14:paraId="74BE5DE5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E6" w14:textId="278407D0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Navození je možné pomocí masky při použití až </w:t>
      </w:r>
      <w:proofErr w:type="gramStart"/>
      <w:r w:rsidRPr="00362B54">
        <w:rPr>
          <w:rFonts w:eastAsia="Times New Roman"/>
        </w:rPr>
        <w:t>5%</w:t>
      </w:r>
      <w:proofErr w:type="gramEnd"/>
      <w:r w:rsidRPr="00362B54">
        <w:rPr>
          <w:rFonts w:eastAsia="Times New Roman"/>
        </w:rPr>
        <w:t xml:space="preserve">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>, s premedikací nebo bez ní.</w:t>
      </w:r>
    </w:p>
    <w:p w14:paraId="74BE5DE7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E8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Udržování</w:t>
      </w:r>
    </w:p>
    <w:p w14:paraId="74BE5DE9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EA" w14:textId="2569D99E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i lze udržovat s použitím </w:t>
      </w:r>
      <w:proofErr w:type="gramStart"/>
      <w:r w:rsidRPr="00362B54">
        <w:rPr>
          <w:rFonts w:eastAsia="Times New Roman"/>
        </w:rPr>
        <w:t>1,5%</w:t>
      </w:r>
      <w:proofErr w:type="gramEnd"/>
      <w:r w:rsidRPr="00362B54">
        <w:rPr>
          <w:rFonts w:eastAsia="Times New Roman"/>
        </w:rPr>
        <w:t xml:space="preserve"> až 2,5%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>.</w:t>
      </w:r>
    </w:p>
    <w:p w14:paraId="74BE5DEB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62B54B8" w14:textId="77777777" w:rsidR="00462C78" w:rsidRPr="00362B54" w:rsidRDefault="00462C78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</w:p>
    <w:p w14:paraId="74BE5DEC" w14:textId="11369629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Zotavení</w:t>
      </w:r>
    </w:p>
    <w:p w14:paraId="74BE5DED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EE" w14:textId="274641D4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Zotavení je obvykle hladké a rychlé. </w:t>
      </w:r>
    </w:p>
    <w:p w14:paraId="4D581DE2" w14:textId="77777777" w:rsidR="00CF1390" w:rsidRPr="00362B54" w:rsidRDefault="00CF1390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10C40F78" w14:textId="490F3238" w:rsidR="00FF1045" w:rsidRPr="00362B54" w:rsidRDefault="00FF104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74BE5DF0" w14:textId="4E054921" w:rsidR="005C4C29" w:rsidRPr="00362B54" w:rsidRDefault="003117B8" w:rsidP="00D5072C">
      <w:pPr>
        <w:pStyle w:val="Zkladntext"/>
        <w:kinsoku w:val="0"/>
        <w:overflowPunct w:val="0"/>
        <w:ind w:left="0" w:right="65"/>
        <w:rPr>
          <w:rFonts w:eastAsia="Times New Roman"/>
          <w:b/>
          <w:bCs/>
          <w:u w:val="single"/>
        </w:rPr>
      </w:pPr>
      <w:r w:rsidRPr="00362B54">
        <w:rPr>
          <w:rFonts w:eastAsia="Times New Roman"/>
          <w:b/>
          <w:bCs/>
          <w:u w:val="single"/>
        </w:rPr>
        <w:t>Kočky</w:t>
      </w:r>
    </w:p>
    <w:p w14:paraId="74BE5DF1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b/>
        </w:rPr>
      </w:pPr>
    </w:p>
    <w:p w14:paraId="74BE5DF2" w14:textId="432BF6FC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MAC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u koček je přibližně 1,63 %.</w:t>
      </w:r>
    </w:p>
    <w:p w14:paraId="08AF085A" w14:textId="77777777" w:rsidR="006F0E8A" w:rsidRPr="00362B54" w:rsidRDefault="006F0E8A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74BE5DF3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F4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lastRenderedPageBreak/>
        <w:t>Premedikace</w:t>
      </w:r>
    </w:p>
    <w:p w14:paraId="74BE5DF5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F6" w14:textId="0A45A644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Isofluran může být použit s dalšími léčivy běžně použív</w:t>
      </w:r>
      <w:r w:rsidR="001B3A14" w:rsidRPr="00362B54">
        <w:rPr>
          <w:rFonts w:eastAsia="Times New Roman"/>
        </w:rPr>
        <w:t>anými</w:t>
      </w:r>
      <w:r w:rsidRPr="00362B54">
        <w:rPr>
          <w:rFonts w:eastAsia="Times New Roman"/>
        </w:rPr>
        <w:t xml:space="preserve"> v</w:t>
      </w:r>
      <w:r w:rsidR="001B3A14" w:rsidRPr="00362B54">
        <w:rPr>
          <w:rFonts w:eastAsia="Times New Roman"/>
        </w:rPr>
        <w:t>e</w:t>
      </w:r>
      <w:r w:rsidRPr="00362B54">
        <w:rPr>
          <w:rFonts w:eastAsia="Times New Roman"/>
        </w:rPr>
        <w:t> veterinární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>zi</w:t>
      </w:r>
      <w:r w:rsidR="001B3A14" w:rsidRPr="00362B54">
        <w:rPr>
          <w:rFonts w:eastAsia="Times New Roman"/>
        </w:rPr>
        <w:t>i</w:t>
      </w:r>
      <w:r w:rsidRPr="00362B54">
        <w:rPr>
          <w:rFonts w:eastAsia="Times New Roman"/>
        </w:rPr>
        <w:t>. Bylo zjištěno, že následující</w:t>
      </w:r>
      <w:r w:rsidR="001B3A14" w:rsidRPr="00362B54">
        <w:rPr>
          <w:rFonts w:eastAsia="Times New Roman"/>
        </w:rPr>
        <w:t xml:space="preserve"> léčivé</w:t>
      </w:r>
      <w:r w:rsidRPr="00362B54">
        <w:rPr>
          <w:rFonts w:eastAsia="Times New Roman"/>
        </w:rPr>
        <w:t xml:space="preserve"> látky jsou kompatibilní s 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: </w:t>
      </w:r>
      <w:proofErr w:type="spellStart"/>
      <w:r w:rsidRPr="00362B54">
        <w:rPr>
          <w:rFonts w:eastAsia="Times New Roman"/>
        </w:rPr>
        <w:t>acepromazin</w:t>
      </w:r>
      <w:proofErr w:type="spellEnd"/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atrakurium</w:t>
      </w:r>
      <w:proofErr w:type="spellEnd"/>
      <w:r w:rsidRPr="00362B54">
        <w:rPr>
          <w:rFonts w:eastAsia="Times New Roman"/>
        </w:rPr>
        <w:t xml:space="preserve">, atropin, diazepam, </w:t>
      </w:r>
      <w:proofErr w:type="spellStart"/>
      <w:r w:rsidRPr="00362B54">
        <w:rPr>
          <w:rFonts w:eastAsia="Times New Roman"/>
        </w:rPr>
        <w:t>ketamin</w:t>
      </w:r>
      <w:proofErr w:type="spellEnd"/>
      <w:r w:rsidRPr="00362B54">
        <w:rPr>
          <w:rFonts w:eastAsia="Times New Roman"/>
        </w:rPr>
        <w:t xml:space="preserve"> a </w:t>
      </w:r>
      <w:proofErr w:type="spellStart"/>
      <w:r w:rsidRPr="00362B54">
        <w:rPr>
          <w:rFonts w:eastAsia="Times New Roman"/>
        </w:rPr>
        <w:t>oxymorfon</w:t>
      </w:r>
      <w:proofErr w:type="spellEnd"/>
      <w:r w:rsidRPr="00362B54">
        <w:rPr>
          <w:rFonts w:eastAsia="Times New Roman"/>
        </w:rPr>
        <w:t>. Léčiva použitá k premedikaci je nutno zvolit pro každé zvíře individuálně. Je však zapotřebí věnovat pozornost možným interakcím uvedeným níže.</w:t>
      </w:r>
    </w:p>
    <w:p w14:paraId="74BE5DF7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F8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Interakce</w:t>
      </w:r>
    </w:p>
    <w:p w14:paraId="74BE5DF9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FA" w14:textId="58B70F8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Bylo </w:t>
      </w:r>
      <w:r w:rsidR="001B3A14" w:rsidRPr="00362B54">
        <w:rPr>
          <w:rFonts w:eastAsia="Times New Roman"/>
        </w:rPr>
        <w:t>zaznamenáno</w:t>
      </w:r>
      <w:r w:rsidRPr="00362B54">
        <w:rPr>
          <w:rFonts w:eastAsia="Times New Roman"/>
        </w:rPr>
        <w:t>, že intravenózní podání midazolamu-</w:t>
      </w:r>
      <w:proofErr w:type="spellStart"/>
      <w:r w:rsidRPr="00362B54">
        <w:rPr>
          <w:rFonts w:eastAsia="Times New Roman"/>
        </w:rPr>
        <w:t>butorfanolu</w:t>
      </w:r>
      <w:proofErr w:type="spellEnd"/>
      <w:r w:rsidRPr="00362B54">
        <w:rPr>
          <w:rFonts w:eastAsia="Times New Roman"/>
        </w:rPr>
        <w:t xml:space="preserve"> mění několik kardiorespiračních parametrů u koček indukovaných 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, stejně jako </w:t>
      </w:r>
      <w:r w:rsidR="001B3A14" w:rsidRPr="00362B54">
        <w:rPr>
          <w:rFonts w:eastAsia="Times New Roman"/>
        </w:rPr>
        <w:t>při</w:t>
      </w:r>
      <w:r w:rsidRPr="00362B54">
        <w:rPr>
          <w:rFonts w:eastAsia="Times New Roman"/>
        </w:rPr>
        <w:t> epidurální</w:t>
      </w:r>
      <w:r w:rsidR="001B3A14" w:rsidRPr="00362B54">
        <w:rPr>
          <w:rFonts w:eastAsia="Times New Roman"/>
        </w:rPr>
        <w:t>m podání</w:t>
      </w:r>
      <w:r w:rsidRPr="00362B54">
        <w:rPr>
          <w:rFonts w:eastAsia="Times New Roman"/>
        </w:rPr>
        <w:t xml:space="preserve"> </w:t>
      </w:r>
      <w:proofErr w:type="spellStart"/>
      <w:r w:rsidRPr="00362B54">
        <w:rPr>
          <w:rFonts w:eastAsia="Times New Roman"/>
        </w:rPr>
        <w:t>fentanylu</w:t>
      </w:r>
      <w:proofErr w:type="spellEnd"/>
      <w:r w:rsidRPr="00362B54">
        <w:rPr>
          <w:rFonts w:eastAsia="Times New Roman"/>
        </w:rPr>
        <w:t xml:space="preserve"> a </w:t>
      </w:r>
      <w:proofErr w:type="spellStart"/>
      <w:r w:rsidRPr="00362B54">
        <w:rPr>
          <w:rFonts w:eastAsia="Times New Roman"/>
        </w:rPr>
        <w:t>medetomidinu</w:t>
      </w:r>
      <w:proofErr w:type="spellEnd"/>
      <w:r w:rsidRPr="00362B54">
        <w:rPr>
          <w:rFonts w:eastAsia="Times New Roman"/>
        </w:rPr>
        <w:t xml:space="preserve">. Bylo prokázáno, že isofluran snižuje citlivost srdce </w:t>
      </w:r>
      <w:r w:rsidR="001B3A14" w:rsidRPr="00362B54">
        <w:rPr>
          <w:rFonts w:eastAsia="Times New Roman"/>
        </w:rPr>
        <w:t xml:space="preserve">k </w:t>
      </w:r>
      <w:r w:rsidRPr="00362B54">
        <w:rPr>
          <w:rFonts w:eastAsia="Times New Roman"/>
        </w:rPr>
        <w:t>adrenalin</w:t>
      </w:r>
      <w:r w:rsidR="001B3A14" w:rsidRPr="00362B54">
        <w:rPr>
          <w:rFonts w:eastAsia="Times New Roman"/>
        </w:rPr>
        <w:t>u</w:t>
      </w:r>
      <w:r w:rsidRPr="00362B54">
        <w:rPr>
          <w:rFonts w:eastAsia="Times New Roman"/>
        </w:rPr>
        <w:t xml:space="preserve"> (epinefrin).</w:t>
      </w:r>
    </w:p>
    <w:p w14:paraId="74BE5DFB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DFC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Navození</w:t>
      </w:r>
    </w:p>
    <w:p w14:paraId="74BE5DFD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DFE" w14:textId="06E6FC20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Navození je možné pomocí masky při použití až </w:t>
      </w:r>
      <w:proofErr w:type="gramStart"/>
      <w:r w:rsidRPr="00362B54">
        <w:rPr>
          <w:rFonts w:eastAsia="Times New Roman"/>
        </w:rPr>
        <w:t>4%</w:t>
      </w:r>
      <w:proofErr w:type="gramEnd"/>
      <w:r w:rsidRPr="00362B54">
        <w:rPr>
          <w:rFonts w:eastAsia="Times New Roman"/>
        </w:rPr>
        <w:t xml:space="preserve">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>, s premedikací nebo bez ní.</w:t>
      </w:r>
    </w:p>
    <w:p w14:paraId="74BE5DFF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00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Udržování</w:t>
      </w:r>
    </w:p>
    <w:p w14:paraId="74BE5E01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02" w14:textId="01DB8231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i lze udržovat s použitím </w:t>
      </w:r>
      <w:proofErr w:type="gramStart"/>
      <w:r w:rsidRPr="00362B54">
        <w:rPr>
          <w:rFonts w:eastAsia="Times New Roman"/>
        </w:rPr>
        <w:t>1,5%</w:t>
      </w:r>
      <w:proofErr w:type="gramEnd"/>
      <w:r w:rsidRPr="00362B54">
        <w:rPr>
          <w:rFonts w:eastAsia="Times New Roman"/>
        </w:rPr>
        <w:t xml:space="preserve"> až 3%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>.</w:t>
      </w:r>
    </w:p>
    <w:p w14:paraId="74BE5E03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04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Zotavení</w:t>
      </w:r>
    </w:p>
    <w:p w14:paraId="74BE5E05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06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Zotavení je obvykle hladké a rychlé.</w:t>
      </w:r>
    </w:p>
    <w:p w14:paraId="74BE5E07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08" w14:textId="3CCF2407" w:rsidR="005C4C29" w:rsidRPr="00362B54" w:rsidRDefault="003117B8" w:rsidP="00D5072C">
      <w:pPr>
        <w:pStyle w:val="Zkladntext"/>
        <w:kinsoku w:val="0"/>
        <w:overflowPunct w:val="0"/>
        <w:ind w:left="0" w:right="65"/>
        <w:rPr>
          <w:rFonts w:eastAsia="Times New Roman"/>
          <w:b/>
          <w:bCs/>
          <w:u w:val="single"/>
        </w:rPr>
      </w:pPr>
      <w:r w:rsidRPr="00362B54">
        <w:rPr>
          <w:rFonts w:eastAsia="Times New Roman"/>
          <w:b/>
          <w:bCs/>
          <w:u w:val="single"/>
        </w:rPr>
        <w:t>Okrasné</w:t>
      </w:r>
      <w:r w:rsidR="00F84A55" w:rsidRPr="00362B54">
        <w:rPr>
          <w:rFonts w:eastAsia="Times New Roman"/>
          <w:b/>
          <w:bCs/>
          <w:u w:val="single"/>
        </w:rPr>
        <w:t xml:space="preserve"> </w:t>
      </w:r>
      <w:r w:rsidRPr="00362B54">
        <w:rPr>
          <w:rFonts w:eastAsia="Times New Roman"/>
          <w:b/>
          <w:bCs/>
          <w:u w:val="single"/>
        </w:rPr>
        <w:t>ptactvo</w:t>
      </w:r>
    </w:p>
    <w:p w14:paraId="74BE5E09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b/>
          <w:spacing w:val="-56"/>
        </w:rPr>
      </w:pPr>
    </w:p>
    <w:p w14:paraId="74BE5E0B" w14:textId="41B9599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Bylo zaznamenáno jen málo hodnot MAC/ED</w:t>
      </w:r>
      <w:r w:rsidRPr="00362B54">
        <w:rPr>
          <w:rFonts w:eastAsia="Times New Roman"/>
          <w:vertAlign w:val="subscript"/>
        </w:rPr>
        <w:t>50</w:t>
      </w:r>
      <w:r w:rsidRPr="00362B54">
        <w:rPr>
          <w:rFonts w:eastAsia="Times New Roman"/>
        </w:rPr>
        <w:t>. Příklad</w:t>
      </w:r>
      <w:r w:rsidR="00757627" w:rsidRPr="00362B54">
        <w:rPr>
          <w:rFonts w:eastAsia="Times New Roman"/>
        </w:rPr>
        <w:t>em</w:t>
      </w:r>
      <w:r w:rsidRPr="00362B54">
        <w:rPr>
          <w:rFonts w:eastAsia="Times New Roman"/>
        </w:rPr>
        <w:t xml:space="preserve"> jsou hodnoty 1,34 % pro jeřába kanadského, 1,45 % pro poštovního holuba, </w:t>
      </w:r>
      <w:r w:rsidR="00757627" w:rsidRPr="00362B54">
        <w:rPr>
          <w:rFonts w:eastAsia="Times New Roman"/>
        </w:rPr>
        <w:t>snížen</w:t>
      </w:r>
      <w:r w:rsidR="00CB6F0F" w:rsidRPr="00362B54">
        <w:rPr>
          <w:rFonts w:eastAsia="Times New Roman"/>
        </w:rPr>
        <w:t>a</w:t>
      </w:r>
      <w:r w:rsidR="00757627" w:rsidRPr="00362B54">
        <w:rPr>
          <w:rFonts w:eastAsia="Times New Roman"/>
        </w:rPr>
        <w:t xml:space="preserve"> na</w:t>
      </w:r>
      <w:r w:rsidRPr="00362B54">
        <w:rPr>
          <w:rFonts w:eastAsia="Times New Roman"/>
        </w:rPr>
        <w:t xml:space="preserve"> 0,89 % podáním midazolamu, a 1,44 % pro </w:t>
      </w:r>
      <w:r w:rsidR="00757627" w:rsidRPr="00362B54">
        <w:rPr>
          <w:rFonts w:eastAsia="Times New Roman"/>
        </w:rPr>
        <w:t xml:space="preserve">papoušky </w:t>
      </w:r>
      <w:r w:rsidRPr="00362B54">
        <w:rPr>
          <w:rFonts w:eastAsia="Times New Roman"/>
        </w:rPr>
        <w:t xml:space="preserve">kakadu, </w:t>
      </w:r>
      <w:r w:rsidR="00CB6F0F" w:rsidRPr="00362B54">
        <w:rPr>
          <w:rFonts w:eastAsia="Times New Roman"/>
        </w:rPr>
        <w:t>snížena</w:t>
      </w:r>
      <w:r w:rsidRPr="00362B54">
        <w:rPr>
          <w:rFonts w:eastAsia="Times New Roman"/>
        </w:rPr>
        <w:t xml:space="preserve"> na 1,08 % podáním analgetika </w:t>
      </w:r>
      <w:proofErr w:type="spellStart"/>
      <w:r w:rsidRPr="00362B54">
        <w:rPr>
          <w:rFonts w:eastAsia="Times New Roman"/>
        </w:rPr>
        <w:t>butorfanolu</w:t>
      </w:r>
      <w:proofErr w:type="spellEnd"/>
      <w:r w:rsidRPr="00362B54">
        <w:rPr>
          <w:rFonts w:eastAsia="Times New Roman"/>
        </w:rPr>
        <w:t>.</w:t>
      </w:r>
    </w:p>
    <w:p w14:paraId="74BE5E0C" w14:textId="77777777" w:rsidR="005C4C29" w:rsidRPr="00362B54" w:rsidRDefault="005C4C29" w:rsidP="00D5072C">
      <w:pPr>
        <w:tabs>
          <w:tab w:val="left" w:pos="360"/>
        </w:tabs>
        <w:kinsoku w:val="0"/>
        <w:overflowPunct w:val="0"/>
        <w:ind w:right="65"/>
      </w:pPr>
    </w:p>
    <w:p w14:paraId="74BE5E0D" w14:textId="7EAEBB29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Použití </w:t>
      </w:r>
      <w:proofErr w:type="spellStart"/>
      <w:r w:rsidRPr="00362B54">
        <w:rPr>
          <w:rFonts w:eastAsia="Times New Roman"/>
        </w:rPr>
        <w:t>isofluranové</w:t>
      </w:r>
      <w:proofErr w:type="spellEnd"/>
      <w:r w:rsidRPr="00362B54">
        <w:rPr>
          <w:rFonts w:eastAsia="Times New Roman"/>
        </w:rPr>
        <w:t xml:space="preserve">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e bylo popsáno pro mnoho druhů, od malých ptáků, jako jsou zebřičky, až po velké ptáky, jako jsou supi, orli a labutě.</w:t>
      </w:r>
    </w:p>
    <w:p w14:paraId="74BE5E0E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0F" w14:textId="104F14C6" w:rsidR="005C4C29" w:rsidRPr="00362B54" w:rsidRDefault="004D1CD0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I</w:t>
      </w:r>
      <w:r w:rsidR="00F84A55" w:rsidRPr="00362B54">
        <w:rPr>
          <w:rFonts w:eastAsia="Times New Roman"/>
          <w:iCs/>
          <w:u w:val="single"/>
        </w:rPr>
        <w:t>nterakce</w:t>
      </w:r>
      <w:r w:rsidRPr="00362B54">
        <w:rPr>
          <w:rFonts w:eastAsia="Times New Roman"/>
          <w:iCs/>
          <w:u w:val="single"/>
        </w:rPr>
        <w:t xml:space="preserve"> s léčivými přípravky</w:t>
      </w:r>
      <w:r w:rsidR="00F84A55" w:rsidRPr="00362B54">
        <w:rPr>
          <w:rFonts w:eastAsia="Times New Roman"/>
          <w:iCs/>
          <w:u w:val="single"/>
        </w:rPr>
        <w:t>/kompatibility</w:t>
      </w:r>
    </w:p>
    <w:p w14:paraId="74BE5E10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11" w14:textId="61E28284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U labutí je v literatuře </w:t>
      </w:r>
      <w:r w:rsidR="00B80B18" w:rsidRPr="00362B54">
        <w:rPr>
          <w:rFonts w:eastAsia="Times New Roman"/>
        </w:rPr>
        <w:t xml:space="preserve">prokázána </w:t>
      </w:r>
      <w:r w:rsidRPr="00362B54">
        <w:rPr>
          <w:rFonts w:eastAsia="Times New Roman"/>
        </w:rPr>
        <w:t xml:space="preserve">kompatibilita </w:t>
      </w:r>
      <w:proofErr w:type="spellStart"/>
      <w:r w:rsidRPr="00362B54">
        <w:rPr>
          <w:rFonts w:eastAsia="Times New Roman"/>
        </w:rPr>
        <w:t>propofolu</w:t>
      </w:r>
      <w:proofErr w:type="spellEnd"/>
      <w:r w:rsidRPr="00362B54">
        <w:rPr>
          <w:rFonts w:eastAsia="Times New Roman"/>
        </w:rPr>
        <w:t xml:space="preserve"> s </w:t>
      </w:r>
      <w:proofErr w:type="spellStart"/>
      <w:r w:rsidRPr="00362B54">
        <w:rPr>
          <w:rFonts w:eastAsia="Times New Roman"/>
        </w:rPr>
        <w:t>isofluranovou</w:t>
      </w:r>
      <w:proofErr w:type="spellEnd"/>
      <w:r w:rsidRPr="00362B54">
        <w:rPr>
          <w:rFonts w:eastAsia="Times New Roman"/>
        </w:rPr>
        <w:t xml:space="preserve">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>zií.</w:t>
      </w:r>
    </w:p>
    <w:p w14:paraId="74BE5E12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13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Interakce</w:t>
      </w:r>
    </w:p>
    <w:p w14:paraId="74BE5E14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15" w14:textId="49B5F9EA" w:rsidR="005C4C29" w:rsidRPr="00362B54" w:rsidRDefault="00F84A55" w:rsidP="00D5072C">
      <w:pPr>
        <w:pStyle w:val="Zkladntext"/>
        <w:kinsoku w:val="0"/>
        <w:overflowPunct w:val="0"/>
        <w:ind w:left="0" w:right="62"/>
      </w:pPr>
      <w:r w:rsidRPr="00362B54">
        <w:rPr>
          <w:rFonts w:eastAsia="Times New Roman"/>
        </w:rPr>
        <w:t xml:space="preserve">U papoušků kakadu bylo </w:t>
      </w:r>
      <w:r w:rsidR="00B80B18" w:rsidRPr="00362B54">
        <w:rPr>
          <w:rFonts w:eastAsia="Times New Roman"/>
        </w:rPr>
        <w:t>zaznamenáno</w:t>
      </w:r>
      <w:r w:rsidRPr="00362B54">
        <w:rPr>
          <w:rFonts w:eastAsia="Times New Roman"/>
        </w:rPr>
        <w:t xml:space="preserve">, že </w:t>
      </w:r>
      <w:proofErr w:type="spellStart"/>
      <w:r w:rsidRPr="00362B54">
        <w:rPr>
          <w:rFonts w:eastAsia="Times New Roman"/>
        </w:rPr>
        <w:t>butorfanol</w:t>
      </w:r>
      <w:proofErr w:type="spellEnd"/>
      <w:r w:rsidRPr="00362B54">
        <w:rPr>
          <w:rFonts w:eastAsia="Times New Roman"/>
        </w:rPr>
        <w:t xml:space="preserve"> snižuje MAC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. </w:t>
      </w:r>
    </w:p>
    <w:p w14:paraId="74BE5E16" w14:textId="6541586D" w:rsidR="005C4C29" w:rsidRPr="00362B54" w:rsidRDefault="00F84A55" w:rsidP="00D5072C">
      <w:pPr>
        <w:pStyle w:val="Zkladntext"/>
        <w:kinsoku w:val="0"/>
        <w:overflowPunct w:val="0"/>
        <w:ind w:left="0" w:right="62"/>
        <w:rPr>
          <w:rFonts w:eastAsia="Times New Roman"/>
        </w:rPr>
      </w:pPr>
      <w:r w:rsidRPr="00362B54">
        <w:rPr>
          <w:rFonts w:eastAsia="Times New Roman"/>
        </w:rPr>
        <w:t xml:space="preserve">U holubů bylo </w:t>
      </w:r>
      <w:r w:rsidR="00B80B18" w:rsidRPr="00362B54">
        <w:rPr>
          <w:rFonts w:eastAsia="Times New Roman"/>
        </w:rPr>
        <w:t>zaznamenáno</w:t>
      </w:r>
      <w:r w:rsidRPr="00362B54">
        <w:rPr>
          <w:rFonts w:eastAsia="Times New Roman"/>
        </w:rPr>
        <w:t xml:space="preserve">, že midazolam snižuje MAC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>.</w:t>
      </w:r>
    </w:p>
    <w:p w14:paraId="74BE5E17" w14:textId="77777777" w:rsidR="005C4C29" w:rsidRPr="00362B54" w:rsidRDefault="005C4C29" w:rsidP="00D5072C">
      <w:pPr>
        <w:pStyle w:val="Zkladntext"/>
        <w:kinsoku w:val="0"/>
        <w:overflowPunct w:val="0"/>
        <w:ind w:left="0" w:right="62"/>
      </w:pPr>
    </w:p>
    <w:p w14:paraId="74BE5E18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Navození</w:t>
      </w:r>
    </w:p>
    <w:p w14:paraId="74BE5E19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1A" w14:textId="5C372D29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Navození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e 3 až </w:t>
      </w:r>
      <w:proofErr w:type="gramStart"/>
      <w:r w:rsidRPr="00362B54">
        <w:rPr>
          <w:rFonts w:eastAsia="Times New Roman"/>
        </w:rPr>
        <w:t>5%</w:t>
      </w:r>
      <w:proofErr w:type="gramEnd"/>
      <w:r w:rsidRPr="00362B54">
        <w:rPr>
          <w:rFonts w:eastAsia="Times New Roman"/>
        </w:rPr>
        <w:t xml:space="preserve"> 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 je obvykle rychlé. U labutí bylo </w:t>
      </w:r>
      <w:r w:rsidR="00B80B18" w:rsidRPr="00362B54">
        <w:rPr>
          <w:rFonts w:eastAsia="Times New Roman"/>
        </w:rPr>
        <w:t xml:space="preserve">zaznamenáno </w:t>
      </w:r>
      <w:r w:rsidRPr="00362B54">
        <w:rPr>
          <w:rFonts w:eastAsia="Times New Roman"/>
        </w:rPr>
        <w:t>navození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e s použitím </w:t>
      </w:r>
      <w:proofErr w:type="spellStart"/>
      <w:r w:rsidRPr="00362B54">
        <w:rPr>
          <w:rFonts w:eastAsia="Times New Roman"/>
        </w:rPr>
        <w:t>propofolu</w:t>
      </w:r>
      <w:proofErr w:type="spellEnd"/>
      <w:r w:rsidRPr="00362B54">
        <w:rPr>
          <w:rFonts w:eastAsia="Times New Roman"/>
        </w:rPr>
        <w:t xml:space="preserve"> a její následné udržování </w:t>
      </w:r>
      <w:proofErr w:type="spellStart"/>
      <w:r w:rsidRPr="00362B54">
        <w:rPr>
          <w:rFonts w:eastAsia="Times New Roman"/>
        </w:rPr>
        <w:t>isofluran</w:t>
      </w:r>
      <w:r w:rsidR="00B80B18" w:rsidRPr="00362B54">
        <w:rPr>
          <w:rFonts w:eastAsia="Times New Roman"/>
        </w:rPr>
        <w:t>em</w:t>
      </w:r>
      <w:proofErr w:type="spellEnd"/>
      <w:r w:rsidRPr="00362B54">
        <w:rPr>
          <w:rFonts w:eastAsia="Times New Roman"/>
        </w:rPr>
        <w:t>.</w:t>
      </w:r>
    </w:p>
    <w:p w14:paraId="74BE5E1B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1C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Udržování</w:t>
      </w:r>
    </w:p>
    <w:p w14:paraId="74BE5E1D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1E" w14:textId="77777777" w:rsidR="005C4C29" w:rsidRPr="00362B54" w:rsidRDefault="00F84A55" w:rsidP="00D5072C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>Udržovací dávka závisí na druhu a jedinci. Obecně jsou 2 až 3 % přiměřená a bezpečná.</w:t>
      </w:r>
    </w:p>
    <w:p w14:paraId="74BE5E1F" w14:textId="77777777" w:rsidR="005C4C29" w:rsidRPr="00362B54" w:rsidRDefault="00F84A55" w:rsidP="00D5072C">
      <w:pPr>
        <w:pStyle w:val="Zkladntext"/>
        <w:kinsoku w:val="0"/>
        <w:overflowPunct w:val="0"/>
        <w:ind w:left="0" w:right="62"/>
        <w:rPr>
          <w:rFonts w:eastAsia="Times New Roman"/>
        </w:rPr>
      </w:pPr>
      <w:r w:rsidRPr="00362B54">
        <w:rPr>
          <w:rFonts w:eastAsia="Times New Roman"/>
        </w:rPr>
        <w:t xml:space="preserve">Pro některé druhy čápů a volavek může stačit pouze 0,6 až 1 %. Pro některé supy a orly může být potřeba až 4–5 %. </w:t>
      </w:r>
    </w:p>
    <w:p w14:paraId="74BE5E20" w14:textId="77777777" w:rsidR="005C4C29" w:rsidRPr="00362B54" w:rsidRDefault="005C4C29" w:rsidP="00D5072C">
      <w:pPr>
        <w:pStyle w:val="Zkladntext"/>
        <w:kinsoku w:val="0"/>
        <w:overflowPunct w:val="0"/>
        <w:ind w:left="0" w:right="62"/>
      </w:pPr>
    </w:p>
    <w:p w14:paraId="74BE5E21" w14:textId="77777777" w:rsidR="005C4C29" w:rsidRPr="00362B54" w:rsidRDefault="00F84A55" w:rsidP="00D5072C">
      <w:pPr>
        <w:pStyle w:val="Zkladntext"/>
        <w:kinsoku w:val="0"/>
        <w:overflowPunct w:val="0"/>
        <w:ind w:left="0" w:right="62"/>
      </w:pPr>
      <w:r w:rsidRPr="00362B54">
        <w:rPr>
          <w:rFonts w:eastAsia="Times New Roman"/>
        </w:rPr>
        <w:t>Pro některé kachny a husy může být potřeba 3,5 až 4 %.</w:t>
      </w:r>
    </w:p>
    <w:p w14:paraId="74BE5E22" w14:textId="77777777" w:rsidR="005C4C29" w:rsidRPr="00362B54" w:rsidRDefault="00F84A55" w:rsidP="00D5072C">
      <w:pPr>
        <w:pStyle w:val="Zkladntext"/>
        <w:kinsoku w:val="0"/>
        <w:overflowPunct w:val="0"/>
        <w:ind w:left="0" w:right="62"/>
      </w:pPr>
      <w:r w:rsidRPr="00362B54">
        <w:rPr>
          <w:rFonts w:eastAsia="Times New Roman"/>
        </w:rPr>
        <w:t xml:space="preserve">Ptáci obecně odpovídají na změny koncentrace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velmi rychle.</w:t>
      </w:r>
    </w:p>
    <w:p w14:paraId="74BE5E23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</w:p>
    <w:p w14:paraId="74BE5E24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lastRenderedPageBreak/>
        <w:t>Zotavení</w:t>
      </w:r>
    </w:p>
    <w:p w14:paraId="74BE5E25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</w:p>
    <w:p w14:paraId="74BE5E26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Zotavení je obvykle hladké a rychlé. </w:t>
      </w:r>
    </w:p>
    <w:p w14:paraId="74BE5E27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28" w14:textId="21B8DA91" w:rsidR="005C4C29" w:rsidRPr="00362B54" w:rsidRDefault="003117B8" w:rsidP="00D5072C">
      <w:pPr>
        <w:pStyle w:val="Zkladntext"/>
        <w:kinsoku w:val="0"/>
        <w:overflowPunct w:val="0"/>
        <w:ind w:left="0" w:right="65"/>
        <w:rPr>
          <w:rFonts w:eastAsia="Times New Roman"/>
          <w:b/>
          <w:bCs/>
          <w:u w:val="single"/>
        </w:rPr>
      </w:pPr>
      <w:r w:rsidRPr="00362B54">
        <w:rPr>
          <w:rFonts w:eastAsia="Times New Roman"/>
          <w:b/>
          <w:bCs/>
          <w:u w:val="single"/>
        </w:rPr>
        <w:t>Plazi</w:t>
      </w:r>
    </w:p>
    <w:p w14:paraId="74BE5E29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b/>
        </w:rPr>
      </w:pPr>
    </w:p>
    <w:p w14:paraId="74BE5E2A" w14:textId="7B5121D1" w:rsidR="005C4C29" w:rsidRPr="00362B54" w:rsidRDefault="00F84A55" w:rsidP="00D5072C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 xml:space="preserve">Isofluran je u mnoha druhů považován </w:t>
      </w:r>
      <w:r w:rsidR="00532BE8" w:rsidRPr="00362B54">
        <w:rPr>
          <w:rFonts w:eastAsia="Times New Roman"/>
        </w:rPr>
        <w:t xml:space="preserve">několika </w:t>
      </w:r>
      <w:r w:rsidRPr="00362B54">
        <w:rPr>
          <w:rFonts w:eastAsia="Times New Roman"/>
        </w:rPr>
        <w:t xml:space="preserve">autory za anestetikum první volby. V literatuře je popsáno použití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u </w:t>
      </w:r>
      <w:r w:rsidR="00931914" w:rsidRPr="00362B54">
        <w:rPr>
          <w:rFonts w:eastAsia="Times New Roman"/>
        </w:rPr>
        <w:t>rozmanitých</w:t>
      </w:r>
      <w:r w:rsidRPr="00362B54">
        <w:rPr>
          <w:rFonts w:eastAsia="Times New Roman"/>
        </w:rPr>
        <w:t xml:space="preserve"> druhů plazů (např. různé druhy ještěrek, želv, leguánů, chameleonů a hadů). </w:t>
      </w:r>
    </w:p>
    <w:p w14:paraId="74BE5E2B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74BE5E2C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ED</w:t>
      </w:r>
      <w:r w:rsidRPr="00362B54">
        <w:rPr>
          <w:rFonts w:eastAsia="Times New Roman"/>
          <w:vertAlign w:val="subscript"/>
        </w:rPr>
        <w:t>50</w:t>
      </w:r>
      <w:r w:rsidRPr="00362B54">
        <w:rPr>
          <w:rFonts w:eastAsia="Times New Roman"/>
        </w:rPr>
        <w:t xml:space="preserve"> byla stanovena u leguána pustinného na 3,14 % při 35 ˚C a 2,83 % při 20 ˚C.</w:t>
      </w:r>
    </w:p>
    <w:p w14:paraId="74BE5E2D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2E" w14:textId="728B45E9" w:rsidR="005C4C29" w:rsidRPr="00362B54" w:rsidRDefault="00A53AB1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I</w:t>
      </w:r>
      <w:r w:rsidR="00F84A55" w:rsidRPr="00362B54">
        <w:rPr>
          <w:rFonts w:eastAsia="Times New Roman"/>
          <w:iCs/>
          <w:u w:val="single"/>
        </w:rPr>
        <w:t>nterakce</w:t>
      </w:r>
      <w:r w:rsidRPr="00362B54">
        <w:rPr>
          <w:rFonts w:eastAsia="Times New Roman"/>
          <w:iCs/>
          <w:u w:val="single"/>
        </w:rPr>
        <w:t xml:space="preserve"> s léčivými přípravky</w:t>
      </w:r>
      <w:r w:rsidR="00F84A55" w:rsidRPr="00362B54">
        <w:rPr>
          <w:rFonts w:eastAsia="Times New Roman"/>
          <w:iCs/>
          <w:u w:val="single"/>
        </w:rPr>
        <w:t>/kompatibility</w:t>
      </w:r>
    </w:p>
    <w:p w14:paraId="74BE5E2F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30" w14:textId="7C851F24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Žádné specifické publikace o plazech </w:t>
      </w:r>
      <w:r w:rsidR="00931914" w:rsidRPr="00362B54">
        <w:rPr>
          <w:rFonts w:eastAsia="Times New Roman"/>
        </w:rPr>
        <w:t xml:space="preserve">nepopisují </w:t>
      </w:r>
      <w:r w:rsidRPr="00362B54">
        <w:rPr>
          <w:rFonts w:eastAsia="Times New Roman"/>
        </w:rPr>
        <w:t xml:space="preserve">kompatibilitu nebo interakce jiných </w:t>
      </w:r>
      <w:r w:rsidR="00931914" w:rsidRPr="00362B54">
        <w:rPr>
          <w:rFonts w:eastAsia="Times New Roman"/>
        </w:rPr>
        <w:t xml:space="preserve">léčivých látek </w:t>
      </w:r>
      <w:r w:rsidRPr="00362B54">
        <w:rPr>
          <w:rFonts w:eastAsia="Times New Roman"/>
        </w:rPr>
        <w:t>s </w:t>
      </w:r>
      <w:proofErr w:type="spellStart"/>
      <w:r w:rsidRPr="00362B54">
        <w:rPr>
          <w:rFonts w:eastAsia="Times New Roman"/>
        </w:rPr>
        <w:t>isofluranovou</w:t>
      </w:r>
      <w:proofErr w:type="spellEnd"/>
      <w:r w:rsidRPr="00362B54">
        <w:rPr>
          <w:rFonts w:eastAsia="Times New Roman"/>
        </w:rPr>
        <w:t xml:space="preserve">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í.</w:t>
      </w:r>
    </w:p>
    <w:p w14:paraId="74BE5E31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32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Navození</w:t>
      </w:r>
    </w:p>
    <w:p w14:paraId="74BE5E33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34" w14:textId="1A089D45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Navození 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e je při použití 2 až </w:t>
      </w:r>
      <w:proofErr w:type="gramStart"/>
      <w:r w:rsidRPr="00362B54">
        <w:rPr>
          <w:rFonts w:eastAsia="Times New Roman"/>
        </w:rPr>
        <w:t>4%</w:t>
      </w:r>
      <w:proofErr w:type="gramEnd"/>
      <w:r w:rsidRPr="00362B54">
        <w:rPr>
          <w:rFonts w:eastAsia="Times New Roman"/>
        </w:rPr>
        <w:t xml:space="preserve">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obvykle rychlé. </w:t>
      </w:r>
    </w:p>
    <w:p w14:paraId="74BE5E35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36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Udržování</w:t>
      </w:r>
    </w:p>
    <w:p w14:paraId="74BE5E37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38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Vhodná koncentrace je 1 až 3 %.</w:t>
      </w:r>
    </w:p>
    <w:p w14:paraId="74BE5E39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3A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Zotavení</w:t>
      </w:r>
    </w:p>
    <w:p w14:paraId="74BE5E3B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3C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Zotavení je obvykle hladké a rychlé.</w:t>
      </w:r>
    </w:p>
    <w:p w14:paraId="74BE5E3D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3E" w14:textId="0B50CCCC" w:rsidR="005C4C29" w:rsidRPr="00362B54" w:rsidRDefault="003117B8" w:rsidP="00D5072C">
      <w:pPr>
        <w:pStyle w:val="Zkladntext"/>
        <w:kinsoku w:val="0"/>
        <w:overflowPunct w:val="0"/>
        <w:ind w:left="0" w:right="65"/>
        <w:rPr>
          <w:rFonts w:eastAsia="Times New Roman"/>
          <w:b/>
          <w:bCs/>
          <w:u w:val="single"/>
        </w:rPr>
      </w:pPr>
      <w:r w:rsidRPr="00362B54">
        <w:rPr>
          <w:rFonts w:eastAsia="Times New Roman"/>
          <w:b/>
          <w:bCs/>
          <w:u w:val="single"/>
        </w:rPr>
        <w:t xml:space="preserve">Potkani, myši, křečci, činčily, </w:t>
      </w:r>
      <w:proofErr w:type="spellStart"/>
      <w:r w:rsidRPr="00362B54">
        <w:rPr>
          <w:rFonts w:eastAsia="Times New Roman"/>
          <w:b/>
          <w:bCs/>
          <w:u w:val="single"/>
        </w:rPr>
        <w:t>pískomilové</w:t>
      </w:r>
      <w:proofErr w:type="spellEnd"/>
      <w:r w:rsidRPr="00362B54">
        <w:rPr>
          <w:rFonts w:eastAsia="Times New Roman"/>
          <w:b/>
          <w:bCs/>
          <w:u w:val="single"/>
        </w:rPr>
        <w:t>, morčata a fretky</w:t>
      </w:r>
    </w:p>
    <w:p w14:paraId="74BE5E3F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b/>
        </w:rPr>
      </w:pPr>
    </w:p>
    <w:p w14:paraId="74BE5E40" w14:textId="4E27077A" w:rsidR="005C4C29" w:rsidRPr="00362B54" w:rsidRDefault="00F84A55" w:rsidP="00D5072C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>Isofluran se doporučuje k anest</w:t>
      </w:r>
      <w:r w:rsidR="00D42C43" w:rsidRPr="00362B54">
        <w:rPr>
          <w:rFonts w:eastAsia="Times New Roman"/>
        </w:rPr>
        <w:t>é</w:t>
      </w:r>
      <w:r w:rsidRPr="00362B54">
        <w:rPr>
          <w:rFonts w:eastAsia="Times New Roman"/>
        </w:rPr>
        <w:t>zii u </w:t>
      </w:r>
      <w:r w:rsidR="00931914" w:rsidRPr="00362B54">
        <w:rPr>
          <w:rFonts w:eastAsia="Times New Roman"/>
        </w:rPr>
        <w:t>řady různých druhů</w:t>
      </w:r>
      <w:r w:rsidRPr="00362B54">
        <w:rPr>
          <w:rFonts w:eastAsia="Times New Roman"/>
        </w:rPr>
        <w:t xml:space="preserve"> drobných savců. </w:t>
      </w:r>
    </w:p>
    <w:p w14:paraId="74BE5E41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MAC pro myši je uváděna jako 1,34 % a pro potkany 1,38 %, 1,46 % a 2,4 %.</w:t>
      </w:r>
    </w:p>
    <w:p w14:paraId="74BE5E42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43" w14:textId="4A56B733" w:rsidR="005C4C29" w:rsidRPr="00362B54" w:rsidRDefault="00A53AB1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I</w:t>
      </w:r>
      <w:r w:rsidR="00F84A55" w:rsidRPr="00362B54">
        <w:rPr>
          <w:rFonts w:eastAsia="Times New Roman"/>
          <w:iCs/>
          <w:u w:val="single"/>
        </w:rPr>
        <w:t>nterakce</w:t>
      </w:r>
      <w:r w:rsidRPr="00362B54">
        <w:rPr>
          <w:rFonts w:eastAsia="Times New Roman"/>
          <w:iCs/>
          <w:u w:val="single"/>
        </w:rPr>
        <w:t xml:space="preserve"> s léčivými přípravky</w:t>
      </w:r>
      <w:r w:rsidR="00F84A55" w:rsidRPr="00362B54">
        <w:rPr>
          <w:rFonts w:eastAsia="Times New Roman"/>
          <w:iCs/>
          <w:u w:val="single"/>
        </w:rPr>
        <w:t>/kompatibility</w:t>
      </w:r>
    </w:p>
    <w:p w14:paraId="74BE5E44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45" w14:textId="5FE3A0A5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Žádné specifické publikace o malých savcích </w:t>
      </w:r>
      <w:r w:rsidR="00931914" w:rsidRPr="00362B54">
        <w:rPr>
          <w:rFonts w:eastAsia="Times New Roman"/>
        </w:rPr>
        <w:t xml:space="preserve">nepopisují </w:t>
      </w:r>
      <w:r w:rsidRPr="00362B54">
        <w:rPr>
          <w:rFonts w:eastAsia="Times New Roman"/>
        </w:rPr>
        <w:t xml:space="preserve">kompatibilitu nebo interakce jiných </w:t>
      </w:r>
      <w:r w:rsidR="00931914" w:rsidRPr="00362B54">
        <w:rPr>
          <w:rFonts w:eastAsia="Times New Roman"/>
        </w:rPr>
        <w:t xml:space="preserve">léčivých látek </w:t>
      </w:r>
      <w:r w:rsidRPr="00362B54">
        <w:rPr>
          <w:rFonts w:eastAsia="Times New Roman"/>
        </w:rPr>
        <w:t>s </w:t>
      </w:r>
      <w:proofErr w:type="spellStart"/>
      <w:r w:rsidRPr="00362B54">
        <w:rPr>
          <w:rFonts w:eastAsia="Times New Roman"/>
        </w:rPr>
        <w:t>isofluranovou</w:t>
      </w:r>
      <w:proofErr w:type="spellEnd"/>
      <w:r w:rsidRPr="00362B54">
        <w:rPr>
          <w:rFonts w:eastAsia="Times New Roman"/>
        </w:rPr>
        <w:t xml:space="preserve">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zií. </w:t>
      </w:r>
    </w:p>
    <w:p w14:paraId="74BE5E46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47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Navození</w:t>
      </w:r>
    </w:p>
    <w:p w14:paraId="74BE5E48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49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Isofluran v koncentraci 2 až 3 %.</w:t>
      </w:r>
    </w:p>
    <w:p w14:paraId="74BE5E4A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4B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Udržování</w:t>
      </w:r>
    </w:p>
    <w:p w14:paraId="74BE5E4C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4D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Isofluran v koncentraci 0,25 až 2 %.</w:t>
      </w:r>
    </w:p>
    <w:p w14:paraId="74BE5E4E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7908E36" w14:textId="77777777" w:rsidR="00462C78" w:rsidRPr="00362B54" w:rsidRDefault="00462C78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</w:p>
    <w:p w14:paraId="74BE5E4F" w14:textId="5481185D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  <w:iCs/>
          <w:u w:val="single"/>
        </w:rPr>
      </w:pPr>
      <w:r w:rsidRPr="00362B54">
        <w:rPr>
          <w:rFonts w:eastAsia="Times New Roman"/>
          <w:iCs/>
          <w:u w:val="single"/>
        </w:rPr>
        <w:t>Zotavení</w:t>
      </w:r>
    </w:p>
    <w:p w14:paraId="74BE5E50" w14:textId="77777777" w:rsidR="005C4C29" w:rsidRPr="00362B54" w:rsidRDefault="005C4C29" w:rsidP="00D5072C">
      <w:pPr>
        <w:pStyle w:val="Zkladntext"/>
        <w:kinsoku w:val="0"/>
        <w:overflowPunct w:val="0"/>
        <w:ind w:left="0" w:right="65"/>
        <w:rPr>
          <w:iCs/>
        </w:rPr>
      </w:pPr>
    </w:p>
    <w:p w14:paraId="74BE5E51" w14:textId="77777777" w:rsidR="005C4C29" w:rsidRPr="00362B54" w:rsidRDefault="00F84A55" w:rsidP="00D5072C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Zotavení je obvykle hladké a rychlé.</w:t>
      </w:r>
    </w:p>
    <w:p w14:paraId="74BE5E52" w14:textId="77777777" w:rsidR="005C4C29" w:rsidRPr="00362B54" w:rsidRDefault="005C4C29" w:rsidP="00D5072C">
      <w:pPr>
        <w:pStyle w:val="Zkladntext"/>
        <w:kinsoku w:val="0"/>
        <w:overflowPunct w:val="0"/>
        <w:ind w:left="0" w:right="65"/>
      </w:pPr>
    </w:p>
    <w:p w14:paraId="74BE5E53" w14:textId="77777777" w:rsidR="005C4C29" w:rsidRPr="00362B54" w:rsidRDefault="00F84A55" w:rsidP="00D5072C">
      <w:pPr>
        <w:pStyle w:val="Nadpis1"/>
        <w:keepNext/>
        <w:keepLines/>
        <w:widowControl/>
        <w:kinsoku w:val="0"/>
        <w:overflowPunct w:val="0"/>
        <w:ind w:left="0" w:right="65" w:firstLine="0"/>
      </w:pPr>
      <w:r w:rsidRPr="00362B54">
        <w:rPr>
          <w:rFonts w:eastAsia="Times New Roman"/>
        </w:rPr>
        <w:lastRenderedPageBreak/>
        <w:t>Souhrnná tabulka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2341"/>
        <w:gridCol w:w="1952"/>
        <w:gridCol w:w="1909"/>
        <w:gridCol w:w="1952"/>
        <w:gridCol w:w="1441"/>
      </w:tblGrid>
      <w:tr w:rsidR="005C4C29" w:rsidRPr="00362B54" w14:paraId="74BE5E59" w14:textId="77777777">
        <w:tc>
          <w:tcPr>
            <w:tcW w:w="1220" w:type="pct"/>
            <w:vAlign w:val="center"/>
          </w:tcPr>
          <w:p w14:paraId="74BE5E54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Druh</w:t>
            </w:r>
          </w:p>
        </w:tc>
        <w:tc>
          <w:tcPr>
            <w:tcW w:w="1017" w:type="pct"/>
            <w:vAlign w:val="center"/>
          </w:tcPr>
          <w:p w14:paraId="74BE5E55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MAC (%)</w:t>
            </w:r>
          </w:p>
        </w:tc>
        <w:tc>
          <w:tcPr>
            <w:tcW w:w="995" w:type="pct"/>
            <w:vAlign w:val="center"/>
          </w:tcPr>
          <w:p w14:paraId="74BE5E56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Navození (%)</w:t>
            </w:r>
          </w:p>
        </w:tc>
        <w:tc>
          <w:tcPr>
            <w:tcW w:w="1017" w:type="pct"/>
            <w:vAlign w:val="center"/>
          </w:tcPr>
          <w:p w14:paraId="74BE5E57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Udržování (%)</w:t>
            </w:r>
          </w:p>
        </w:tc>
        <w:tc>
          <w:tcPr>
            <w:tcW w:w="751" w:type="pct"/>
            <w:vAlign w:val="center"/>
          </w:tcPr>
          <w:p w14:paraId="74BE5E58" w14:textId="77777777" w:rsidR="005C4C29" w:rsidRPr="00362B54" w:rsidRDefault="00F84A55" w:rsidP="00A52438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Zotavení</w:t>
            </w:r>
          </w:p>
        </w:tc>
      </w:tr>
      <w:tr w:rsidR="005C4C29" w:rsidRPr="00362B54" w14:paraId="74BE5E60" w14:textId="77777777">
        <w:tc>
          <w:tcPr>
            <w:tcW w:w="1220" w:type="pct"/>
            <w:vAlign w:val="center"/>
          </w:tcPr>
          <w:p w14:paraId="74BE5E5A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Kůň</w:t>
            </w:r>
          </w:p>
        </w:tc>
        <w:tc>
          <w:tcPr>
            <w:tcW w:w="1017" w:type="pct"/>
            <w:vAlign w:val="center"/>
          </w:tcPr>
          <w:p w14:paraId="74BE5E5B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1,31</w:t>
            </w:r>
          </w:p>
        </w:tc>
        <w:tc>
          <w:tcPr>
            <w:tcW w:w="995" w:type="pct"/>
            <w:vAlign w:val="center"/>
          </w:tcPr>
          <w:p w14:paraId="74BE5E5C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3,0–5,0</w:t>
            </w:r>
          </w:p>
          <w:p w14:paraId="74BE5E5D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(hříbata)</w:t>
            </w:r>
          </w:p>
        </w:tc>
        <w:tc>
          <w:tcPr>
            <w:tcW w:w="1017" w:type="pct"/>
            <w:vAlign w:val="center"/>
          </w:tcPr>
          <w:p w14:paraId="74BE5E5E" w14:textId="77777777" w:rsidR="005C4C29" w:rsidRPr="00362B54" w:rsidRDefault="00F84A55" w:rsidP="00A52438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1,5–2,5</w:t>
            </w:r>
          </w:p>
        </w:tc>
        <w:tc>
          <w:tcPr>
            <w:tcW w:w="751" w:type="pct"/>
            <w:vAlign w:val="center"/>
          </w:tcPr>
          <w:p w14:paraId="74BE5E5F" w14:textId="77777777" w:rsidR="005C4C29" w:rsidRPr="00362B54" w:rsidRDefault="00F84A55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Hladké a rychlé</w:t>
            </w:r>
          </w:p>
        </w:tc>
      </w:tr>
      <w:tr w:rsidR="005C4C29" w:rsidRPr="00362B54" w14:paraId="74BE5E66" w14:textId="77777777">
        <w:tc>
          <w:tcPr>
            <w:tcW w:w="1220" w:type="pct"/>
            <w:vAlign w:val="center"/>
          </w:tcPr>
          <w:p w14:paraId="74BE5E61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Pes</w:t>
            </w:r>
          </w:p>
        </w:tc>
        <w:tc>
          <w:tcPr>
            <w:tcW w:w="1017" w:type="pct"/>
            <w:vAlign w:val="center"/>
          </w:tcPr>
          <w:p w14:paraId="74BE5E62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1,28</w:t>
            </w:r>
          </w:p>
        </w:tc>
        <w:tc>
          <w:tcPr>
            <w:tcW w:w="995" w:type="pct"/>
            <w:vAlign w:val="center"/>
          </w:tcPr>
          <w:p w14:paraId="74BE5E63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Až 5,0</w:t>
            </w:r>
          </w:p>
        </w:tc>
        <w:tc>
          <w:tcPr>
            <w:tcW w:w="1017" w:type="pct"/>
            <w:vAlign w:val="center"/>
          </w:tcPr>
          <w:p w14:paraId="74BE5E64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1,5–2,5</w:t>
            </w:r>
          </w:p>
        </w:tc>
        <w:tc>
          <w:tcPr>
            <w:tcW w:w="751" w:type="pct"/>
            <w:vAlign w:val="center"/>
          </w:tcPr>
          <w:p w14:paraId="74BE5E65" w14:textId="77777777" w:rsidR="005C4C29" w:rsidRPr="00362B54" w:rsidRDefault="00F84A55" w:rsidP="00A52438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Hladké a rychlé</w:t>
            </w:r>
          </w:p>
        </w:tc>
      </w:tr>
      <w:tr w:rsidR="005C4C29" w:rsidRPr="00362B54" w14:paraId="74BE5E6C" w14:textId="77777777">
        <w:tc>
          <w:tcPr>
            <w:tcW w:w="1220" w:type="pct"/>
            <w:vAlign w:val="center"/>
          </w:tcPr>
          <w:p w14:paraId="74BE5E67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Kočka</w:t>
            </w:r>
          </w:p>
        </w:tc>
        <w:tc>
          <w:tcPr>
            <w:tcW w:w="1017" w:type="pct"/>
            <w:vAlign w:val="center"/>
          </w:tcPr>
          <w:p w14:paraId="74BE5E68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1,63</w:t>
            </w:r>
          </w:p>
        </w:tc>
        <w:tc>
          <w:tcPr>
            <w:tcW w:w="995" w:type="pct"/>
            <w:vAlign w:val="center"/>
          </w:tcPr>
          <w:p w14:paraId="74BE5E69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Až 4,0</w:t>
            </w:r>
          </w:p>
        </w:tc>
        <w:tc>
          <w:tcPr>
            <w:tcW w:w="1017" w:type="pct"/>
            <w:vAlign w:val="center"/>
          </w:tcPr>
          <w:p w14:paraId="74BE5E6A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1,5–3,0</w:t>
            </w:r>
          </w:p>
        </w:tc>
        <w:tc>
          <w:tcPr>
            <w:tcW w:w="751" w:type="pct"/>
            <w:vAlign w:val="center"/>
          </w:tcPr>
          <w:p w14:paraId="74BE5E6B" w14:textId="77777777" w:rsidR="005C4C29" w:rsidRPr="00362B54" w:rsidRDefault="00F84A55" w:rsidP="00A52438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Hladké a rychlé</w:t>
            </w:r>
          </w:p>
        </w:tc>
      </w:tr>
      <w:tr w:rsidR="005C4C29" w:rsidRPr="00362B54" w14:paraId="74BE5E74" w14:textId="77777777">
        <w:tc>
          <w:tcPr>
            <w:tcW w:w="1220" w:type="pct"/>
            <w:vAlign w:val="center"/>
          </w:tcPr>
          <w:p w14:paraId="74BE5E6D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Okrasní ptáci</w:t>
            </w:r>
          </w:p>
        </w:tc>
        <w:tc>
          <w:tcPr>
            <w:tcW w:w="1017" w:type="pct"/>
            <w:vAlign w:val="center"/>
          </w:tcPr>
          <w:p w14:paraId="74BE5E6E" w14:textId="77777777" w:rsidR="005C4C29" w:rsidRPr="00362B54" w:rsidRDefault="00F84A55" w:rsidP="00A9095D">
            <w:pPr>
              <w:pStyle w:val="Default"/>
              <w:keepNext/>
              <w:keepLines/>
              <w:rPr>
                <w:sz w:val="22"/>
                <w:szCs w:val="22"/>
                <w:lang w:val="cs-CZ"/>
              </w:rPr>
            </w:pPr>
            <w:r w:rsidRPr="00362B54">
              <w:rPr>
                <w:rFonts w:eastAsia="Times New Roman"/>
                <w:sz w:val="22"/>
                <w:szCs w:val="22"/>
                <w:lang w:val="cs-CZ"/>
              </w:rPr>
              <w:t xml:space="preserve">Viz dávkování </w:t>
            </w:r>
          </w:p>
          <w:p w14:paraId="74BE5E6F" w14:textId="77777777" w:rsidR="005C4C29" w:rsidRPr="00362B54" w:rsidRDefault="005C4C29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</w:p>
        </w:tc>
        <w:tc>
          <w:tcPr>
            <w:tcW w:w="995" w:type="pct"/>
            <w:vAlign w:val="center"/>
          </w:tcPr>
          <w:p w14:paraId="74BE5E70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3,0–5,0</w:t>
            </w:r>
          </w:p>
        </w:tc>
        <w:tc>
          <w:tcPr>
            <w:tcW w:w="1017" w:type="pct"/>
            <w:vAlign w:val="center"/>
          </w:tcPr>
          <w:p w14:paraId="74BE5E71" w14:textId="77777777" w:rsidR="005C4C29" w:rsidRPr="00362B54" w:rsidRDefault="00F84A55" w:rsidP="00A52438">
            <w:pPr>
              <w:pStyle w:val="Default"/>
              <w:keepNext/>
              <w:keepLines/>
              <w:rPr>
                <w:sz w:val="22"/>
                <w:szCs w:val="22"/>
                <w:lang w:val="cs-CZ"/>
              </w:rPr>
            </w:pPr>
            <w:r w:rsidRPr="00362B54">
              <w:rPr>
                <w:rFonts w:eastAsia="Times New Roman"/>
                <w:sz w:val="22"/>
                <w:szCs w:val="22"/>
                <w:lang w:val="cs-CZ"/>
              </w:rPr>
              <w:t xml:space="preserve">Viz dávkování </w:t>
            </w:r>
          </w:p>
          <w:p w14:paraId="74BE5E72" w14:textId="77777777" w:rsidR="005C4C29" w:rsidRPr="00362B54" w:rsidRDefault="005C4C29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</w:p>
        </w:tc>
        <w:tc>
          <w:tcPr>
            <w:tcW w:w="751" w:type="pct"/>
            <w:vAlign w:val="center"/>
          </w:tcPr>
          <w:p w14:paraId="74BE5E73" w14:textId="77777777" w:rsidR="005C4C29" w:rsidRPr="00362B54" w:rsidRDefault="00F84A55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Hladké a rychlé</w:t>
            </w:r>
          </w:p>
        </w:tc>
      </w:tr>
      <w:tr w:rsidR="005C4C29" w:rsidRPr="00362B54" w14:paraId="74BE5E7B" w14:textId="77777777">
        <w:tc>
          <w:tcPr>
            <w:tcW w:w="1220" w:type="pct"/>
            <w:vAlign w:val="center"/>
          </w:tcPr>
          <w:p w14:paraId="74BE5E75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Plazi</w:t>
            </w:r>
          </w:p>
        </w:tc>
        <w:tc>
          <w:tcPr>
            <w:tcW w:w="1017" w:type="pct"/>
            <w:vAlign w:val="center"/>
          </w:tcPr>
          <w:p w14:paraId="74BE5E76" w14:textId="77777777" w:rsidR="005C4C29" w:rsidRPr="00362B54" w:rsidRDefault="00F84A55" w:rsidP="00A9095D">
            <w:pPr>
              <w:pStyle w:val="Default"/>
              <w:keepNext/>
              <w:keepLines/>
              <w:rPr>
                <w:sz w:val="22"/>
                <w:szCs w:val="22"/>
                <w:lang w:val="cs-CZ"/>
              </w:rPr>
            </w:pPr>
            <w:r w:rsidRPr="00362B54">
              <w:rPr>
                <w:rFonts w:eastAsia="Times New Roman"/>
                <w:sz w:val="22"/>
                <w:szCs w:val="22"/>
                <w:lang w:val="cs-CZ"/>
              </w:rPr>
              <w:t xml:space="preserve">Viz dávkování </w:t>
            </w:r>
          </w:p>
          <w:p w14:paraId="74BE5E77" w14:textId="77777777" w:rsidR="005C4C29" w:rsidRPr="00362B54" w:rsidRDefault="005C4C29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</w:p>
        </w:tc>
        <w:tc>
          <w:tcPr>
            <w:tcW w:w="995" w:type="pct"/>
            <w:vAlign w:val="center"/>
          </w:tcPr>
          <w:p w14:paraId="74BE5E78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2,0–4,0</w:t>
            </w:r>
          </w:p>
        </w:tc>
        <w:tc>
          <w:tcPr>
            <w:tcW w:w="1017" w:type="pct"/>
            <w:vAlign w:val="center"/>
          </w:tcPr>
          <w:p w14:paraId="74BE5E79" w14:textId="77777777" w:rsidR="005C4C29" w:rsidRPr="00362B54" w:rsidRDefault="00F84A55" w:rsidP="00A52438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1,0–3,0</w:t>
            </w:r>
          </w:p>
        </w:tc>
        <w:tc>
          <w:tcPr>
            <w:tcW w:w="751" w:type="pct"/>
            <w:vAlign w:val="center"/>
          </w:tcPr>
          <w:p w14:paraId="74BE5E7A" w14:textId="77777777" w:rsidR="005C4C29" w:rsidRPr="00362B54" w:rsidRDefault="00F84A55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Hladké a rychlé</w:t>
            </w:r>
          </w:p>
        </w:tc>
      </w:tr>
      <w:tr w:rsidR="005C4C29" w:rsidRPr="00362B54" w14:paraId="74BE5E83" w14:textId="77777777">
        <w:tc>
          <w:tcPr>
            <w:tcW w:w="1220" w:type="pct"/>
            <w:vAlign w:val="center"/>
          </w:tcPr>
          <w:p w14:paraId="74BE5E7C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tabs>
                <w:tab w:val="left" w:pos="1055"/>
                <w:tab w:val="left" w:pos="1098"/>
              </w:tabs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 xml:space="preserve">Potkani, myši, křečci, činčily, </w:t>
            </w:r>
            <w:proofErr w:type="spellStart"/>
            <w:r w:rsidRPr="00362B54">
              <w:rPr>
                <w:rFonts w:eastAsia="Times New Roman"/>
                <w:sz w:val="22"/>
                <w:szCs w:val="22"/>
              </w:rPr>
              <w:t>pískomilové</w:t>
            </w:r>
            <w:proofErr w:type="spellEnd"/>
            <w:r w:rsidRPr="00362B54">
              <w:rPr>
                <w:rFonts w:eastAsia="Times New Roman"/>
                <w:sz w:val="22"/>
                <w:szCs w:val="22"/>
              </w:rPr>
              <w:t>, morčata a fretky</w:t>
            </w:r>
          </w:p>
        </w:tc>
        <w:tc>
          <w:tcPr>
            <w:tcW w:w="1017" w:type="pct"/>
            <w:vAlign w:val="center"/>
          </w:tcPr>
          <w:p w14:paraId="74BE5E7D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 xml:space="preserve">1,34 (myš) </w:t>
            </w:r>
          </w:p>
          <w:p w14:paraId="74BE5E7E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1,38/1,46/2,40</w:t>
            </w:r>
          </w:p>
          <w:p w14:paraId="74BE5E7F" w14:textId="77777777" w:rsidR="005C4C29" w:rsidRPr="00362B54" w:rsidRDefault="00F84A55" w:rsidP="00A9095D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(potkan)</w:t>
            </w:r>
          </w:p>
        </w:tc>
        <w:tc>
          <w:tcPr>
            <w:tcW w:w="995" w:type="pct"/>
            <w:vAlign w:val="center"/>
          </w:tcPr>
          <w:p w14:paraId="74BE5E80" w14:textId="77777777" w:rsidR="005C4C29" w:rsidRPr="00362B54" w:rsidRDefault="00F84A55" w:rsidP="00A52438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2,0–3,0</w:t>
            </w:r>
          </w:p>
        </w:tc>
        <w:tc>
          <w:tcPr>
            <w:tcW w:w="1017" w:type="pct"/>
            <w:vAlign w:val="center"/>
          </w:tcPr>
          <w:p w14:paraId="74BE5E81" w14:textId="77777777" w:rsidR="005C4C29" w:rsidRPr="00362B54" w:rsidRDefault="00F84A55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0,25–2,0</w:t>
            </w:r>
          </w:p>
        </w:tc>
        <w:tc>
          <w:tcPr>
            <w:tcW w:w="751" w:type="pct"/>
            <w:vAlign w:val="center"/>
          </w:tcPr>
          <w:p w14:paraId="74BE5E82" w14:textId="77777777" w:rsidR="005C4C29" w:rsidRPr="00362B54" w:rsidRDefault="00F84A55">
            <w:pPr>
              <w:pStyle w:val="TableParagraph"/>
              <w:keepNext/>
              <w:keepLines/>
              <w:widowControl/>
              <w:kinsoku w:val="0"/>
              <w:overflowPunct w:val="0"/>
              <w:ind w:right="65"/>
              <w:rPr>
                <w:sz w:val="22"/>
                <w:szCs w:val="22"/>
              </w:rPr>
            </w:pPr>
            <w:r w:rsidRPr="00362B54">
              <w:rPr>
                <w:rFonts w:eastAsia="Times New Roman"/>
                <w:sz w:val="22"/>
                <w:szCs w:val="22"/>
              </w:rPr>
              <w:t>Hladké a rychlé</w:t>
            </w:r>
          </w:p>
        </w:tc>
      </w:tr>
    </w:tbl>
    <w:p w14:paraId="74BE5E84" w14:textId="77777777" w:rsidR="005C4C29" w:rsidRPr="00362B54" w:rsidRDefault="005C4C29" w:rsidP="00414619">
      <w:pPr>
        <w:pStyle w:val="Odstavecseseznamem"/>
        <w:keepNext/>
        <w:keepLines/>
        <w:widowControl/>
        <w:tabs>
          <w:tab w:val="left" w:pos="720"/>
        </w:tabs>
        <w:kinsoku w:val="0"/>
        <w:overflowPunct w:val="0"/>
        <w:ind w:left="0" w:right="65" w:firstLine="0"/>
        <w:rPr>
          <w:b/>
          <w:bCs/>
          <w:sz w:val="22"/>
          <w:szCs w:val="22"/>
        </w:rPr>
      </w:pPr>
    </w:p>
    <w:p w14:paraId="74BE5E85" w14:textId="4ADFD6E9" w:rsidR="005C4C29" w:rsidRPr="00362B54" w:rsidRDefault="00D14DBB" w:rsidP="00414619">
      <w:pPr>
        <w:pStyle w:val="Nadpis1"/>
        <w:tabs>
          <w:tab w:val="left" w:pos="720"/>
        </w:tabs>
        <w:kinsoku w:val="0"/>
        <w:overflowPunct w:val="0"/>
        <w:ind w:left="0" w:right="65" w:firstLine="0"/>
        <w:rPr>
          <w:rFonts w:eastAsia="Times New Roman"/>
          <w:b w:val="0"/>
          <w:bCs w:val="0"/>
        </w:rPr>
      </w:pPr>
      <w:r w:rsidRPr="00362B54">
        <w:rPr>
          <w:rFonts w:eastAsia="Times New Roman"/>
        </w:rPr>
        <w:t>3</w:t>
      </w:r>
      <w:r w:rsidR="00F84A55" w:rsidRPr="00362B54">
        <w:rPr>
          <w:rFonts w:eastAsia="Times New Roman"/>
        </w:rPr>
        <w:t xml:space="preserve">.10     </w:t>
      </w:r>
      <w:r w:rsidRPr="00362B54">
        <w:rPr>
          <w:rFonts w:eastAsia="Times New Roman"/>
        </w:rPr>
        <w:t xml:space="preserve">Příznaky předávkování (a kde je relevantní, první pomoc a </w:t>
      </w:r>
      <w:proofErr w:type="spellStart"/>
      <w:r w:rsidRPr="00362B54">
        <w:rPr>
          <w:rFonts w:eastAsia="Times New Roman"/>
        </w:rPr>
        <w:t>antidota</w:t>
      </w:r>
      <w:proofErr w:type="spellEnd"/>
      <w:r w:rsidRPr="00362B54">
        <w:rPr>
          <w:rFonts w:eastAsia="Times New Roman"/>
        </w:rPr>
        <w:t>)</w:t>
      </w:r>
    </w:p>
    <w:p w14:paraId="74BE5E86" w14:textId="77777777" w:rsidR="005C4C29" w:rsidRPr="00362B54" w:rsidRDefault="005C4C29" w:rsidP="00414619">
      <w:pPr>
        <w:pStyle w:val="Odstavecseseznamem"/>
        <w:tabs>
          <w:tab w:val="left" w:pos="720"/>
        </w:tabs>
        <w:kinsoku w:val="0"/>
        <w:overflowPunct w:val="0"/>
        <w:ind w:left="0" w:right="65" w:firstLine="0"/>
        <w:rPr>
          <w:b/>
          <w:bCs/>
          <w:sz w:val="22"/>
          <w:szCs w:val="22"/>
        </w:rPr>
      </w:pPr>
    </w:p>
    <w:p w14:paraId="74BE5E87" w14:textId="77777777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Předávkování </w:t>
      </w:r>
      <w:proofErr w:type="spellStart"/>
      <w:r w:rsidRPr="00362B54">
        <w:rPr>
          <w:rFonts w:eastAsia="Times New Roman"/>
        </w:rPr>
        <w:t>isofluranem</w:t>
      </w:r>
      <w:proofErr w:type="spellEnd"/>
      <w:r w:rsidRPr="00362B54">
        <w:rPr>
          <w:rFonts w:eastAsia="Times New Roman"/>
        </w:rPr>
        <w:t xml:space="preserve"> může mít za následek silnou respirační depresi. Dýchání proto pečlivě monitorujte a v případě potřeby podporujte přidáním kyslíku a/nebo asistovanou ventilací.</w:t>
      </w:r>
    </w:p>
    <w:p w14:paraId="74BE5E88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89" w14:textId="456FCF51" w:rsidR="005C4C29" w:rsidRPr="00362B54" w:rsidRDefault="00F84A55" w:rsidP="00414619">
      <w:pPr>
        <w:pStyle w:val="Zkladntext"/>
        <w:kinsoku w:val="0"/>
        <w:overflowPunct w:val="0"/>
        <w:ind w:left="0" w:right="62"/>
        <w:rPr>
          <w:rFonts w:eastAsia="Times New Roman"/>
        </w:rPr>
      </w:pPr>
      <w:r w:rsidRPr="00362B54">
        <w:rPr>
          <w:rFonts w:eastAsia="Times New Roman"/>
        </w:rPr>
        <w:t xml:space="preserve">V případě závažné kardiopulmonální deprese </w:t>
      </w:r>
      <w:r w:rsidR="00DC2B81" w:rsidRPr="00362B54">
        <w:rPr>
          <w:rFonts w:eastAsia="Times New Roman"/>
        </w:rPr>
        <w:t xml:space="preserve">přerušte podávání </w:t>
      </w:r>
      <w:proofErr w:type="spellStart"/>
      <w:r w:rsidRPr="00362B54">
        <w:rPr>
          <w:rFonts w:eastAsia="Times New Roman"/>
        </w:rPr>
        <w:t>isofluran</w:t>
      </w:r>
      <w:r w:rsidR="00DC2B81" w:rsidRPr="00362B54">
        <w:rPr>
          <w:rFonts w:eastAsia="Times New Roman"/>
        </w:rPr>
        <w:t>u</w:t>
      </w:r>
      <w:proofErr w:type="spellEnd"/>
      <w:r w:rsidRPr="00362B54">
        <w:rPr>
          <w:rFonts w:eastAsia="Times New Roman"/>
        </w:rPr>
        <w:t>, naplňte dýchací okruh kyslíkem, zajistěte průchodnost dýchacích cest a zaveďte asistovanou nebo řízenou ventilaci s čistým kyslíkem.</w:t>
      </w:r>
    </w:p>
    <w:p w14:paraId="74BE5E8A" w14:textId="77777777" w:rsidR="005C4C29" w:rsidRPr="00362B54" w:rsidRDefault="005C4C29" w:rsidP="00414619">
      <w:pPr>
        <w:pStyle w:val="Zkladntext"/>
        <w:kinsoku w:val="0"/>
        <w:overflowPunct w:val="0"/>
        <w:ind w:left="0" w:right="62"/>
      </w:pPr>
    </w:p>
    <w:p w14:paraId="74BE5E8B" w14:textId="6D4EDCFC" w:rsidR="005C4C29" w:rsidRPr="00362B54" w:rsidRDefault="00F84A55" w:rsidP="00414619">
      <w:pPr>
        <w:pStyle w:val="Zkladntext"/>
        <w:kinsoku w:val="0"/>
        <w:overflowPunct w:val="0"/>
        <w:ind w:left="0" w:right="62"/>
        <w:rPr>
          <w:rFonts w:eastAsia="Times New Roman"/>
        </w:rPr>
      </w:pPr>
      <w:r w:rsidRPr="00362B54">
        <w:rPr>
          <w:rFonts w:eastAsia="Times New Roman"/>
        </w:rPr>
        <w:t xml:space="preserve">Kardiovaskulární deprese musí být léčena látkami zvyšujícími objem plazmy, látkami </w:t>
      </w:r>
      <w:r w:rsidR="00992322" w:rsidRPr="00362B54">
        <w:rPr>
          <w:rFonts w:eastAsia="Times New Roman"/>
        </w:rPr>
        <w:t xml:space="preserve">na zvýšení </w:t>
      </w:r>
      <w:r w:rsidRPr="00362B54">
        <w:rPr>
          <w:rFonts w:eastAsia="Times New Roman"/>
        </w:rPr>
        <w:t>krevní</w:t>
      </w:r>
      <w:r w:rsidR="00992322" w:rsidRPr="00362B54">
        <w:rPr>
          <w:rFonts w:eastAsia="Times New Roman"/>
        </w:rPr>
        <w:t>ho</w:t>
      </w:r>
      <w:r w:rsidRPr="00362B54">
        <w:rPr>
          <w:rFonts w:eastAsia="Times New Roman"/>
        </w:rPr>
        <w:t xml:space="preserve"> tlak</w:t>
      </w:r>
      <w:r w:rsidR="00992322" w:rsidRPr="00362B54">
        <w:rPr>
          <w:rFonts w:eastAsia="Times New Roman"/>
        </w:rPr>
        <w:t>u</w:t>
      </w:r>
      <w:r w:rsidRPr="00362B54">
        <w:rPr>
          <w:rFonts w:eastAsia="Times New Roman"/>
        </w:rPr>
        <w:t xml:space="preserve">, </w:t>
      </w:r>
      <w:proofErr w:type="spellStart"/>
      <w:r w:rsidRPr="00362B54">
        <w:rPr>
          <w:rFonts w:eastAsia="Times New Roman"/>
        </w:rPr>
        <w:t>antiarytmiky</w:t>
      </w:r>
      <w:proofErr w:type="spellEnd"/>
      <w:r w:rsidRPr="00362B54">
        <w:rPr>
          <w:rFonts w:eastAsia="Times New Roman"/>
        </w:rPr>
        <w:t xml:space="preserve"> či dalšími vhodnými metodami.</w:t>
      </w:r>
    </w:p>
    <w:p w14:paraId="0580A184" w14:textId="3F93A346" w:rsidR="00D14DBB" w:rsidRPr="00362B54" w:rsidRDefault="00D14DBB" w:rsidP="00414619">
      <w:pPr>
        <w:pStyle w:val="Zkladntext"/>
        <w:kinsoku w:val="0"/>
        <w:overflowPunct w:val="0"/>
        <w:ind w:left="0" w:right="62"/>
        <w:rPr>
          <w:rFonts w:eastAsia="Times New Roman"/>
        </w:rPr>
      </w:pPr>
    </w:p>
    <w:p w14:paraId="458A7955" w14:textId="77777777" w:rsidR="00D14DBB" w:rsidRPr="00362B54" w:rsidRDefault="00D14DBB" w:rsidP="00A9095D">
      <w:pPr>
        <w:pStyle w:val="Zkladntext"/>
        <w:numPr>
          <w:ilvl w:val="0"/>
          <w:numId w:val="5"/>
        </w:numPr>
        <w:kinsoku w:val="0"/>
        <w:overflowPunct w:val="0"/>
        <w:ind w:left="720" w:right="62" w:hanging="720"/>
        <w:rPr>
          <w:b/>
        </w:rPr>
      </w:pPr>
      <w:bookmarkStart w:id="4" w:name="_Hlk125704421"/>
      <w:r w:rsidRPr="00362B54">
        <w:rPr>
          <w:rFonts w:eastAsia="Times New Roman"/>
          <w:b/>
          <w:bCs/>
        </w:rPr>
        <w:t>Zvláštní omezení pro použití a zvláštní podmínky pro použití, včetně omezení používání antimikrobních a </w:t>
      </w:r>
      <w:proofErr w:type="spellStart"/>
      <w:r w:rsidRPr="00362B54">
        <w:rPr>
          <w:rFonts w:eastAsia="Times New Roman"/>
          <w:b/>
          <w:bCs/>
        </w:rPr>
        <w:t>antiparazitárních</w:t>
      </w:r>
      <w:proofErr w:type="spellEnd"/>
      <w:r w:rsidRPr="00362B54">
        <w:rPr>
          <w:rFonts w:eastAsia="Times New Roman"/>
          <w:b/>
          <w:bCs/>
        </w:rPr>
        <w:t xml:space="preserve"> veterinárních léčivých přípravků, za účelem snížení rizika rozvoje rezistence</w:t>
      </w:r>
    </w:p>
    <w:p w14:paraId="6C5D7E4E" w14:textId="77777777" w:rsidR="00D14DBB" w:rsidRPr="00362B54" w:rsidRDefault="00D14DBB" w:rsidP="00A9095D">
      <w:pPr>
        <w:pStyle w:val="Zkladntext"/>
        <w:kinsoku w:val="0"/>
        <w:overflowPunct w:val="0"/>
        <w:ind w:left="0" w:right="62"/>
        <w:rPr>
          <w:b/>
        </w:rPr>
      </w:pPr>
    </w:p>
    <w:p w14:paraId="59C35AAA" w14:textId="77777777" w:rsidR="00D14DBB" w:rsidRPr="00362B54" w:rsidRDefault="00D14DBB" w:rsidP="00A9095D">
      <w:pPr>
        <w:pStyle w:val="Zkladntext"/>
        <w:kinsoku w:val="0"/>
        <w:overflowPunct w:val="0"/>
        <w:ind w:left="0" w:right="62"/>
      </w:pPr>
      <w:r w:rsidRPr="00362B54">
        <w:rPr>
          <w:rFonts w:eastAsia="Times New Roman"/>
        </w:rPr>
        <w:t>Pouze pro použití veterinárním lékařem.</w:t>
      </w:r>
    </w:p>
    <w:p w14:paraId="1DEB970A" w14:textId="77777777" w:rsidR="00D14DBB" w:rsidRPr="00362B54" w:rsidRDefault="00D14DBB" w:rsidP="00414619">
      <w:pPr>
        <w:pStyle w:val="Zkladntext"/>
        <w:kinsoku w:val="0"/>
        <w:overflowPunct w:val="0"/>
        <w:ind w:left="0" w:right="62"/>
      </w:pPr>
    </w:p>
    <w:bookmarkEnd w:id="4"/>
    <w:p w14:paraId="74BE5E8D" w14:textId="0C769231" w:rsidR="005C4C29" w:rsidRPr="00362B54" w:rsidRDefault="00D14DBB" w:rsidP="00414619">
      <w:pPr>
        <w:pStyle w:val="Nadpis1"/>
        <w:tabs>
          <w:tab w:val="left" w:pos="720"/>
        </w:tabs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3.12</w:t>
      </w:r>
      <w:r w:rsidR="00FF1045" w:rsidRPr="00362B54">
        <w:rPr>
          <w:rFonts w:eastAsia="Times New Roman"/>
        </w:rPr>
        <w:t xml:space="preserve">      </w:t>
      </w:r>
      <w:r w:rsidR="00B35524" w:rsidRPr="00362B54">
        <w:t>Ochranné lhůty</w:t>
      </w:r>
    </w:p>
    <w:p w14:paraId="74BE5E8E" w14:textId="77777777" w:rsidR="005C4C29" w:rsidRPr="00362B54" w:rsidRDefault="005C4C29" w:rsidP="00A9095D"/>
    <w:p w14:paraId="74BE5E8F" w14:textId="77777777" w:rsidR="005C4C29" w:rsidRPr="00362B54" w:rsidRDefault="00F84A55" w:rsidP="00414619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>Koně:</w:t>
      </w:r>
    </w:p>
    <w:p w14:paraId="74BE5E90" w14:textId="03EFCF1B" w:rsidR="005C4C29" w:rsidRPr="00362B54" w:rsidRDefault="00F84A55" w:rsidP="00414619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>Maso: 2 dny.</w:t>
      </w:r>
    </w:p>
    <w:p w14:paraId="74BE5E91" w14:textId="6A16E32F" w:rsidR="005C4C29" w:rsidRPr="00362B54" w:rsidRDefault="00F84A55" w:rsidP="00414619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>Nepoužívat u </w:t>
      </w:r>
      <w:r w:rsidR="00FF183F" w:rsidRPr="00362B54">
        <w:rPr>
          <w:rFonts w:eastAsia="Times New Roman"/>
        </w:rPr>
        <w:t>zvířat</w:t>
      </w:r>
      <w:r w:rsidRPr="00362B54">
        <w:rPr>
          <w:rFonts w:eastAsia="Times New Roman"/>
        </w:rPr>
        <w:t>, jejichž mléko je určeno pro lidskou spotřebu.</w:t>
      </w:r>
    </w:p>
    <w:p w14:paraId="74BE5E92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93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94" w14:textId="3BD31307" w:rsidR="005C4C29" w:rsidRPr="00362B54" w:rsidRDefault="00F84A55" w:rsidP="00414619">
      <w:pPr>
        <w:pStyle w:val="Nadpis1"/>
        <w:keepNext/>
        <w:widowControl/>
        <w:numPr>
          <w:ilvl w:val="0"/>
          <w:numId w:val="2"/>
        </w:numPr>
        <w:tabs>
          <w:tab w:val="left" w:pos="540"/>
        </w:tabs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 xml:space="preserve">FARMAKOLOGICKÉ </w:t>
      </w:r>
      <w:r w:rsidR="00084C7E" w:rsidRPr="00362B54">
        <w:rPr>
          <w:rFonts w:eastAsia="Times New Roman"/>
        </w:rPr>
        <w:t>INFORMACE</w:t>
      </w:r>
    </w:p>
    <w:p w14:paraId="74BE5E98" w14:textId="49DEB354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1AA15D54" w14:textId="71DF65F5" w:rsidR="00084C7E" w:rsidRPr="00362B54" w:rsidRDefault="00084C7E" w:rsidP="00643380">
      <w:pPr>
        <w:pStyle w:val="Nadpis1"/>
        <w:numPr>
          <w:ilvl w:val="1"/>
          <w:numId w:val="2"/>
        </w:numPr>
        <w:tabs>
          <w:tab w:val="left" w:pos="720"/>
        </w:tabs>
        <w:kinsoku w:val="0"/>
        <w:overflowPunct w:val="0"/>
        <w:ind w:left="0" w:right="65" w:firstLine="0"/>
      </w:pPr>
      <w:proofErr w:type="spellStart"/>
      <w:r w:rsidRPr="00362B54">
        <w:rPr>
          <w:rFonts w:eastAsia="Times New Roman"/>
          <w:b w:val="0"/>
          <w:bCs w:val="0"/>
        </w:rPr>
        <w:t>ATCvet</w:t>
      </w:r>
      <w:proofErr w:type="spellEnd"/>
      <w:r w:rsidRPr="00362B54">
        <w:rPr>
          <w:rFonts w:eastAsia="Times New Roman"/>
          <w:b w:val="0"/>
          <w:bCs w:val="0"/>
        </w:rPr>
        <w:t xml:space="preserve"> kód:</w:t>
      </w:r>
      <w:r w:rsidR="00845113" w:rsidRPr="00643380">
        <w:rPr>
          <w:b w:val="0"/>
          <w:bCs w:val="0"/>
        </w:rPr>
        <w:t xml:space="preserve"> </w:t>
      </w:r>
      <w:r w:rsidRPr="00643380">
        <w:rPr>
          <w:b w:val="0"/>
        </w:rPr>
        <w:t>QN01AB06</w:t>
      </w:r>
    </w:p>
    <w:p w14:paraId="2239B6CE" w14:textId="77777777" w:rsidR="00462C78" w:rsidRPr="00362B54" w:rsidRDefault="00462C78" w:rsidP="00A9095D"/>
    <w:p w14:paraId="74BE5E99" w14:textId="2B8DDA59" w:rsidR="005C4C29" w:rsidRPr="00362B54" w:rsidRDefault="00084C7E" w:rsidP="00414619">
      <w:pPr>
        <w:pStyle w:val="Nadpis1"/>
        <w:numPr>
          <w:ilvl w:val="1"/>
          <w:numId w:val="2"/>
        </w:numPr>
        <w:tabs>
          <w:tab w:val="left" w:pos="720"/>
        </w:tabs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Farmakodynamika</w:t>
      </w:r>
    </w:p>
    <w:p w14:paraId="74BE5E9A" w14:textId="77777777" w:rsidR="005C4C29" w:rsidRPr="00362B54" w:rsidRDefault="005C4C29" w:rsidP="00A9095D"/>
    <w:p w14:paraId="74BE5E9B" w14:textId="40BBC861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Isofluran </w:t>
      </w:r>
      <w:r w:rsidR="00763E29" w:rsidRPr="00362B54">
        <w:rPr>
          <w:rFonts w:eastAsia="Times New Roman"/>
        </w:rPr>
        <w:t xml:space="preserve">jako celkové anestetikum patřící mezi halogenované uhlovodíky </w:t>
      </w:r>
      <w:r w:rsidRPr="00362B54">
        <w:rPr>
          <w:rFonts w:eastAsia="Times New Roman"/>
        </w:rPr>
        <w:t>navozuje stav bezvědomí působením na centrální nervový systém. Má malé nebo žádné analgetické vlastnosti.</w:t>
      </w:r>
    </w:p>
    <w:p w14:paraId="74BE5E9C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9D" w14:textId="351B8168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Podobně jako u jiných inhalačních anestetik tohoto typu isofluran </w:t>
      </w:r>
      <w:r w:rsidR="002769FC" w:rsidRPr="00362B54">
        <w:rPr>
          <w:rFonts w:eastAsia="Times New Roman"/>
        </w:rPr>
        <w:t xml:space="preserve">tlumí </w:t>
      </w:r>
      <w:r w:rsidRPr="00362B54">
        <w:rPr>
          <w:rFonts w:eastAsia="Times New Roman"/>
        </w:rPr>
        <w:t>funkci dýchacího a kardiovaskulárního systému.</w:t>
      </w:r>
    </w:p>
    <w:p w14:paraId="74BE5E9E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9F" w14:textId="7B403145" w:rsidR="005C4C29" w:rsidRPr="00362B54" w:rsidRDefault="00F84A55" w:rsidP="00414619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 xml:space="preserve">Isofluran </w:t>
      </w:r>
      <w:r w:rsidR="002769FC" w:rsidRPr="00362B54">
        <w:rPr>
          <w:rFonts w:eastAsia="Times New Roman"/>
        </w:rPr>
        <w:t>je absorbován</w:t>
      </w:r>
      <w:r w:rsidRPr="00362B54">
        <w:rPr>
          <w:rFonts w:eastAsia="Times New Roman"/>
        </w:rPr>
        <w:t xml:space="preserve"> vdechováním a je rychle distribuován krevním oběhem do dalších tkání včetně mozku.</w:t>
      </w:r>
    </w:p>
    <w:p w14:paraId="74BE5EA0" w14:textId="77777777" w:rsidR="005C4C29" w:rsidRPr="00362B54" w:rsidRDefault="005C4C29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74BE5EA1" w14:textId="1F1E1EB3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Jeho rozdělovací koeficient krev/plyn při 37 ˚C je 1,4. Absorpce a distribuce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a vylučování </w:t>
      </w:r>
      <w:r w:rsidRPr="00362B54">
        <w:rPr>
          <w:rFonts w:eastAsia="Times New Roman"/>
        </w:rPr>
        <w:lastRenderedPageBreak/>
        <w:t xml:space="preserve">nemetabolizovaného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plícemi jsou velmi rychlé. Klinicky to má za následek rychlé navození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>zie a zotavení, stejně jako snadné a rychlé řízení hloubky anest</w:t>
      </w:r>
      <w:r w:rsidR="002E2ECA" w:rsidRPr="00362B54">
        <w:rPr>
          <w:rFonts w:eastAsia="Times New Roman"/>
        </w:rPr>
        <w:t>é</w:t>
      </w:r>
      <w:r w:rsidRPr="00362B54">
        <w:rPr>
          <w:rFonts w:eastAsia="Times New Roman"/>
        </w:rPr>
        <w:t>zie.</w:t>
      </w:r>
    </w:p>
    <w:p w14:paraId="74BE5EA2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A3" w14:textId="7BFE43E6" w:rsidR="005C4C29" w:rsidRPr="00362B54" w:rsidRDefault="00084C7E" w:rsidP="00414619">
      <w:pPr>
        <w:pStyle w:val="Nadpis1"/>
        <w:numPr>
          <w:ilvl w:val="1"/>
          <w:numId w:val="2"/>
        </w:numPr>
        <w:tabs>
          <w:tab w:val="left" w:pos="720"/>
        </w:tabs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Farmakokinetika</w:t>
      </w:r>
    </w:p>
    <w:p w14:paraId="74BE5EA4" w14:textId="77777777" w:rsidR="005C4C29" w:rsidRPr="00362B54" w:rsidRDefault="005C4C29" w:rsidP="00A9095D"/>
    <w:p w14:paraId="74BE5EA5" w14:textId="77777777" w:rsidR="005C4C29" w:rsidRPr="00362B54" w:rsidRDefault="00F84A55" w:rsidP="00414619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 xml:space="preserve">Metabolismus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je minimální (přibližně 0,2 %, především na anorganický fluorid) a téměř veškerý podaný isofluran je vyloučen plícemi v nezměněné podobě.</w:t>
      </w:r>
    </w:p>
    <w:p w14:paraId="74BE5EA6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A7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A8" w14:textId="618C7891" w:rsidR="005C4C29" w:rsidRPr="00362B54" w:rsidRDefault="00F84A55" w:rsidP="00414619">
      <w:pPr>
        <w:pStyle w:val="Nadpis1"/>
        <w:numPr>
          <w:ilvl w:val="0"/>
          <w:numId w:val="2"/>
        </w:numPr>
        <w:tabs>
          <w:tab w:val="left" w:pos="540"/>
        </w:tabs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FARMA</w:t>
      </w:r>
      <w:r w:rsidR="00F9302F" w:rsidRPr="00362B54">
        <w:rPr>
          <w:rFonts w:eastAsia="Times New Roman"/>
        </w:rPr>
        <w:t xml:space="preserve">CEUTICKÉ </w:t>
      </w:r>
      <w:r w:rsidRPr="00362B54">
        <w:rPr>
          <w:rFonts w:eastAsia="Times New Roman"/>
        </w:rPr>
        <w:t>ÚDAJE</w:t>
      </w:r>
    </w:p>
    <w:p w14:paraId="74BE5EAD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AE" w14:textId="77777777" w:rsidR="005C4C29" w:rsidRPr="00362B54" w:rsidRDefault="00F84A55" w:rsidP="00414619">
      <w:pPr>
        <w:pStyle w:val="Nadpis1"/>
        <w:numPr>
          <w:ilvl w:val="1"/>
          <w:numId w:val="2"/>
        </w:numPr>
        <w:tabs>
          <w:tab w:val="left" w:pos="720"/>
        </w:tabs>
        <w:kinsoku w:val="0"/>
        <w:overflowPunct w:val="0"/>
        <w:ind w:left="0" w:right="65" w:firstLine="0"/>
      </w:pPr>
      <w:r w:rsidRPr="00362B54">
        <w:rPr>
          <w:rFonts w:eastAsia="Times New Roman"/>
        </w:rPr>
        <w:t>Hlavní inkompatibility</w:t>
      </w:r>
    </w:p>
    <w:p w14:paraId="74BE5EAF" w14:textId="77777777" w:rsidR="005C4C29" w:rsidRPr="00362B54" w:rsidRDefault="005C4C29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74BE5EB0" w14:textId="77777777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Je známa interakce </w:t>
      </w:r>
      <w:proofErr w:type="spellStart"/>
      <w:r w:rsidRPr="00362B54">
        <w:rPr>
          <w:rFonts w:eastAsia="Times New Roman"/>
        </w:rPr>
        <w:t>isofluranu</w:t>
      </w:r>
      <w:proofErr w:type="spellEnd"/>
      <w:r w:rsidRPr="00362B54">
        <w:rPr>
          <w:rFonts w:eastAsia="Times New Roman"/>
        </w:rPr>
        <w:t xml:space="preserve"> se suchými absorbenty oxidu uhličitého za vzniku oxidu uhelnatého. Abyste minimalizovali riziko tvorby oxidu uhelnatého v anesteziologických přístrojích a možnost zvýšení hladiny </w:t>
      </w:r>
      <w:proofErr w:type="spellStart"/>
      <w:r w:rsidRPr="00362B54">
        <w:rPr>
          <w:rFonts w:eastAsia="Times New Roman"/>
        </w:rPr>
        <w:t>karboxyhemoglobinu</w:t>
      </w:r>
      <w:proofErr w:type="spellEnd"/>
      <w:r w:rsidRPr="00362B54">
        <w:rPr>
          <w:rFonts w:eastAsia="Times New Roman"/>
        </w:rPr>
        <w:t>, nenechte absorbenty oxidu uhličitého vyschnout.</w:t>
      </w:r>
    </w:p>
    <w:p w14:paraId="74BE5EB1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B2" w14:textId="77777777" w:rsidR="005C4C29" w:rsidRPr="00362B54" w:rsidRDefault="00F84A55" w:rsidP="00414619">
      <w:pPr>
        <w:pStyle w:val="Nadpis1"/>
        <w:numPr>
          <w:ilvl w:val="1"/>
          <w:numId w:val="2"/>
        </w:numPr>
        <w:tabs>
          <w:tab w:val="left" w:pos="720"/>
        </w:tabs>
        <w:kinsoku w:val="0"/>
        <w:overflowPunct w:val="0"/>
        <w:ind w:left="0" w:right="65" w:firstLine="0"/>
      </w:pPr>
      <w:r w:rsidRPr="00362B54">
        <w:rPr>
          <w:rFonts w:eastAsia="Times New Roman"/>
        </w:rPr>
        <w:t>Doba použitelnosti</w:t>
      </w:r>
    </w:p>
    <w:p w14:paraId="74BE5EB3" w14:textId="77777777" w:rsidR="005C4C29" w:rsidRPr="00362B54" w:rsidRDefault="005C4C29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74BE5EB4" w14:textId="77777777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Doba použitelnosti veterinárního léčivého přípravku v neporušeném obalu: 5 let.</w:t>
      </w:r>
    </w:p>
    <w:p w14:paraId="74BE5EB5" w14:textId="77777777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74BE5EB6" w14:textId="77777777" w:rsidR="005C4C29" w:rsidRPr="00362B54" w:rsidRDefault="00F84A55" w:rsidP="00414619">
      <w:pPr>
        <w:pStyle w:val="Nadpis1"/>
        <w:numPr>
          <w:ilvl w:val="1"/>
          <w:numId w:val="2"/>
        </w:numPr>
        <w:tabs>
          <w:tab w:val="left" w:pos="720"/>
        </w:tabs>
        <w:kinsoku w:val="0"/>
        <w:overflowPunct w:val="0"/>
        <w:ind w:left="0" w:right="65" w:firstLine="0"/>
        <w:rPr>
          <w:rFonts w:eastAsia="Times New Roman"/>
        </w:rPr>
      </w:pPr>
      <w:r w:rsidRPr="00362B54">
        <w:rPr>
          <w:rFonts w:eastAsia="Times New Roman"/>
        </w:rPr>
        <w:t>Zvláštní opatření pro uchovávání</w:t>
      </w:r>
    </w:p>
    <w:p w14:paraId="74BE5EB7" w14:textId="77777777" w:rsidR="005C4C29" w:rsidRPr="00362B54" w:rsidRDefault="005C4C29" w:rsidP="00A9095D"/>
    <w:p w14:paraId="68508612" w14:textId="77777777" w:rsidR="0061576C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Uchovávejte při teplotě do 25 ˚C. </w:t>
      </w:r>
      <w:bookmarkStart w:id="5" w:name="_Hlk99527640"/>
    </w:p>
    <w:p w14:paraId="74BE5EB8" w14:textId="3C2165F0" w:rsidR="005C4C29" w:rsidRPr="00362B54" w:rsidRDefault="00F84A55" w:rsidP="00414619">
      <w:pPr>
        <w:pStyle w:val="Zkladntext"/>
        <w:kinsoku w:val="0"/>
        <w:overflowPunct w:val="0"/>
        <w:ind w:left="0" w:right="65"/>
      </w:pPr>
      <w:r w:rsidRPr="00362B54">
        <w:rPr>
          <w:rFonts w:eastAsia="Times New Roman"/>
        </w:rPr>
        <w:t xml:space="preserve">Chraňte před přímým slunečním zářením a přímým </w:t>
      </w:r>
      <w:r w:rsidR="00953741" w:rsidRPr="00362B54">
        <w:rPr>
          <w:rFonts w:eastAsia="Times New Roman"/>
        </w:rPr>
        <w:t>zahříváním</w:t>
      </w:r>
      <w:bookmarkEnd w:id="5"/>
      <w:r w:rsidRPr="00362B54">
        <w:rPr>
          <w:rFonts w:eastAsia="Times New Roman"/>
        </w:rPr>
        <w:t>.</w:t>
      </w:r>
    </w:p>
    <w:p w14:paraId="74BE5EB9" w14:textId="4C0AC176" w:rsidR="005C4C29" w:rsidRPr="00362B54" w:rsidRDefault="00F84A55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 xml:space="preserve">Uchovávejte v dobře uzavřeném </w:t>
      </w:r>
      <w:r w:rsidR="004903E2" w:rsidRPr="00362B54">
        <w:rPr>
          <w:rFonts w:eastAsia="Times New Roman"/>
        </w:rPr>
        <w:t xml:space="preserve">vnitřním </w:t>
      </w:r>
      <w:r w:rsidRPr="00362B54">
        <w:rPr>
          <w:rFonts w:eastAsia="Times New Roman"/>
        </w:rPr>
        <w:t xml:space="preserve">obalu. </w:t>
      </w:r>
    </w:p>
    <w:p w14:paraId="4987C7BD" w14:textId="79066EA8" w:rsidR="00664887" w:rsidRPr="00362B54" w:rsidRDefault="00664887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6CE57FC5" w14:textId="77777777" w:rsidR="00084C7E" w:rsidRPr="00362B54" w:rsidRDefault="00084C7E" w:rsidP="00A9095D">
      <w:pPr>
        <w:pStyle w:val="Zkladntext"/>
        <w:numPr>
          <w:ilvl w:val="0"/>
          <w:numId w:val="6"/>
        </w:numPr>
        <w:kinsoku w:val="0"/>
        <w:overflowPunct w:val="0"/>
        <w:spacing w:after="200"/>
        <w:ind w:left="708" w:right="65"/>
      </w:pPr>
      <w:r w:rsidRPr="00362B54">
        <w:rPr>
          <w:rFonts w:eastAsia="Times New Roman"/>
          <w:b/>
          <w:bCs/>
        </w:rPr>
        <w:t>Druh a složení vnitřního obalu</w:t>
      </w:r>
    </w:p>
    <w:p w14:paraId="74BE5EBD" w14:textId="24B0BC26" w:rsidR="005C4C29" w:rsidRPr="00362B54" w:rsidRDefault="00F84A55" w:rsidP="00A9095D">
      <w:r w:rsidRPr="00362B54">
        <w:rPr>
          <w:rFonts w:eastAsia="Times New Roman"/>
        </w:rPr>
        <w:t>Lahvičky z tmavého skla typu III, s černým fenolovým/močovinovým nebo polypropylenovým šroubovacím uzávěrem a kuželovou vložkou z </w:t>
      </w:r>
      <w:proofErr w:type="spellStart"/>
      <w:r w:rsidRPr="00362B54">
        <w:rPr>
          <w:rFonts w:eastAsia="Times New Roman"/>
        </w:rPr>
        <w:t>nízkohustotního</w:t>
      </w:r>
      <w:proofErr w:type="spellEnd"/>
      <w:r w:rsidRPr="00362B54">
        <w:rPr>
          <w:rFonts w:eastAsia="Times New Roman"/>
        </w:rPr>
        <w:t xml:space="preserve"> </w:t>
      </w:r>
      <w:proofErr w:type="spellStart"/>
      <w:r w:rsidRPr="00362B54">
        <w:rPr>
          <w:rFonts w:eastAsia="Times New Roman"/>
        </w:rPr>
        <w:t>polyet</w:t>
      </w:r>
      <w:r w:rsidR="00953741" w:rsidRPr="00362B54">
        <w:rPr>
          <w:rFonts w:eastAsia="Times New Roman"/>
        </w:rPr>
        <w:t>h</w:t>
      </w:r>
      <w:r w:rsidRPr="00362B54">
        <w:rPr>
          <w:rFonts w:eastAsia="Times New Roman"/>
        </w:rPr>
        <w:t>ylénu</w:t>
      </w:r>
      <w:proofErr w:type="spellEnd"/>
      <w:r w:rsidRPr="00362B54">
        <w:rPr>
          <w:rFonts w:eastAsia="Times New Roman"/>
        </w:rPr>
        <w:t>.</w:t>
      </w:r>
    </w:p>
    <w:p w14:paraId="74BE5EBE" w14:textId="77777777" w:rsidR="005C4C29" w:rsidRPr="00362B54" w:rsidRDefault="005C4C29" w:rsidP="00A9095D"/>
    <w:p w14:paraId="74BE5EBF" w14:textId="77777777" w:rsidR="005C4C29" w:rsidRPr="00362B54" w:rsidRDefault="00F84A55" w:rsidP="00A9095D">
      <w:r w:rsidRPr="00362B54">
        <w:rPr>
          <w:rFonts w:eastAsia="Times New Roman"/>
        </w:rPr>
        <w:t>Velikosti balení:</w:t>
      </w:r>
    </w:p>
    <w:p w14:paraId="74BE5EC0" w14:textId="77777777" w:rsidR="005C4C29" w:rsidRPr="00362B54" w:rsidRDefault="005C4C29" w:rsidP="00A9095D"/>
    <w:p w14:paraId="74BE5EC1" w14:textId="77777777" w:rsidR="005C4C29" w:rsidRPr="00362B54" w:rsidRDefault="00F84A55" w:rsidP="00A52438">
      <w:r w:rsidRPr="00362B54">
        <w:rPr>
          <w:rFonts w:eastAsia="Times New Roman"/>
        </w:rPr>
        <w:t>Lahvička o objemu 100 ml v papírové krabičce</w:t>
      </w:r>
    </w:p>
    <w:p w14:paraId="74BE5EC2" w14:textId="77777777" w:rsidR="005C4C29" w:rsidRPr="00362B54" w:rsidRDefault="00F84A55">
      <w:r w:rsidRPr="00362B54">
        <w:rPr>
          <w:rFonts w:eastAsia="Times New Roman"/>
        </w:rPr>
        <w:t>Lahvička o objemu 250 ml v papírové krabičce</w:t>
      </w:r>
    </w:p>
    <w:p w14:paraId="4A98D39A" w14:textId="4089AEC1" w:rsidR="00084C7E" w:rsidRPr="00362B54" w:rsidRDefault="00084C7E">
      <w:pPr>
        <w:pStyle w:val="Nadpis1"/>
        <w:tabs>
          <w:tab w:val="left" w:pos="720"/>
        </w:tabs>
        <w:kinsoku w:val="0"/>
        <w:overflowPunct w:val="0"/>
        <w:spacing w:after="200"/>
        <w:ind w:left="0" w:right="65" w:firstLine="0"/>
        <w:rPr>
          <w:rFonts w:eastAsia="Times New Roman"/>
        </w:rPr>
      </w:pPr>
    </w:p>
    <w:p w14:paraId="7D01F9DA" w14:textId="03D2BE17" w:rsidR="00DD3700" w:rsidRPr="00362B54" w:rsidRDefault="00DD3700" w:rsidP="004F3B10">
      <w:r w:rsidRPr="00362B54">
        <w:t>Na trhu nemusí být všechny velikosti balení.</w:t>
      </w:r>
    </w:p>
    <w:p w14:paraId="46D33B7E" w14:textId="77777777" w:rsidR="00DD3700" w:rsidRPr="00362B54" w:rsidRDefault="00DD3700" w:rsidP="004F3B10"/>
    <w:p w14:paraId="60B63EEC" w14:textId="4E31526F" w:rsidR="00084C7E" w:rsidRPr="00362B54" w:rsidRDefault="00084C7E" w:rsidP="004F3B10">
      <w:pPr>
        <w:pStyle w:val="Nadpis1"/>
        <w:numPr>
          <w:ilvl w:val="0"/>
          <w:numId w:val="7"/>
        </w:numPr>
        <w:tabs>
          <w:tab w:val="left" w:pos="720"/>
        </w:tabs>
        <w:kinsoku w:val="0"/>
        <w:overflowPunct w:val="0"/>
        <w:spacing w:after="200"/>
        <w:ind w:left="708"/>
      </w:pPr>
      <w:r w:rsidRPr="00362B54">
        <w:rPr>
          <w:rFonts w:eastAsia="Times New Roman"/>
        </w:rPr>
        <w:t>Zvláštní opatření pro likvidaci nepoužit</w:t>
      </w:r>
      <w:r w:rsidR="00FD26A3" w:rsidRPr="00362B54">
        <w:rPr>
          <w:rFonts w:eastAsia="Times New Roman"/>
        </w:rPr>
        <w:t>ých</w:t>
      </w:r>
      <w:r w:rsidR="00FD26A3" w:rsidRPr="00362B54" w:rsidDel="00FD26A3">
        <w:rPr>
          <w:rFonts w:eastAsia="Times New Roman"/>
        </w:rPr>
        <w:t xml:space="preserve"> </w:t>
      </w:r>
      <w:r w:rsidRPr="00362B54">
        <w:rPr>
          <w:rFonts w:eastAsia="Times New Roman"/>
        </w:rPr>
        <w:t>veterinární</w:t>
      </w:r>
      <w:r w:rsidR="00FD26A3" w:rsidRPr="00362B54">
        <w:rPr>
          <w:rFonts w:eastAsia="Times New Roman"/>
        </w:rPr>
        <w:t>ch</w:t>
      </w:r>
      <w:r w:rsidRPr="00362B54">
        <w:rPr>
          <w:rFonts w:eastAsia="Times New Roman"/>
        </w:rPr>
        <w:t xml:space="preserve"> léčiv</w:t>
      </w:r>
      <w:r w:rsidR="00FD26A3" w:rsidRPr="00362B54">
        <w:rPr>
          <w:rFonts w:eastAsia="Times New Roman"/>
        </w:rPr>
        <w:t>ých</w:t>
      </w:r>
      <w:r w:rsidR="00FD26A3" w:rsidRPr="00362B54" w:rsidDel="00FD26A3">
        <w:rPr>
          <w:rFonts w:eastAsia="Times New Roman"/>
        </w:rPr>
        <w:t xml:space="preserve"> </w:t>
      </w:r>
      <w:r w:rsidRPr="00362B54">
        <w:rPr>
          <w:rFonts w:eastAsia="Times New Roman"/>
        </w:rPr>
        <w:t>přípravk</w:t>
      </w:r>
      <w:r w:rsidR="00FD26A3" w:rsidRPr="00362B54">
        <w:rPr>
          <w:rFonts w:eastAsia="Times New Roman"/>
        </w:rPr>
        <w:t>ů</w:t>
      </w:r>
      <w:r w:rsidRPr="00362B54">
        <w:rPr>
          <w:rFonts w:eastAsia="Times New Roman"/>
        </w:rPr>
        <w:t xml:space="preserve"> nebo odpad</w:t>
      </w:r>
      <w:r w:rsidR="00FD26A3" w:rsidRPr="00362B54">
        <w:rPr>
          <w:rFonts w:eastAsia="Times New Roman"/>
        </w:rPr>
        <w:t>ů</w:t>
      </w:r>
      <w:r w:rsidRPr="00362B54">
        <w:rPr>
          <w:rFonts w:eastAsia="Times New Roman"/>
        </w:rPr>
        <w:t>, kter</w:t>
      </w:r>
      <w:r w:rsidR="00FD26A3" w:rsidRPr="00362B54">
        <w:rPr>
          <w:rFonts w:eastAsia="Times New Roman"/>
        </w:rPr>
        <w:t>é</w:t>
      </w:r>
      <w:r w:rsidRPr="00362B54">
        <w:rPr>
          <w:rFonts w:eastAsia="Times New Roman"/>
        </w:rPr>
        <w:t xml:space="preserve"> pochází z t</w:t>
      </w:r>
      <w:r w:rsidR="00FD26A3" w:rsidRPr="00362B54">
        <w:rPr>
          <w:rFonts w:eastAsia="Times New Roman"/>
        </w:rPr>
        <w:t>ěchto</w:t>
      </w:r>
      <w:r w:rsidRPr="00362B54">
        <w:rPr>
          <w:rFonts w:eastAsia="Times New Roman"/>
        </w:rPr>
        <w:t xml:space="preserve"> přípravk</w:t>
      </w:r>
      <w:r w:rsidR="00FD26A3" w:rsidRPr="00362B54">
        <w:rPr>
          <w:rFonts w:eastAsia="Times New Roman"/>
        </w:rPr>
        <w:t>ů</w:t>
      </w:r>
    </w:p>
    <w:p w14:paraId="2EBEDC94" w14:textId="77777777" w:rsidR="00FF183F" w:rsidRPr="00362B54" w:rsidRDefault="00FF183F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Léčivé přípravky se nesmí likvidovat prostřednictvím odpadní vody či domovního odpadu.</w:t>
      </w:r>
    </w:p>
    <w:p w14:paraId="6B20EAE9" w14:textId="77777777" w:rsidR="00FF183F" w:rsidRPr="00362B54" w:rsidRDefault="00FF183F" w:rsidP="00414619">
      <w:pPr>
        <w:pStyle w:val="Zkladntext"/>
        <w:kinsoku w:val="0"/>
        <w:overflowPunct w:val="0"/>
        <w:ind w:right="65"/>
        <w:rPr>
          <w:rFonts w:eastAsia="Times New Roman"/>
        </w:rPr>
      </w:pPr>
    </w:p>
    <w:p w14:paraId="183B3CEB" w14:textId="204C8949" w:rsidR="00FF183F" w:rsidRPr="00362B54" w:rsidRDefault="00FD26A3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  <w:r w:rsidRPr="00362B54">
        <w:rPr>
          <w:rFonts w:eastAsia="Times New Roman"/>
        </w:rPr>
        <w:t>Všechen nepoužitý veterinární léčivý přípravek nebo odpad, který pochází z tohoto přípravku, likvidujte odevzdáním v souladu s místními požadavky a národními systémy sběru, které jsou platné pro příslušný veterinární léčivý přípravek</w:t>
      </w:r>
      <w:r w:rsidR="00B07022" w:rsidRPr="00362B54">
        <w:rPr>
          <w:rFonts w:eastAsia="Times New Roman"/>
        </w:rPr>
        <w:t>.</w:t>
      </w:r>
    </w:p>
    <w:p w14:paraId="333B8625" w14:textId="77777777" w:rsidR="00C3696F" w:rsidRPr="00362B54" w:rsidRDefault="00C3696F" w:rsidP="00414619">
      <w:pPr>
        <w:pStyle w:val="Zkladntext"/>
        <w:kinsoku w:val="0"/>
        <w:overflowPunct w:val="0"/>
        <w:ind w:left="0" w:right="65"/>
        <w:rPr>
          <w:rFonts w:eastAsia="Times New Roman"/>
        </w:rPr>
      </w:pPr>
    </w:p>
    <w:p w14:paraId="040EC3F0" w14:textId="77777777" w:rsidR="00FD26A3" w:rsidRPr="00362B54" w:rsidRDefault="00FD26A3" w:rsidP="00414619">
      <w:pPr>
        <w:pStyle w:val="Zkladntext"/>
        <w:kinsoku w:val="0"/>
        <w:overflowPunct w:val="0"/>
        <w:ind w:left="0" w:right="65"/>
      </w:pPr>
    </w:p>
    <w:p w14:paraId="06787743" w14:textId="77777777" w:rsidR="00084C7E" w:rsidRPr="00362B54" w:rsidRDefault="00084C7E" w:rsidP="00A9095D">
      <w:pPr>
        <w:pStyle w:val="Nadpis1"/>
        <w:numPr>
          <w:ilvl w:val="0"/>
          <w:numId w:val="2"/>
        </w:numPr>
        <w:tabs>
          <w:tab w:val="left" w:pos="540"/>
          <w:tab w:val="left" w:pos="720"/>
        </w:tabs>
        <w:kinsoku w:val="0"/>
        <w:overflowPunct w:val="0"/>
        <w:spacing w:after="200"/>
        <w:ind w:left="540" w:right="65" w:hanging="540"/>
      </w:pPr>
      <w:r w:rsidRPr="00362B54">
        <w:rPr>
          <w:rFonts w:eastAsia="Times New Roman"/>
        </w:rPr>
        <w:t>JMÉNO DRŽITELE ROZHODNUTÍ O REGISTRACI</w:t>
      </w:r>
    </w:p>
    <w:p w14:paraId="1F6D8A34" w14:textId="77777777" w:rsidR="00D46C7C" w:rsidRPr="00362B54" w:rsidRDefault="00D46C7C" w:rsidP="00414619">
      <w:pPr>
        <w:pStyle w:val="Zkladntext"/>
        <w:kinsoku w:val="0"/>
        <w:overflowPunct w:val="0"/>
        <w:ind w:left="0"/>
      </w:pPr>
      <w:r w:rsidRPr="00362B54">
        <w:rPr>
          <w:b/>
          <w:bCs/>
        </w:rPr>
        <w:t xml:space="preserve">PIRAMAL CRITICAL CARE B.V. </w:t>
      </w:r>
      <w:r w:rsidRPr="00362B54">
        <w:rPr>
          <w:b/>
          <w:bCs/>
        </w:rPr>
        <w:br/>
      </w:r>
      <w:r w:rsidRPr="00362B54">
        <w:t>ROUBOSLAAN 32 (GROUND FLOOR), 2252 TR</w:t>
      </w:r>
      <w:r w:rsidRPr="00362B54">
        <w:br/>
        <w:t xml:space="preserve">VOORSCHOTEN </w:t>
      </w:r>
      <w:r w:rsidRPr="00362B54">
        <w:br/>
        <w:t>NIZOZEMSKO</w:t>
      </w:r>
    </w:p>
    <w:p w14:paraId="74BE5ECD" w14:textId="77777777" w:rsidR="005C4C29" w:rsidRPr="00362B54" w:rsidRDefault="005C4C29" w:rsidP="00414619">
      <w:pPr>
        <w:rPr>
          <w:b/>
          <w:bCs/>
        </w:rPr>
      </w:pPr>
    </w:p>
    <w:p w14:paraId="74BE5ECE" w14:textId="77777777" w:rsidR="005C4C29" w:rsidRPr="00362B54" w:rsidRDefault="00F84A55" w:rsidP="00414619">
      <w:pPr>
        <w:pStyle w:val="Nadpis1"/>
        <w:keepNext/>
        <w:numPr>
          <w:ilvl w:val="0"/>
          <w:numId w:val="2"/>
        </w:numPr>
        <w:tabs>
          <w:tab w:val="left" w:pos="540"/>
        </w:tabs>
        <w:kinsoku w:val="0"/>
        <w:overflowPunct w:val="0"/>
        <w:ind w:left="540" w:right="65" w:hanging="540"/>
        <w:rPr>
          <w:rFonts w:eastAsia="Times New Roman"/>
        </w:rPr>
      </w:pPr>
      <w:r w:rsidRPr="00362B54">
        <w:rPr>
          <w:rFonts w:eastAsia="Times New Roman"/>
        </w:rPr>
        <w:lastRenderedPageBreak/>
        <w:t>REGISTRAČNÍ ČÍSLO(A)</w:t>
      </w:r>
    </w:p>
    <w:p w14:paraId="74BE5ECF" w14:textId="77777777" w:rsidR="005C4C29" w:rsidRPr="00362B54" w:rsidRDefault="005C4C29" w:rsidP="00A9095D">
      <w:pPr>
        <w:keepNext/>
      </w:pPr>
    </w:p>
    <w:p w14:paraId="74BE5ED0" w14:textId="636EC886" w:rsidR="005C4C29" w:rsidRPr="00362B54" w:rsidRDefault="001C6EFC" w:rsidP="00414619">
      <w:r w:rsidRPr="00362B54">
        <w:t>96/010/</w:t>
      </w:r>
      <w:proofErr w:type="gramStart"/>
      <w:r w:rsidRPr="00362B54">
        <w:t>22-C</w:t>
      </w:r>
      <w:proofErr w:type="gramEnd"/>
    </w:p>
    <w:p w14:paraId="74BE5ED1" w14:textId="77777777" w:rsidR="005C4C29" w:rsidRPr="00362B54" w:rsidRDefault="005C4C29" w:rsidP="00414619"/>
    <w:p w14:paraId="74BE5ED3" w14:textId="54DD4C16" w:rsidR="005C4C29" w:rsidRPr="00362B54" w:rsidRDefault="00F84A55" w:rsidP="00414619">
      <w:pPr>
        <w:pStyle w:val="Nadpis1"/>
        <w:keepNext/>
        <w:keepLines/>
        <w:widowControl/>
        <w:numPr>
          <w:ilvl w:val="0"/>
          <w:numId w:val="2"/>
        </w:numPr>
        <w:tabs>
          <w:tab w:val="left" w:pos="540"/>
        </w:tabs>
        <w:kinsoku w:val="0"/>
        <w:overflowPunct w:val="0"/>
        <w:ind w:left="540" w:right="65" w:hanging="540"/>
        <w:rPr>
          <w:rFonts w:eastAsia="Times New Roman"/>
        </w:rPr>
      </w:pPr>
      <w:r w:rsidRPr="00362B54">
        <w:rPr>
          <w:rFonts w:eastAsia="Times New Roman"/>
        </w:rPr>
        <w:t xml:space="preserve">DATUM PRVNÍ REGISTRACE </w:t>
      </w:r>
    </w:p>
    <w:p w14:paraId="06B18158" w14:textId="77777777" w:rsidR="001C6EFC" w:rsidRPr="00362B54" w:rsidRDefault="001C6EFC" w:rsidP="00A9095D"/>
    <w:p w14:paraId="74BE5ED4" w14:textId="23CAF4EA" w:rsidR="005C4C29" w:rsidRPr="00362B54" w:rsidRDefault="001C6EFC" w:rsidP="00A9095D">
      <w:r w:rsidRPr="00362B54">
        <w:t>19. 4. 2022</w:t>
      </w:r>
    </w:p>
    <w:p w14:paraId="3C227C1E" w14:textId="77777777" w:rsidR="00084C7E" w:rsidRPr="00362B54" w:rsidRDefault="00084C7E" w:rsidP="00A9095D"/>
    <w:p w14:paraId="1C0CCB45" w14:textId="77777777" w:rsidR="00084C7E" w:rsidRPr="00362B54" w:rsidRDefault="00084C7E" w:rsidP="00A9095D">
      <w:pPr>
        <w:pStyle w:val="Nadpis1"/>
        <w:numPr>
          <w:ilvl w:val="0"/>
          <w:numId w:val="2"/>
        </w:numPr>
        <w:tabs>
          <w:tab w:val="left" w:pos="540"/>
        </w:tabs>
        <w:kinsoku w:val="0"/>
        <w:overflowPunct w:val="0"/>
        <w:spacing w:after="200"/>
        <w:ind w:left="540" w:right="65" w:hanging="540"/>
      </w:pPr>
      <w:r w:rsidRPr="00362B54">
        <w:rPr>
          <w:rFonts w:eastAsia="Times New Roman"/>
        </w:rPr>
        <w:t>DATUM POSLEDNÍ AKTUALIZACE SOUHRNU ÚDAJŮ O PŘÍPRAVKU</w:t>
      </w:r>
    </w:p>
    <w:p w14:paraId="14389FAB" w14:textId="6A933D34" w:rsidR="001D78D8" w:rsidRPr="00362B54" w:rsidRDefault="00B576DC" w:rsidP="004F3B10">
      <w:pPr>
        <w:pStyle w:val="Zkladntext"/>
        <w:kinsoku w:val="0"/>
        <w:overflowPunct w:val="0"/>
        <w:ind w:left="0" w:right="65"/>
      </w:pPr>
      <w:r>
        <w:t>Únor</w:t>
      </w:r>
      <w:bookmarkStart w:id="6" w:name="_GoBack"/>
      <w:bookmarkEnd w:id="6"/>
      <w:r w:rsidR="00B77637">
        <w:t xml:space="preserve"> 2023</w:t>
      </w:r>
    </w:p>
    <w:p w14:paraId="74BE5EDB" w14:textId="60E7F009" w:rsidR="005C4C29" w:rsidRPr="00362B54" w:rsidRDefault="005C4C29" w:rsidP="00414619">
      <w:pPr>
        <w:pStyle w:val="Zkladntext"/>
        <w:kinsoku w:val="0"/>
        <w:overflowPunct w:val="0"/>
        <w:ind w:left="0" w:right="65"/>
      </w:pPr>
    </w:p>
    <w:p w14:paraId="03B374E3" w14:textId="77777777" w:rsidR="00084C7E" w:rsidRPr="00362B54" w:rsidRDefault="00084C7E" w:rsidP="00A9095D">
      <w:pPr>
        <w:pStyle w:val="Zkladntext"/>
        <w:numPr>
          <w:ilvl w:val="0"/>
          <w:numId w:val="8"/>
        </w:numPr>
        <w:kinsoku w:val="0"/>
        <w:overflowPunct w:val="0"/>
        <w:ind w:left="360" w:right="65"/>
      </w:pPr>
      <w:r w:rsidRPr="00362B54">
        <w:rPr>
          <w:rFonts w:eastAsia="Times New Roman"/>
        </w:rPr>
        <w:t xml:space="preserve">   </w:t>
      </w:r>
      <w:r w:rsidRPr="00362B54">
        <w:rPr>
          <w:rFonts w:eastAsia="Times New Roman"/>
          <w:b/>
          <w:bCs/>
        </w:rPr>
        <w:t>KLASIFIKACE VETERINÁRNÍCH LÉČIVÝCH PŘÍPRAVKŮ</w:t>
      </w:r>
    </w:p>
    <w:p w14:paraId="1697DFB1" w14:textId="77777777" w:rsidR="00084C7E" w:rsidRPr="00362B54" w:rsidRDefault="00084C7E" w:rsidP="00A9095D">
      <w:pPr>
        <w:pStyle w:val="Zkladntext"/>
        <w:kinsoku w:val="0"/>
        <w:overflowPunct w:val="0"/>
        <w:ind w:left="0" w:right="65"/>
      </w:pPr>
    </w:p>
    <w:p w14:paraId="5B6D37C1" w14:textId="77777777" w:rsidR="00084C7E" w:rsidRPr="00362B54" w:rsidRDefault="00084C7E" w:rsidP="00A9095D">
      <w:pPr>
        <w:pStyle w:val="Zkladntext"/>
        <w:kinsoku w:val="0"/>
        <w:overflowPunct w:val="0"/>
        <w:spacing w:after="200"/>
        <w:ind w:left="0" w:right="65"/>
      </w:pPr>
      <w:r w:rsidRPr="00362B54">
        <w:rPr>
          <w:rFonts w:eastAsia="Times New Roman"/>
        </w:rPr>
        <w:t>Veterinární léčivý přípravek je vydáván pouze na předpis.</w:t>
      </w:r>
    </w:p>
    <w:p w14:paraId="66A6E385" w14:textId="77777777" w:rsidR="00BA6D24" w:rsidRPr="00362B54" w:rsidRDefault="00084C7E" w:rsidP="00A9095D">
      <w:pPr>
        <w:ind w:right="-318"/>
        <w:rPr>
          <w:rFonts w:eastAsia="Times New Roman"/>
          <w:i/>
          <w:iCs/>
        </w:rPr>
      </w:pPr>
      <w:bookmarkStart w:id="7" w:name="_Hlk73467306"/>
      <w:r w:rsidRPr="00362B54">
        <w:rPr>
          <w:rFonts w:eastAsia="Times New Roman"/>
        </w:rPr>
        <w:t>Podrobné informace o tomto veterinárním léčivém přípravku jsou k dispozici v databázi přípravků Unie</w:t>
      </w:r>
    </w:p>
    <w:p w14:paraId="47A33769" w14:textId="0BFED6C9" w:rsidR="002417F5" w:rsidRPr="00362B54" w:rsidRDefault="00BA6D24" w:rsidP="00A9095D">
      <w:pPr>
        <w:ind w:right="-318"/>
        <w:rPr>
          <w:rFonts w:eastAsia="Times New Roman"/>
          <w:iCs/>
        </w:rPr>
      </w:pPr>
      <w:r w:rsidRPr="00362B54">
        <w:rPr>
          <w:rFonts w:eastAsia="Times New Roman"/>
          <w:iCs/>
        </w:rPr>
        <w:t>(</w:t>
      </w:r>
      <w:hyperlink r:id="rId11" w:history="1">
        <w:r w:rsidR="002417F5" w:rsidRPr="00362B54">
          <w:rPr>
            <w:rStyle w:val="Hypertextovodkaz"/>
          </w:rPr>
          <w:t>https://medicines.health.europa.eu/veterinary</w:t>
        </w:r>
      </w:hyperlink>
      <w:r w:rsidRPr="00362B54">
        <w:rPr>
          <w:rFonts w:eastAsia="Times New Roman"/>
          <w:iCs/>
        </w:rPr>
        <w:t>).</w:t>
      </w:r>
    </w:p>
    <w:bookmarkEnd w:id="7"/>
    <w:p w14:paraId="0800D8A2" w14:textId="15D5BE4A" w:rsidR="00084C7E" w:rsidRPr="00362B54" w:rsidRDefault="00084C7E" w:rsidP="00A9095D">
      <w:pPr>
        <w:ind w:right="-318"/>
      </w:pPr>
    </w:p>
    <w:p w14:paraId="74BE5EE1" w14:textId="6B583E67" w:rsidR="005C4C29" w:rsidRPr="00362B54" w:rsidRDefault="005C4C29" w:rsidP="00A9095D"/>
    <w:sectPr w:rsidR="005C4C29" w:rsidRPr="00362B54" w:rsidSect="00664887">
      <w:headerReference w:type="default" r:id="rId12"/>
      <w:footerReference w:type="default" r:id="rId13"/>
      <w:pgSz w:w="11909" w:h="16834" w:code="9"/>
      <w:pgMar w:top="1152" w:right="1152" w:bottom="1152" w:left="1152" w:header="720" w:footer="43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5E6127" w14:textId="77777777" w:rsidR="00063C51" w:rsidRDefault="00063C51">
      <w:r>
        <w:separator/>
      </w:r>
    </w:p>
  </w:endnote>
  <w:endnote w:type="continuationSeparator" w:id="0">
    <w:p w14:paraId="5CECBD8E" w14:textId="77777777" w:rsidR="00063C51" w:rsidRDefault="00063C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8791996"/>
      <w:docPartObj>
        <w:docPartGallery w:val="Page Numbers (Bottom of Page)"/>
        <w:docPartUnique/>
      </w:docPartObj>
    </w:sdtPr>
    <w:sdtEndPr/>
    <w:sdtContent>
      <w:p w14:paraId="6C36EFF5" w14:textId="21FD2FFE" w:rsidR="0068292D" w:rsidRDefault="0068292D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B2868">
          <w:rPr>
            <w:noProof/>
            <w:lang w:val="sk-SK"/>
          </w:rPr>
          <w:t>19</w:t>
        </w:r>
        <w:r>
          <w:fldChar w:fldCharType="end"/>
        </w:r>
      </w:p>
    </w:sdtContent>
  </w:sdt>
  <w:p w14:paraId="12A07E5F" w14:textId="77777777" w:rsidR="0068292D" w:rsidRDefault="0068292D">
    <w:pPr>
      <w:pStyle w:val="Zpat"/>
      <w:jc w:val="center"/>
      <w:rPr>
        <w:rFonts w:asciiTheme="majorBidi" w:hAnsiTheme="majorBid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E5323" w14:textId="77777777" w:rsidR="00063C51" w:rsidRDefault="00063C51">
      <w:r>
        <w:separator/>
      </w:r>
    </w:p>
  </w:footnote>
  <w:footnote w:type="continuationSeparator" w:id="0">
    <w:p w14:paraId="0AC57EBC" w14:textId="77777777" w:rsidR="00063C51" w:rsidRDefault="00063C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A7504" w14:textId="77777777" w:rsidR="0068292D" w:rsidRDefault="0068292D">
    <w:pPr>
      <w:pStyle w:val="Zhlav"/>
      <w:spacing w:after="200"/>
      <w:rPr>
        <w:rFonts w:asciiTheme="majorBidi" w:hAnsiTheme="majorBid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26" w:hanging="708"/>
      </w:pPr>
      <w:rPr>
        <w:rFonts w:ascii="Times New Roman" w:hAnsi="Times New Roman" w:cs="Times New Roman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926" w:hanging="708"/>
      </w:pPr>
      <w:rPr>
        <w:rFonts w:ascii="Times New Roman" w:hAnsi="Times New Roman" w:cs="Times New Roman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2625" w:hanging="708"/>
      </w:pPr>
    </w:lvl>
    <w:lvl w:ilvl="3">
      <w:numFmt w:val="bullet"/>
      <w:lvlText w:val="•"/>
      <w:lvlJc w:val="left"/>
      <w:pPr>
        <w:ind w:left="3477" w:hanging="708"/>
      </w:pPr>
    </w:lvl>
    <w:lvl w:ilvl="4">
      <w:numFmt w:val="bullet"/>
      <w:lvlText w:val="•"/>
      <w:lvlJc w:val="left"/>
      <w:pPr>
        <w:ind w:left="4330" w:hanging="708"/>
      </w:pPr>
    </w:lvl>
    <w:lvl w:ilvl="5">
      <w:numFmt w:val="bullet"/>
      <w:lvlText w:val="•"/>
      <w:lvlJc w:val="left"/>
      <w:pPr>
        <w:ind w:left="5183" w:hanging="708"/>
      </w:pPr>
    </w:lvl>
    <w:lvl w:ilvl="6">
      <w:numFmt w:val="bullet"/>
      <w:lvlText w:val="•"/>
      <w:lvlJc w:val="left"/>
      <w:pPr>
        <w:ind w:left="6035" w:hanging="708"/>
      </w:pPr>
    </w:lvl>
    <w:lvl w:ilvl="7">
      <w:numFmt w:val="bullet"/>
      <w:lvlText w:val="•"/>
      <w:lvlJc w:val="left"/>
      <w:pPr>
        <w:ind w:left="6888" w:hanging="708"/>
      </w:pPr>
    </w:lvl>
    <w:lvl w:ilvl="8">
      <w:numFmt w:val="bullet"/>
      <w:lvlText w:val="•"/>
      <w:lvlJc w:val="left"/>
      <w:pPr>
        <w:ind w:left="7741" w:hanging="708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-"/>
      <w:lvlJc w:val="left"/>
      <w:pPr>
        <w:ind w:left="218" w:hanging="125"/>
      </w:pPr>
      <w:rPr>
        <w:rFonts w:ascii="Times New Roman" w:hAnsi="Times New Roman"/>
        <w:b w:val="0"/>
        <w:w w:val="100"/>
        <w:sz w:val="22"/>
      </w:rPr>
    </w:lvl>
    <w:lvl w:ilvl="1">
      <w:numFmt w:val="bullet"/>
      <w:lvlText w:val="•"/>
      <w:lvlJc w:val="left"/>
      <w:pPr>
        <w:ind w:left="1142" w:hanging="125"/>
      </w:pPr>
    </w:lvl>
    <w:lvl w:ilvl="2">
      <w:numFmt w:val="bullet"/>
      <w:lvlText w:val="•"/>
      <w:lvlJc w:val="left"/>
      <w:pPr>
        <w:ind w:left="2065" w:hanging="125"/>
      </w:pPr>
    </w:lvl>
    <w:lvl w:ilvl="3">
      <w:numFmt w:val="bullet"/>
      <w:lvlText w:val="•"/>
      <w:lvlJc w:val="left"/>
      <w:pPr>
        <w:ind w:left="2987" w:hanging="125"/>
      </w:pPr>
    </w:lvl>
    <w:lvl w:ilvl="4">
      <w:numFmt w:val="bullet"/>
      <w:lvlText w:val="•"/>
      <w:lvlJc w:val="left"/>
      <w:pPr>
        <w:ind w:left="3910" w:hanging="125"/>
      </w:pPr>
    </w:lvl>
    <w:lvl w:ilvl="5">
      <w:numFmt w:val="bullet"/>
      <w:lvlText w:val="•"/>
      <w:lvlJc w:val="left"/>
      <w:pPr>
        <w:ind w:left="4833" w:hanging="125"/>
      </w:pPr>
    </w:lvl>
    <w:lvl w:ilvl="6">
      <w:numFmt w:val="bullet"/>
      <w:lvlText w:val="•"/>
      <w:lvlJc w:val="left"/>
      <w:pPr>
        <w:ind w:left="5755" w:hanging="125"/>
      </w:pPr>
    </w:lvl>
    <w:lvl w:ilvl="7">
      <w:numFmt w:val="bullet"/>
      <w:lvlText w:val="•"/>
      <w:lvlJc w:val="left"/>
      <w:pPr>
        <w:ind w:left="6678" w:hanging="125"/>
      </w:pPr>
    </w:lvl>
    <w:lvl w:ilvl="8">
      <w:numFmt w:val="bullet"/>
      <w:lvlText w:val="•"/>
      <w:lvlJc w:val="left"/>
      <w:pPr>
        <w:ind w:left="7601" w:hanging="125"/>
      </w:pPr>
    </w:lvl>
  </w:abstractNum>
  <w:abstractNum w:abstractNumId="2" w15:restartNumberingAfterBreak="0">
    <w:nsid w:val="15A0430C"/>
    <w:multiLevelType w:val="hybridMultilevel"/>
    <w:tmpl w:val="87E8538E"/>
    <w:lvl w:ilvl="0" w:tplc="29D2B87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D122E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964A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88E7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CCD1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C2FC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F2DC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AA8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DA25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30C19"/>
    <w:multiLevelType w:val="hybridMultilevel"/>
    <w:tmpl w:val="A48C3CD0"/>
    <w:lvl w:ilvl="0" w:tplc="789A289A">
      <w:start w:val="1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2C2248A" w:tentative="1">
      <w:start w:val="1"/>
      <w:numFmt w:val="lowerLetter"/>
      <w:lvlText w:val="%2."/>
      <w:lvlJc w:val="left"/>
      <w:pPr>
        <w:ind w:left="1440" w:hanging="360"/>
      </w:pPr>
    </w:lvl>
    <w:lvl w:ilvl="2" w:tplc="396EA89A" w:tentative="1">
      <w:start w:val="1"/>
      <w:numFmt w:val="lowerRoman"/>
      <w:lvlText w:val="%3."/>
      <w:lvlJc w:val="right"/>
      <w:pPr>
        <w:ind w:left="2160" w:hanging="180"/>
      </w:pPr>
    </w:lvl>
    <w:lvl w:ilvl="3" w:tplc="9B8023AA" w:tentative="1">
      <w:start w:val="1"/>
      <w:numFmt w:val="decimal"/>
      <w:lvlText w:val="%4."/>
      <w:lvlJc w:val="left"/>
      <w:pPr>
        <w:ind w:left="2880" w:hanging="360"/>
      </w:pPr>
    </w:lvl>
    <w:lvl w:ilvl="4" w:tplc="7CA427D8" w:tentative="1">
      <w:start w:val="1"/>
      <w:numFmt w:val="lowerLetter"/>
      <w:lvlText w:val="%5."/>
      <w:lvlJc w:val="left"/>
      <w:pPr>
        <w:ind w:left="3600" w:hanging="360"/>
      </w:pPr>
    </w:lvl>
    <w:lvl w:ilvl="5" w:tplc="E14A51D4" w:tentative="1">
      <w:start w:val="1"/>
      <w:numFmt w:val="lowerRoman"/>
      <w:lvlText w:val="%6."/>
      <w:lvlJc w:val="right"/>
      <w:pPr>
        <w:ind w:left="4320" w:hanging="180"/>
      </w:pPr>
    </w:lvl>
    <w:lvl w:ilvl="6" w:tplc="BC909012" w:tentative="1">
      <w:start w:val="1"/>
      <w:numFmt w:val="decimal"/>
      <w:lvlText w:val="%7."/>
      <w:lvlJc w:val="left"/>
      <w:pPr>
        <w:ind w:left="5040" w:hanging="360"/>
      </w:pPr>
    </w:lvl>
    <w:lvl w:ilvl="7" w:tplc="661CC434" w:tentative="1">
      <w:start w:val="1"/>
      <w:numFmt w:val="lowerLetter"/>
      <w:lvlText w:val="%8."/>
      <w:lvlJc w:val="left"/>
      <w:pPr>
        <w:ind w:left="5760" w:hanging="360"/>
      </w:pPr>
    </w:lvl>
    <w:lvl w:ilvl="8" w:tplc="9A0654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04EAA"/>
    <w:multiLevelType w:val="multilevel"/>
    <w:tmpl w:val="95125CA2"/>
    <w:lvl w:ilvl="0">
      <w:start w:val="1"/>
      <w:numFmt w:val="none"/>
      <w:lvlText w:val="5.5"/>
      <w:lvlJc w:val="left"/>
      <w:pPr>
        <w:ind w:left="926" w:hanging="708"/>
      </w:pPr>
      <w:rPr>
        <w:rFonts w:ascii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none"/>
      <w:lvlText w:val="4.3"/>
      <w:lvlJc w:val="left"/>
      <w:pPr>
        <w:ind w:left="926" w:hanging="708"/>
      </w:pPr>
      <w:rPr>
        <w:rFonts w:ascii="Times New Roman" w:hAnsi="Times New Roman" w:cs="Times New Roman" w:hint="default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2625" w:hanging="708"/>
      </w:pPr>
      <w:rPr>
        <w:rFonts w:hint="default"/>
      </w:rPr>
    </w:lvl>
    <w:lvl w:ilvl="3">
      <w:numFmt w:val="bullet"/>
      <w:lvlText w:val="•"/>
      <w:lvlJc w:val="left"/>
      <w:pPr>
        <w:ind w:left="3477" w:hanging="708"/>
      </w:pPr>
      <w:rPr>
        <w:rFonts w:hint="default"/>
      </w:rPr>
    </w:lvl>
    <w:lvl w:ilvl="4">
      <w:numFmt w:val="bullet"/>
      <w:lvlText w:val="•"/>
      <w:lvlJc w:val="left"/>
      <w:pPr>
        <w:ind w:left="4330" w:hanging="708"/>
      </w:pPr>
      <w:rPr>
        <w:rFonts w:hint="default"/>
      </w:rPr>
    </w:lvl>
    <w:lvl w:ilvl="5">
      <w:numFmt w:val="bullet"/>
      <w:lvlText w:val="•"/>
      <w:lvlJc w:val="left"/>
      <w:pPr>
        <w:ind w:left="5183" w:hanging="708"/>
      </w:pPr>
      <w:rPr>
        <w:rFonts w:hint="default"/>
      </w:rPr>
    </w:lvl>
    <w:lvl w:ilvl="6">
      <w:numFmt w:val="bullet"/>
      <w:lvlText w:val="•"/>
      <w:lvlJc w:val="left"/>
      <w:pPr>
        <w:ind w:left="6035" w:hanging="708"/>
      </w:pPr>
      <w:rPr>
        <w:rFonts w:hint="default"/>
      </w:rPr>
    </w:lvl>
    <w:lvl w:ilvl="7">
      <w:numFmt w:val="bullet"/>
      <w:lvlText w:val="•"/>
      <w:lvlJc w:val="left"/>
      <w:pPr>
        <w:ind w:left="6888" w:hanging="708"/>
      </w:pPr>
      <w:rPr>
        <w:rFonts w:hint="default"/>
      </w:rPr>
    </w:lvl>
    <w:lvl w:ilvl="8">
      <w:numFmt w:val="bullet"/>
      <w:lvlText w:val="•"/>
      <w:lvlJc w:val="left"/>
      <w:pPr>
        <w:ind w:left="7741" w:hanging="708"/>
      </w:pPr>
      <w:rPr>
        <w:rFonts w:hint="default"/>
      </w:rPr>
    </w:lvl>
  </w:abstractNum>
  <w:abstractNum w:abstractNumId="5" w15:restartNumberingAfterBreak="0">
    <w:nsid w:val="29DC107F"/>
    <w:multiLevelType w:val="hybridMultilevel"/>
    <w:tmpl w:val="A48C3CD0"/>
    <w:lvl w:ilvl="0" w:tplc="789A289A">
      <w:start w:val="1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2C2248A" w:tentative="1">
      <w:start w:val="1"/>
      <w:numFmt w:val="lowerLetter"/>
      <w:lvlText w:val="%2."/>
      <w:lvlJc w:val="left"/>
      <w:pPr>
        <w:ind w:left="1440" w:hanging="360"/>
      </w:pPr>
    </w:lvl>
    <w:lvl w:ilvl="2" w:tplc="396EA89A" w:tentative="1">
      <w:start w:val="1"/>
      <w:numFmt w:val="lowerRoman"/>
      <w:lvlText w:val="%3."/>
      <w:lvlJc w:val="right"/>
      <w:pPr>
        <w:ind w:left="2160" w:hanging="180"/>
      </w:pPr>
    </w:lvl>
    <w:lvl w:ilvl="3" w:tplc="9B8023AA" w:tentative="1">
      <w:start w:val="1"/>
      <w:numFmt w:val="decimal"/>
      <w:lvlText w:val="%4."/>
      <w:lvlJc w:val="left"/>
      <w:pPr>
        <w:ind w:left="2880" w:hanging="360"/>
      </w:pPr>
    </w:lvl>
    <w:lvl w:ilvl="4" w:tplc="7CA427D8" w:tentative="1">
      <w:start w:val="1"/>
      <w:numFmt w:val="lowerLetter"/>
      <w:lvlText w:val="%5."/>
      <w:lvlJc w:val="left"/>
      <w:pPr>
        <w:ind w:left="3600" w:hanging="360"/>
      </w:pPr>
    </w:lvl>
    <w:lvl w:ilvl="5" w:tplc="E14A51D4" w:tentative="1">
      <w:start w:val="1"/>
      <w:numFmt w:val="lowerRoman"/>
      <w:lvlText w:val="%6."/>
      <w:lvlJc w:val="right"/>
      <w:pPr>
        <w:ind w:left="4320" w:hanging="180"/>
      </w:pPr>
    </w:lvl>
    <w:lvl w:ilvl="6" w:tplc="BC909012" w:tentative="1">
      <w:start w:val="1"/>
      <w:numFmt w:val="decimal"/>
      <w:lvlText w:val="%7."/>
      <w:lvlJc w:val="left"/>
      <w:pPr>
        <w:ind w:left="5040" w:hanging="360"/>
      </w:pPr>
    </w:lvl>
    <w:lvl w:ilvl="7" w:tplc="661CC434" w:tentative="1">
      <w:start w:val="1"/>
      <w:numFmt w:val="lowerLetter"/>
      <w:lvlText w:val="%8."/>
      <w:lvlJc w:val="left"/>
      <w:pPr>
        <w:ind w:left="5760" w:hanging="360"/>
      </w:pPr>
    </w:lvl>
    <w:lvl w:ilvl="8" w:tplc="9A0654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C693B"/>
    <w:multiLevelType w:val="multilevel"/>
    <w:tmpl w:val="8CD42D76"/>
    <w:lvl w:ilvl="0">
      <w:start w:val="1"/>
      <w:numFmt w:val="none"/>
      <w:lvlText w:val="3.1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69E0836"/>
    <w:multiLevelType w:val="multilevel"/>
    <w:tmpl w:val="9F1ECCA4"/>
    <w:lvl w:ilvl="0">
      <w:start w:val="1"/>
      <w:numFmt w:val="none"/>
      <w:lvlText w:val="5.4"/>
      <w:lvlJc w:val="left"/>
      <w:pPr>
        <w:ind w:left="926" w:hanging="708"/>
      </w:pPr>
      <w:rPr>
        <w:rFonts w:ascii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none"/>
      <w:lvlText w:val="4.3"/>
      <w:lvlJc w:val="left"/>
      <w:pPr>
        <w:ind w:left="926" w:hanging="708"/>
      </w:pPr>
      <w:rPr>
        <w:rFonts w:ascii="Times New Roman" w:hAnsi="Times New Roman" w:cs="Times New Roman" w:hint="default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2625" w:hanging="708"/>
      </w:pPr>
      <w:rPr>
        <w:rFonts w:hint="default"/>
      </w:rPr>
    </w:lvl>
    <w:lvl w:ilvl="3">
      <w:numFmt w:val="bullet"/>
      <w:lvlText w:val="•"/>
      <w:lvlJc w:val="left"/>
      <w:pPr>
        <w:ind w:left="3477" w:hanging="708"/>
      </w:pPr>
      <w:rPr>
        <w:rFonts w:hint="default"/>
      </w:rPr>
    </w:lvl>
    <w:lvl w:ilvl="4">
      <w:numFmt w:val="bullet"/>
      <w:lvlText w:val="•"/>
      <w:lvlJc w:val="left"/>
      <w:pPr>
        <w:ind w:left="4330" w:hanging="708"/>
      </w:pPr>
      <w:rPr>
        <w:rFonts w:hint="default"/>
      </w:rPr>
    </w:lvl>
    <w:lvl w:ilvl="5">
      <w:numFmt w:val="bullet"/>
      <w:lvlText w:val="•"/>
      <w:lvlJc w:val="left"/>
      <w:pPr>
        <w:ind w:left="5183" w:hanging="708"/>
      </w:pPr>
      <w:rPr>
        <w:rFonts w:hint="default"/>
      </w:rPr>
    </w:lvl>
    <w:lvl w:ilvl="6">
      <w:numFmt w:val="bullet"/>
      <w:lvlText w:val="•"/>
      <w:lvlJc w:val="left"/>
      <w:pPr>
        <w:ind w:left="6035" w:hanging="708"/>
      </w:pPr>
      <w:rPr>
        <w:rFonts w:hint="default"/>
      </w:rPr>
    </w:lvl>
    <w:lvl w:ilvl="7">
      <w:numFmt w:val="bullet"/>
      <w:lvlText w:val="•"/>
      <w:lvlJc w:val="left"/>
      <w:pPr>
        <w:ind w:left="6888" w:hanging="708"/>
      </w:pPr>
      <w:rPr>
        <w:rFonts w:hint="default"/>
      </w:rPr>
    </w:lvl>
    <w:lvl w:ilvl="8">
      <w:numFmt w:val="bullet"/>
      <w:lvlText w:val="•"/>
      <w:lvlJc w:val="left"/>
      <w:pPr>
        <w:ind w:left="7741" w:hanging="708"/>
      </w:pPr>
      <w:rPr>
        <w:rFonts w:hint="default"/>
      </w:rPr>
    </w:lvl>
  </w:abstractNum>
  <w:abstractNum w:abstractNumId="8" w15:restartNumberingAfterBreak="0">
    <w:nsid w:val="757D0143"/>
    <w:multiLevelType w:val="multilevel"/>
    <w:tmpl w:val="00000885"/>
    <w:lvl w:ilvl="0">
      <w:start w:val="1"/>
      <w:numFmt w:val="decimal"/>
      <w:lvlText w:val="%1."/>
      <w:lvlJc w:val="left"/>
      <w:pPr>
        <w:ind w:left="926" w:hanging="708"/>
      </w:pPr>
      <w:rPr>
        <w:rFonts w:ascii="Times New Roman" w:hAnsi="Times New Roman" w:cs="Times New Roman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926" w:hanging="708"/>
      </w:pPr>
      <w:rPr>
        <w:rFonts w:ascii="Times New Roman" w:hAnsi="Times New Roman" w:cs="Times New Roman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2625" w:hanging="708"/>
      </w:pPr>
    </w:lvl>
    <w:lvl w:ilvl="3">
      <w:numFmt w:val="bullet"/>
      <w:lvlText w:val="•"/>
      <w:lvlJc w:val="left"/>
      <w:pPr>
        <w:ind w:left="3477" w:hanging="708"/>
      </w:pPr>
    </w:lvl>
    <w:lvl w:ilvl="4">
      <w:numFmt w:val="bullet"/>
      <w:lvlText w:val="•"/>
      <w:lvlJc w:val="left"/>
      <w:pPr>
        <w:ind w:left="4330" w:hanging="708"/>
      </w:pPr>
    </w:lvl>
    <w:lvl w:ilvl="5">
      <w:numFmt w:val="bullet"/>
      <w:lvlText w:val="•"/>
      <w:lvlJc w:val="left"/>
      <w:pPr>
        <w:ind w:left="5183" w:hanging="708"/>
      </w:pPr>
    </w:lvl>
    <w:lvl w:ilvl="6">
      <w:numFmt w:val="bullet"/>
      <w:lvlText w:val="•"/>
      <w:lvlJc w:val="left"/>
      <w:pPr>
        <w:ind w:left="6035" w:hanging="708"/>
      </w:pPr>
    </w:lvl>
    <w:lvl w:ilvl="7">
      <w:numFmt w:val="bullet"/>
      <w:lvlText w:val="•"/>
      <w:lvlJc w:val="left"/>
      <w:pPr>
        <w:ind w:left="6888" w:hanging="708"/>
      </w:pPr>
    </w:lvl>
    <w:lvl w:ilvl="8">
      <w:numFmt w:val="bullet"/>
      <w:lvlText w:val="•"/>
      <w:lvlJc w:val="left"/>
      <w:pPr>
        <w:ind w:left="7741" w:hanging="708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8"/>
  </w:num>
  <w:num w:numId="5">
    <w:abstractNumId w:val="6"/>
  </w:num>
  <w:num w:numId="6">
    <w:abstractNumId w:val="7"/>
  </w:num>
  <w:num w:numId="7">
    <w:abstractNumId w:val="4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09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7YwNze3NLEwNDBT0lEKTi0uzszPAykwrAUABDgHaSwAAAA="/>
  </w:docVars>
  <w:rsids>
    <w:rsidRoot w:val="005C4C29"/>
    <w:rsid w:val="00016D01"/>
    <w:rsid w:val="00021553"/>
    <w:rsid w:val="00027BF4"/>
    <w:rsid w:val="00036EF0"/>
    <w:rsid w:val="000408B1"/>
    <w:rsid w:val="00063C51"/>
    <w:rsid w:val="00067505"/>
    <w:rsid w:val="00074AED"/>
    <w:rsid w:val="00080985"/>
    <w:rsid w:val="00084C7E"/>
    <w:rsid w:val="00090784"/>
    <w:rsid w:val="000A32E4"/>
    <w:rsid w:val="000A71F1"/>
    <w:rsid w:val="000C5193"/>
    <w:rsid w:val="000E20B0"/>
    <w:rsid w:val="000F281E"/>
    <w:rsid w:val="00104690"/>
    <w:rsid w:val="001130F0"/>
    <w:rsid w:val="0013018C"/>
    <w:rsid w:val="0018038A"/>
    <w:rsid w:val="00182436"/>
    <w:rsid w:val="00185851"/>
    <w:rsid w:val="00190EFD"/>
    <w:rsid w:val="00195605"/>
    <w:rsid w:val="001A021C"/>
    <w:rsid w:val="001A20C7"/>
    <w:rsid w:val="001A2714"/>
    <w:rsid w:val="001B3A14"/>
    <w:rsid w:val="001C6EFC"/>
    <w:rsid w:val="001D0CBA"/>
    <w:rsid w:val="001D78D8"/>
    <w:rsid w:val="001E0781"/>
    <w:rsid w:val="001F1A9D"/>
    <w:rsid w:val="001F6555"/>
    <w:rsid w:val="002062E5"/>
    <w:rsid w:val="002359B7"/>
    <w:rsid w:val="002417F5"/>
    <w:rsid w:val="00247110"/>
    <w:rsid w:val="0026051C"/>
    <w:rsid w:val="0026175D"/>
    <w:rsid w:val="002638F7"/>
    <w:rsid w:val="002769FC"/>
    <w:rsid w:val="00283248"/>
    <w:rsid w:val="0029576E"/>
    <w:rsid w:val="002A18E4"/>
    <w:rsid w:val="002A6085"/>
    <w:rsid w:val="002A68A3"/>
    <w:rsid w:val="002B0425"/>
    <w:rsid w:val="002B1A31"/>
    <w:rsid w:val="002B5817"/>
    <w:rsid w:val="002C40C6"/>
    <w:rsid w:val="002C5290"/>
    <w:rsid w:val="002E2ECA"/>
    <w:rsid w:val="002E79AB"/>
    <w:rsid w:val="002F78E7"/>
    <w:rsid w:val="003117B8"/>
    <w:rsid w:val="00337D5A"/>
    <w:rsid w:val="00350851"/>
    <w:rsid w:val="00353A2B"/>
    <w:rsid w:val="00362B54"/>
    <w:rsid w:val="0036594E"/>
    <w:rsid w:val="0038290A"/>
    <w:rsid w:val="00385DE6"/>
    <w:rsid w:val="003961D6"/>
    <w:rsid w:val="003A3D34"/>
    <w:rsid w:val="003A7B7B"/>
    <w:rsid w:val="003B2793"/>
    <w:rsid w:val="003B4C1F"/>
    <w:rsid w:val="003C3ACC"/>
    <w:rsid w:val="003E25D4"/>
    <w:rsid w:val="003F64EE"/>
    <w:rsid w:val="004141D7"/>
    <w:rsid w:val="00414619"/>
    <w:rsid w:val="00423E67"/>
    <w:rsid w:val="00427FBC"/>
    <w:rsid w:val="0043234F"/>
    <w:rsid w:val="004426BE"/>
    <w:rsid w:val="00450E8A"/>
    <w:rsid w:val="00453069"/>
    <w:rsid w:val="00462C78"/>
    <w:rsid w:val="004903E2"/>
    <w:rsid w:val="004B30B9"/>
    <w:rsid w:val="004C10A9"/>
    <w:rsid w:val="004C1690"/>
    <w:rsid w:val="004D1CD0"/>
    <w:rsid w:val="004D35D1"/>
    <w:rsid w:val="004E45BE"/>
    <w:rsid w:val="004F0378"/>
    <w:rsid w:val="004F3B10"/>
    <w:rsid w:val="004F5523"/>
    <w:rsid w:val="004F59DD"/>
    <w:rsid w:val="00505464"/>
    <w:rsid w:val="00511995"/>
    <w:rsid w:val="00514A13"/>
    <w:rsid w:val="00532434"/>
    <w:rsid w:val="00532BE8"/>
    <w:rsid w:val="005356AD"/>
    <w:rsid w:val="00542087"/>
    <w:rsid w:val="00554D4F"/>
    <w:rsid w:val="005654B5"/>
    <w:rsid w:val="0057159A"/>
    <w:rsid w:val="005A08CF"/>
    <w:rsid w:val="005A388E"/>
    <w:rsid w:val="005B73D4"/>
    <w:rsid w:val="005C2E73"/>
    <w:rsid w:val="005C4C29"/>
    <w:rsid w:val="005F2490"/>
    <w:rsid w:val="0060235F"/>
    <w:rsid w:val="0060755D"/>
    <w:rsid w:val="0061576C"/>
    <w:rsid w:val="00632608"/>
    <w:rsid w:val="00643380"/>
    <w:rsid w:val="006467E6"/>
    <w:rsid w:val="00664887"/>
    <w:rsid w:val="00675571"/>
    <w:rsid w:val="0068292D"/>
    <w:rsid w:val="00685766"/>
    <w:rsid w:val="0068773B"/>
    <w:rsid w:val="006944B9"/>
    <w:rsid w:val="006956BE"/>
    <w:rsid w:val="006A75CD"/>
    <w:rsid w:val="006B1EB4"/>
    <w:rsid w:val="006C0933"/>
    <w:rsid w:val="006C099B"/>
    <w:rsid w:val="006D49B0"/>
    <w:rsid w:val="006E3976"/>
    <w:rsid w:val="006E5452"/>
    <w:rsid w:val="006F0E8A"/>
    <w:rsid w:val="0070748C"/>
    <w:rsid w:val="00714898"/>
    <w:rsid w:val="00716840"/>
    <w:rsid w:val="00726C35"/>
    <w:rsid w:val="00733F20"/>
    <w:rsid w:val="00747453"/>
    <w:rsid w:val="00757627"/>
    <w:rsid w:val="00763E29"/>
    <w:rsid w:val="0078396D"/>
    <w:rsid w:val="007855CD"/>
    <w:rsid w:val="00797D1E"/>
    <w:rsid w:val="007A5A33"/>
    <w:rsid w:val="007E1338"/>
    <w:rsid w:val="007E2190"/>
    <w:rsid w:val="00807D3B"/>
    <w:rsid w:val="00841BAC"/>
    <w:rsid w:val="00845113"/>
    <w:rsid w:val="00847BF2"/>
    <w:rsid w:val="008614A9"/>
    <w:rsid w:val="00867B2E"/>
    <w:rsid w:val="00875FDB"/>
    <w:rsid w:val="00897701"/>
    <w:rsid w:val="008A6DF0"/>
    <w:rsid w:val="008B20EB"/>
    <w:rsid w:val="008D37AB"/>
    <w:rsid w:val="008D7E49"/>
    <w:rsid w:val="008E77EE"/>
    <w:rsid w:val="008F160D"/>
    <w:rsid w:val="008F66EC"/>
    <w:rsid w:val="00912B45"/>
    <w:rsid w:val="009140D7"/>
    <w:rsid w:val="0091444D"/>
    <w:rsid w:val="00931914"/>
    <w:rsid w:val="009337CB"/>
    <w:rsid w:val="00947640"/>
    <w:rsid w:val="00953741"/>
    <w:rsid w:val="00955137"/>
    <w:rsid w:val="00957B58"/>
    <w:rsid w:val="00960BB0"/>
    <w:rsid w:val="009627F8"/>
    <w:rsid w:val="00992322"/>
    <w:rsid w:val="009932F5"/>
    <w:rsid w:val="009C0F5F"/>
    <w:rsid w:val="009D040E"/>
    <w:rsid w:val="009E76B2"/>
    <w:rsid w:val="00A4168E"/>
    <w:rsid w:val="00A42C7D"/>
    <w:rsid w:val="00A52438"/>
    <w:rsid w:val="00A53AB1"/>
    <w:rsid w:val="00A611E9"/>
    <w:rsid w:val="00A73DE2"/>
    <w:rsid w:val="00A84DDD"/>
    <w:rsid w:val="00A9095D"/>
    <w:rsid w:val="00A936E4"/>
    <w:rsid w:val="00AA08A6"/>
    <w:rsid w:val="00AA4402"/>
    <w:rsid w:val="00AB2868"/>
    <w:rsid w:val="00AB42A1"/>
    <w:rsid w:val="00AB5AAF"/>
    <w:rsid w:val="00AC268D"/>
    <w:rsid w:val="00AD156E"/>
    <w:rsid w:val="00AD7414"/>
    <w:rsid w:val="00AE051D"/>
    <w:rsid w:val="00AF6682"/>
    <w:rsid w:val="00B02F04"/>
    <w:rsid w:val="00B07022"/>
    <w:rsid w:val="00B11BF4"/>
    <w:rsid w:val="00B35524"/>
    <w:rsid w:val="00B410AE"/>
    <w:rsid w:val="00B51F42"/>
    <w:rsid w:val="00B576DC"/>
    <w:rsid w:val="00B73210"/>
    <w:rsid w:val="00B77637"/>
    <w:rsid w:val="00B80B18"/>
    <w:rsid w:val="00B9489F"/>
    <w:rsid w:val="00BA2C46"/>
    <w:rsid w:val="00BA64DA"/>
    <w:rsid w:val="00BA6D24"/>
    <w:rsid w:val="00BB0664"/>
    <w:rsid w:val="00BC62E0"/>
    <w:rsid w:val="00BD3ADD"/>
    <w:rsid w:val="00BE3349"/>
    <w:rsid w:val="00BF0F5C"/>
    <w:rsid w:val="00C315AC"/>
    <w:rsid w:val="00C3696F"/>
    <w:rsid w:val="00C462EE"/>
    <w:rsid w:val="00C67025"/>
    <w:rsid w:val="00C708CE"/>
    <w:rsid w:val="00C97096"/>
    <w:rsid w:val="00CA2799"/>
    <w:rsid w:val="00CB0742"/>
    <w:rsid w:val="00CB6F0F"/>
    <w:rsid w:val="00CC250F"/>
    <w:rsid w:val="00CF1390"/>
    <w:rsid w:val="00D071A5"/>
    <w:rsid w:val="00D10FB9"/>
    <w:rsid w:val="00D14DBB"/>
    <w:rsid w:val="00D25714"/>
    <w:rsid w:val="00D32740"/>
    <w:rsid w:val="00D32E60"/>
    <w:rsid w:val="00D331F0"/>
    <w:rsid w:val="00D42C43"/>
    <w:rsid w:val="00D43A09"/>
    <w:rsid w:val="00D46C7C"/>
    <w:rsid w:val="00D5072C"/>
    <w:rsid w:val="00D6289A"/>
    <w:rsid w:val="00D67580"/>
    <w:rsid w:val="00D72DAF"/>
    <w:rsid w:val="00D7371E"/>
    <w:rsid w:val="00D74E9C"/>
    <w:rsid w:val="00DC2B81"/>
    <w:rsid w:val="00DD3700"/>
    <w:rsid w:val="00DD4B42"/>
    <w:rsid w:val="00E059F7"/>
    <w:rsid w:val="00E16EC3"/>
    <w:rsid w:val="00E2196B"/>
    <w:rsid w:val="00E37051"/>
    <w:rsid w:val="00E52A15"/>
    <w:rsid w:val="00E54916"/>
    <w:rsid w:val="00E619A8"/>
    <w:rsid w:val="00E827DD"/>
    <w:rsid w:val="00E83BC7"/>
    <w:rsid w:val="00E934E5"/>
    <w:rsid w:val="00E958AD"/>
    <w:rsid w:val="00EA22DA"/>
    <w:rsid w:val="00EA7F7C"/>
    <w:rsid w:val="00EB728A"/>
    <w:rsid w:val="00EC4318"/>
    <w:rsid w:val="00ED1F77"/>
    <w:rsid w:val="00EE13C4"/>
    <w:rsid w:val="00EE247B"/>
    <w:rsid w:val="00EE4369"/>
    <w:rsid w:val="00F3173D"/>
    <w:rsid w:val="00F52A10"/>
    <w:rsid w:val="00F55C2B"/>
    <w:rsid w:val="00F62F25"/>
    <w:rsid w:val="00F656AD"/>
    <w:rsid w:val="00F70FAB"/>
    <w:rsid w:val="00F74B00"/>
    <w:rsid w:val="00F84A55"/>
    <w:rsid w:val="00F87379"/>
    <w:rsid w:val="00F90AFD"/>
    <w:rsid w:val="00F9302F"/>
    <w:rsid w:val="00FB29D6"/>
    <w:rsid w:val="00FB357A"/>
    <w:rsid w:val="00FB3580"/>
    <w:rsid w:val="00FB59B1"/>
    <w:rsid w:val="00FD26A3"/>
    <w:rsid w:val="00FE1C12"/>
    <w:rsid w:val="00FF1045"/>
    <w:rsid w:val="00FF1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4BE5D2E"/>
  <w14:defaultImageDpi w14:val="96"/>
  <w15:docId w15:val="{E3A1D5E2-6750-4F9F-8686-8FECAD25D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lang w:val="cs-CZ"/>
    </w:rPr>
  </w:style>
  <w:style w:type="paragraph" w:styleId="Nadpis1">
    <w:name w:val="heading 1"/>
    <w:basedOn w:val="Normln"/>
    <w:next w:val="Normln"/>
    <w:link w:val="Nadpis1Char"/>
    <w:uiPriority w:val="1"/>
    <w:qFormat/>
    <w:pPr>
      <w:ind w:left="926" w:hanging="708"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1"/>
    <w:qFormat/>
    <w:pPr>
      <w:ind w:left="218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Pr>
      <w:rFonts w:ascii="Times New Roman" w:hAnsi="Times New Roman" w:cs="Times New Roman"/>
    </w:rPr>
  </w:style>
  <w:style w:type="paragraph" w:styleId="Odstavecseseznamem">
    <w:name w:val="List Paragraph"/>
    <w:basedOn w:val="Normln"/>
    <w:uiPriority w:val="1"/>
    <w:qFormat/>
    <w:pPr>
      <w:ind w:left="926" w:hanging="708"/>
    </w:pPr>
    <w:rPr>
      <w:sz w:val="24"/>
      <w:szCs w:val="24"/>
    </w:rPr>
  </w:style>
  <w:style w:type="paragraph" w:customStyle="1" w:styleId="TableParagraph">
    <w:name w:val="Table Paragraph"/>
    <w:basedOn w:val="Normln"/>
    <w:uiPriority w:val="1"/>
    <w:qFormat/>
    <w:rPr>
      <w:sz w:val="24"/>
      <w:szCs w:val="24"/>
    </w:rPr>
  </w:style>
  <w:style w:type="paragraph" w:styleId="Zhlav">
    <w:name w:val="header"/>
    <w:basedOn w:val="Normln"/>
    <w:link w:val="ZhlavChar"/>
    <w:uiPriority w:val="99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Pr>
      <w:rFonts w:ascii="Times New Roman" w:hAnsi="Times New Roman" w:cs="Times New Roman"/>
    </w:rPr>
  </w:style>
  <w:style w:type="paragraph" w:styleId="Zpat">
    <w:name w:val="footer"/>
    <w:basedOn w:val="Normln"/>
    <w:link w:val="ZpatChar"/>
    <w:uiPriority w:val="99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Pr>
      <w:rFonts w:ascii="Times New Roman" w:hAnsi="Times New Roman" w:cs="Times New Roman"/>
    </w:rPr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semiHidden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  <w:lang w:val="en-IN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rFonts w:ascii="Times New Roman" w:hAnsi="Times New Roman"/>
      <w:b/>
      <w:bCs/>
      <w:sz w:val="20"/>
      <w:szCs w:val="20"/>
    </w:rPr>
  </w:style>
  <w:style w:type="paragraph" w:styleId="Revize">
    <w:name w:val="Revision"/>
    <w:hidden/>
    <w:uiPriority w:val="99"/>
    <w:semiHidden/>
    <w:pPr>
      <w:spacing w:after="0" w:line="240" w:lineRule="auto"/>
    </w:pPr>
    <w:rPr>
      <w:rFonts w:ascii="Times New Roman" w:hAnsi="Times New Roman"/>
    </w:rPr>
  </w:style>
  <w:style w:type="character" w:styleId="Hypertextovodkaz">
    <w:name w:val="Hyperlink"/>
    <w:basedOn w:val="Standardnpsmoodstavce"/>
    <w:uiPriority w:val="99"/>
    <w:unhideWhenUsed/>
    <w:rsid w:val="008614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edicines.health.europa.eu/veterinary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y xmlns="63f81baa-8583-4cda-8ec9-acea6b4b426d">Discussion</DocumentCategory>
    <Manager xmlns="63f81baa-8583-4cda-8ec9-acea6b4b426d">
      <UserInfo>
        <DisplayName/>
        <AccountId xsi:nil="true"/>
        <AccountType/>
      </UserInfo>
    </Manager>
    <TaxCatchAll xmlns="63f81baa-8583-4cda-8ec9-acea6b4b426d" xsi:nil="true"/>
    <AlwaysActive xmlns="37f425dd-a446-430f-9b45-6c94bf6d5d9e">true</AlwaysActive>
    <Topic xmlns="37f425dd-a446-430f-9b45-6c94bf6d5d9e" xsi:nil="true"/>
    <ExpiryDate xmlns="37f425dd-a446-430f-9b45-6c94bf6d5d9e" xsi:nil="true"/>
    <lcf76f155ced4ddcb4097134ff3c332f xmlns="37f425dd-a446-430f-9b45-6c94bf6d5d9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iramal Document" ma:contentTypeID="0x010109008E336C029ADA6348B74E2D7244C0663F004BCFC514EA108B46B180359AA9F398A5" ma:contentTypeVersion="23" ma:contentTypeDescription="" ma:contentTypeScope="" ma:versionID="c86dd9effe4ddf01bf67af720866e7d5">
  <xsd:schema xmlns:xsd="http://www.w3.org/2001/XMLSchema" xmlns:xs="http://www.w3.org/2001/XMLSchema" xmlns:p="http://schemas.microsoft.com/office/2006/metadata/properties" xmlns:ns2="63f81baa-8583-4cda-8ec9-acea6b4b426d" xmlns:ns3="37f425dd-a446-430f-9b45-6c94bf6d5d9e" xmlns:ns4="8a565cb6-ba2b-4912-a58c-5ad9a8d889bc" targetNamespace="http://schemas.microsoft.com/office/2006/metadata/properties" ma:root="true" ma:fieldsID="c0118aa74c8db207f095d6f83db4a8e0" ns2:_="" ns3:_="" ns4:_="">
    <xsd:import namespace="63f81baa-8583-4cda-8ec9-acea6b4b426d"/>
    <xsd:import namespace="37f425dd-a446-430f-9b45-6c94bf6d5d9e"/>
    <xsd:import namespace="8a565cb6-ba2b-4912-a58c-5ad9a8d889bc"/>
    <xsd:element name="properties">
      <xsd:complexType>
        <xsd:sequence>
          <xsd:element name="documentManagement">
            <xsd:complexType>
              <xsd:all>
                <xsd:element ref="ns2:DocumentCategory" minOccurs="0"/>
                <xsd:element ref="ns2:Manager" minOccurs="0"/>
                <xsd:element ref="ns3:AlwaysActive" minOccurs="0"/>
                <xsd:element ref="ns3:ExpiryDate" minOccurs="0"/>
                <xsd:element ref="ns3:Topic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81baa-8583-4cda-8ec9-acea6b4b426d" elementFormDefault="qualified">
    <xsd:import namespace="http://schemas.microsoft.com/office/2006/documentManagement/types"/>
    <xsd:import namespace="http://schemas.microsoft.com/office/infopath/2007/PartnerControls"/>
    <xsd:element name="DocumentCategory" ma:index="2" nillable="true" ma:displayName="Document Category" ma:default="Discussion" ma:format="Dropdown" ma:internalName="DocumentCategory" ma:readOnly="false">
      <xsd:simpleType>
        <xsd:union memberTypes="dms:Text">
          <xsd:simpleType>
            <xsd:restriction base="dms:Choice">
              <xsd:enumeration value="Discussion"/>
              <xsd:enumeration value="Review"/>
              <xsd:enumeration value="View"/>
            </xsd:restriction>
          </xsd:simpleType>
        </xsd:union>
      </xsd:simpleType>
    </xsd:element>
    <xsd:element name="Manager" ma:index="3" nillable="true" ma:displayName="Manager" ma:list="UserInfo" ma:SearchPeopleOnly="false" ma:SharePointGroup="0" ma:internalName="Manag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axCatchAll" ma:index="22" nillable="true" ma:displayName="Taxonomy Catch All Column" ma:hidden="true" ma:list="{6c0b092f-7a55-42e5-a7e8-eec0a27abe07}" ma:internalName="TaxCatchAll" ma:showField="CatchAllData" ma:web="63f81baa-8583-4cda-8ec9-acea6b4b42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425dd-a446-430f-9b45-6c94bf6d5d9e" elementFormDefault="qualified">
    <xsd:import namespace="http://schemas.microsoft.com/office/2006/documentManagement/types"/>
    <xsd:import namespace="http://schemas.microsoft.com/office/infopath/2007/PartnerControls"/>
    <xsd:element name="AlwaysActive" ma:index="4" nillable="true" ma:displayName="Always Active" ma:default="1" ma:description="" ma:internalName="AlwaysActive" ma:readOnly="false">
      <xsd:simpleType>
        <xsd:restriction base="dms:Boolean"/>
      </xsd:simpleType>
    </xsd:element>
    <xsd:element name="ExpiryDate" ma:index="5" nillable="true" ma:displayName="Expiry Date" ma:format="DateOnly" ma:internalName="ExpiryDate" ma:readOnly="false">
      <xsd:simpleType>
        <xsd:restriction base="dms:DateTime"/>
      </xsd:simpleType>
    </xsd:element>
    <xsd:element name="Topic" ma:index="6" nillable="true" ma:displayName="Topic" ma:internalName="Topic" ma:readOnly="false">
      <xsd:simpleType>
        <xsd:restriction base="dms:Text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3097fba-0a56-49ea-a5b3-af72c87a3d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565cb6-ba2b-4912-a58c-5ad9a8d889b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5BF33-72B8-4315-8AA8-C4729D69543F}">
  <ds:schemaRefs>
    <ds:schemaRef ds:uri="http://schemas.microsoft.com/office/2006/metadata/properties"/>
    <ds:schemaRef ds:uri="http://schemas.microsoft.com/office/infopath/2007/PartnerControls"/>
    <ds:schemaRef ds:uri="63f81baa-8583-4cda-8ec9-acea6b4b426d"/>
    <ds:schemaRef ds:uri="37f425dd-a446-430f-9b45-6c94bf6d5d9e"/>
  </ds:schemaRefs>
</ds:datastoreItem>
</file>

<file path=customXml/itemProps2.xml><?xml version="1.0" encoding="utf-8"?>
<ds:datastoreItem xmlns:ds="http://schemas.openxmlformats.org/officeDocument/2006/customXml" ds:itemID="{F9260D1F-815C-456E-A22A-4AC13E339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f81baa-8583-4cda-8ec9-acea6b4b426d"/>
    <ds:schemaRef ds:uri="37f425dd-a446-430f-9b45-6c94bf6d5d9e"/>
    <ds:schemaRef ds:uri="8a565cb6-ba2b-4912-a58c-5ad9a8d88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29B2B9-2A84-4394-9F88-0CF57970C6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53D360-8A0F-4808-ADED-B82414016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0</Pages>
  <Words>2558</Words>
  <Characters>15094</Characters>
  <Application>Microsoft Office Word</Application>
  <DocSecurity>0</DocSecurity>
  <Lines>125</Lines>
  <Paragraphs>3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7</vt:lpstr>
      <vt:lpstr>7</vt:lpstr>
    </vt:vector>
  </TitlesOfParts>
  <Company/>
  <LinksUpToDate>false</LinksUpToDate>
  <CharactersWithSpaces>17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</dc:title>
  <dc:creator>ABO</dc:creator>
  <cp:lastModifiedBy>Neugebauerová Kateřina</cp:lastModifiedBy>
  <cp:revision>44</cp:revision>
  <cp:lastPrinted>2023-02-08T11:54:00Z</cp:lastPrinted>
  <dcterms:created xsi:type="dcterms:W3CDTF">2023-01-09T05:53:00Z</dcterms:created>
  <dcterms:modified xsi:type="dcterms:W3CDTF">2023-02-0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9008E336C029ADA6348B74E2D7244C0663F004BCFC514EA108B46B180359AA9F398A5</vt:lpwstr>
  </property>
  <property fmtid="{D5CDD505-2E9C-101B-9397-08002B2CF9AE}" pid="3" name="Creator">
    <vt:lpwstr>Microsoft® Word 2010</vt:lpwstr>
  </property>
  <property fmtid="{D5CDD505-2E9C-101B-9397-08002B2CF9AE}" pid="4" name="MediaServiceImageTags">
    <vt:lpwstr/>
  </property>
</Properties>
</file>